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8F6A9" w14:textId="750A7BD6" w:rsidR="00334239" w:rsidRDefault="00334239" w:rsidP="00334239">
      <w:pPr>
        <w:bidi/>
        <w:spacing w:after="0" w:line="240" w:lineRule="auto"/>
        <w:jc w:val="center"/>
        <w:rPr>
          <w:rFonts w:ascii="Simplified Arabic" w:hAnsi="Simplified Arabic" w:cs="Simplified Arabic" w:hint="cs"/>
          <w:b/>
          <w:bCs/>
          <w:sz w:val="28"/>
          <w:szCs w:val="28"/>
          <w:rtl/>
          <w:lang w:bidi="ar-IQ"/>
        </w:rPr>
      </w:pPr>
      <w:bookmarkStart w:id="0" w:name="_Hlk88042062"/>
    </w:p>
    <w:p w14:paraId="617E71AC" w14:textId="532B7B9A" w:rsidR="002123EC" w:rsidRDefault="00D82BE3" w:rsidP="002123EC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lang w:bidi="ar-IQ"/>
        </w:rPr>
      </w:pPr>
      <w:r w:rsidRPr="001C2A0E">
        <w:rPr>
          <w:rFonts w:asciiTheme="majorBidi" w:eastAsia="Times New Roman" w:hAnsiTheme="majorBidi" w:cstheme="majorBid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F551CE5" wp14:editId="318F6E9F">
                <wp:simplePos x="0" y="0"/>
                <wp:positionH relativeFrom="column">
                  <wp:posOffset>3797935</wp:posOffset>
                </wp:positionH>
                <wp:positionV relativeFrom="paragraph">
                  <wp:posOffset>233680</wp:posOffset>
                </wp:positionV>
                <wp:extent cx="2114550" cy="752475"/>
                <wp:effectExtent l="0" t="0" r="19050" b="28575"/>
                <wp:wrapNone/>
                <wp:docPr id="9" name="Flowchart: Alternate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75247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9A595" w14:textId="22207FE4" w:rsidR="003811FB" w:rsidRPr="001A6C6C" w:rsidRDefault="00FD588A" w:rsidP="001A6C6C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r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إضافة ارتباط تشعبي </w:t>
                            </w:r>
                            <w:r w:rsidR="001A6C6C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لايقونة 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حساب</w:t>
                            </w:r>
                            <w:r w:rsidR="001A6C6C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كم في 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8E0DFF" w:rsidRPr="001A6C6C">
                              <w:rPr>
                                <w:sz w:val="20"/>
                                <w:szCs w:val="20"/>
                                <w:lang w:bidi="ar-IQ"/>
                              </w:rPr>
                              <w:t>ORCID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6C6C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>، وان كان ليس لديكم حساب ، يرجى انشاء حساب جديد بوساطة</w:t>
                            </w:r>
                            <w:r w:rsidR="008E0DFF" w:rsidRPr="001A6C6C">
                              <w:rPr>
                                <w:rFonts w:hint="cs"/>
                                <w:sz w:val="20"/>
                                <w:szCs w:val="20"/>
                                <w:rtl/>
                                <w:lang w:bidi="ar-IQ"/>
                              </w:rPr>
                              <w:t xml:space="preserve"> الرابط الاتي</w:t>
                            </w:r>
                          </w:p>
                          <w:p w14:paraId="3666B8BC" w14:textId="01E4A4C4" w:rsidR="008E0DFF" w:rsidRPr="001A6C6C" w:rsidRDefault="00000000" w:rsidP="001A6C6C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  <w:rtl/>
                                <w:lang w:bidi="ar-IQ"/>
                              </w:rPr>
                            </w:pPr>
                            <w:hyperlink r:id="rId8" w:history="1">
                              <w:r w:rsidR="008E0DFF" w:rsidRPr="00D2646D">
                                <w:rPr>
                                  <w:rStyle w:val="Hyperlink"/>
                                  <w:sz w:val="20"/>
                                  <w:szCs w:val="20"/>
                                  <w:shd w:val="clear" w:color="auto" w:fill="auto"/>
                                  <w:lang w:bidi="ar-IQ"/>
                                </w:rPr>
                                <w:t>https://orcid.org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551CE5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9" o:spid="_x0000_s1026" type="#_x0000_t176" style="position:absolute;left:0;text-align:left;margin-left:299.05pt;margin-top:18.4pt;width:166.5pt;height:59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" fillcolor="white [3201]" strokecolor="#ed7d31 [3205]" strokeweight="1pt">
                <v:textbox>
                  <w:txbxContent>
                    <w:p w14:paraId="7DC9A595" w14:textId="22207FE4" w:rsidR="003811FB" w:rsidRPr="001A6C6C" w:rsidRDefault="00FD588A" w:rsidP="001A6C6C">
                      <w:pPr>
                        <w:bidi/>
                        <w:spacing w:after="0" w:line="240" w:lineRule="auto"/>
                        <w:jc w:val="center"/>
                        <w:rPr>
                          <w:sz w:val="20"/>
                          <w:szCs w:val="20"/>
                          <w:rtl/>
                          <w:lang w:bidi="ar-IQ"/>
                        </w:rPr>
                      </w:pPr>
                      <w:r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إضافة ارتباط تشعبي </w:t>
                      </w:r>
                      <w:r w:rsidR="001A6C6C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لايقونة 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>حساب</w:t>
                      </w:r>
                      <w:r w:rsidR="001A6C6C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كم في 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 w:rsidR="008E0DFF" w:rsidRPr="001A6C6C">
                        <w:rPr>
                          <w:sz w:val="20"/>
                          <w:szCs w:val="20"/>
                          <w:lang w:bidi="ar-IQ"/>
                        </w:rPr>
                        <w:t>ORCID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 </w:t>
                      </w:r>
                      <w:r w:rsidR="001A6C6C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>، وان كان ليس لديكم حساب ، يرجى انشاء حساب جديد بوساطة</w:t>
                      </w:r>
                      <w:r w:rsidR="008E0DFF" w:rsidRPr="001A6C6C">
                        <w:rPr>
                          <w:rFonts w:hint="cs"/>
                          <w:sz w:val="20"/>
                          <w:szCs w:val="20"/>
                          <w:rtl/>
                          <w:lang w:bidi="ar-IQ"/>
                        </w:rPr>
                        <w:t xml:space="preserve"> الرابط الاتي</w:t>
                      </w:r>
                    </w:p>
                    <w:p w14:paraId="3666B8BC" w14:textId="01E4A4C4" w:rsidR="008E0DFF" w:rsidRPr="001A6C6C" w:rsidRDefault="00000000" w:rsidP="001A6C6C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  <w:rtl/>
                          <w:lang w:bidi="ar-IQ"/>
                        </w:rPr>
                      </w:pPr>
                      <w:hyperlink r:id="rId9" w:history="1">
                        <w:r w:rsidR="008E0DFF" w:rsidRPr="00D2646D">
                          <w:rPr>
                            <w:rStyle w:val="Hyperlink"/>
                            <w:sz w:val="20"/>
                            <w:szCs w:val="20"/>
                            <w:shd w:val="clear" w:color="auto" w:fill="auto"/>
                            <w:lang w:bidi="ar-IQ"/>
                          </w:rPr>
                          <w:t>https://orcid.org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bookmarkEnd w:id="0"/>
    <w:p w14:paraId="7160E81C" w14:textId="6DAB0E36" w:rsidR="008075DC" w:rsidRPr="001C2A0E" w:rsidRDefault="003F1A27" w:rsidP="001C2A0E">
      <w:pPr>
        <w:tabs>
          <w:tab w:val="left" w:pos="2513"/>
        </w:tabs>
        <w:spacing w:after="0"/>
        <w:ind w:left="-7" w:firstLine="7"/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Title</w:t>
      </w:r>
      <w:r w:rsidR="008075DC"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-</w:t>
      </w:r>
      <w:r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English</w:t>
      </w:r>
      <w:r w:rsidRPr="001C2A0E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 (عنوان</w:t>
      </w:r>
      <w:r w:rsidR="008075DC" w:rsidRPr="001C2A0E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 البحث بالانكليزي) </w:t>
      </w:r>
      <w:r w:rsidR="008075DC" w:rsidRPr="001C2A0E">
        <w:rPr>
          <w:rFonts w:asciiTheme="majorBidi" w:hAnsiTheme="majorBidi" w:cstheme="majorBidi"/>
          <w:b/>
          <w:bCs/>
          <w:sz w:val="24"/>
          <w:szCs w:val="24"/>
          <w:lang w:bidi="ar-IQ"/>
        </w:rPr>
        <w:t>………………………</w:t>
      </w:r>
    </w:p>
    <w:p w14:paraId="1B801F87" w14:textId="744D43B5" w:rsidR="008075DC" w:rsidRPr="001C2A0E" w:rsidRDefault="001C2A0E" w:rsidP="001C2A0E">
      <w:pPr>
        <w:bidi/>
        <w:spacing w:after="0"/>
        <w:jc w:val="center"/>
        <w:rPr>
          <w:rFonts w:asciiTheme="majorBidi" w:eastAsia="Times New Roman" w:hAnsiTheme="majorBidi" w:cstheme="majorBidi"/>
          <w:sz w:val="24"/>
          <w:szCs w:val="24"/>
          <w:lang w:bidi="ar-IQ"/>
        </w:rPr>
      </w:pPr>
      <w:r w:rsidRPr="001C2A0E">
        <w:rPr>
          <w:rFonts w:asciiTheme="majorBidi" w:eastAsia="Times New Roman" w:hAnsiTheme="majorBidi" w:cstheme="majorBidi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B7AF937" wp14:editId="4BE8EA74">
                <wp:simplePos x="0" y="0"/>
                <wp:positionH relativeFrom="column">
                  <wp:posOffset>3547745</wp:posOffset>
                </wp:positionH>
                <wp:positionV relativeFrom="paragraph">
                  <wp:posOffset>155575</wp:posOffset>
                </wp:positionV>
                <wp:extent cx="621030" cy="247650"/>
                <wp:effectExtent l="38100" t="0" r="2667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103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DAB54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left:0;text-align:left;margin-left:279.35pt;margin-top:12.25pt;width:48.9pt;height:19.5pt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" strokecolor="#ed7d31 [3205]" strokeweight=".5pt">
                <v:stroke endarrow="block" joinstyle="miter"/>
              </v:shape>
            </w:pict>
          </mc:Fallback>
        </mc:AlternateContent>
      </w:r>
      <w:r w:rsidR="008075DC" w:rsidRPr="001C2A0E">
        <w:rPr>
          <w:rFonts w:asciiTheme="majorBidi" w:eastAsia="Times New Roman" w:hAnsiTheme="majorBidi" w:cstheme="majorBidi"/>
          <w:sz w:val="24"/>
          <w:szCs w:val="24"/>
          <w:rtl/>
          <w:lang w:bidi="ar-IQ"/>
        </w:rPr>
        <w:t>عنوان البحث بالعربي</w:t>
      </w:r>
      <w:r w:rsidR="008075DC" w:rsidRPr="001C2A0E">
        <w:rPr>
          <w:rFonts w:asciiTheme="majorBidi" w:eastAsia="Times New Roman" w:hAnsiTheme="majorBidi" w:cstheme="majorBidi"/>
          <w:b/>
          <w:bCs/>
          <w:sz w:val="24"/>
          <w:szCs w:val="24"/>
          <w:rtl/>
          <w:lang w:bidi="ar-IQ"/>
        </w:rPr>
        <w:t xml:space="preserve"> ..............................</w:t>
      </w:r>
      <w:r w:rsidR="008075DC" w:rsidRPr="001C2A0E">
        <w:rPr>
          <w:rStyle w:val="FootnoteReference"/>
          <w:rFonts w:asciiTheme="majorBidi" w:eastAsia="Times New Roman" w:hAnsiTheme="majorBidi" w:cstheme="majorBidi"/>
          <w:sz w:val="24"/>
          <w:szCs w:val="24"/>
          <w:rtl/>
          <w:lang w:bidi="ar-IQ"/>
        </w:rPr>
        <w:footnoteReference w:id="1"/>
      </w:r>
    </w:p>
    <w:p w14:paraId="5F021A35" w14:textId="4781C67C" w:rsidR="008075DC" w:rsidRPr="001C2A0E" w:rsidRDefault="00D82BE3" w:rsidP="001C2A0E">
      <w:pPr>
        <w:bidi/>
        <w:spacing w:after="0"/>
        <w:ind w:left="360"/>
        <w:contextualSpacing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1C2A0E">
        <w:rPr>
          <w:rFonts w:asciiTheme="majorBidi" w:hAnsiTheme="majorBidi" w:cstheme="majorBidi"/>
          <w:b/>
          <w:bCs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55680" behindDoc="1" locked="0" layoutInCell="1" allowOverlap="1" wp14:anchorId="55E71DBE" wp14:editId="0F65E945">
            <wp:simplePos x="0" y="0"/>
            <wp:positionH relativeFrom="margin">
              <wp:posOffset>3355340</wp:posOffset>
            </wp:positionH>
            <wp:positionV relativeFrom="margin">
              <wp:posOffset>1192530</wp:posOffset>
            </wp:positionV>
            <wp:extent cx="190500" cy="190500"/>
            <wp:effectExtent l="0" t="0" r="0" b="0"/>
            <wp:wrapNone/>
            <wp:docPr id="111" name="Picture 11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ORCID-icon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5DC" w:rsidRPr="001C2A0E">
        <w:rPr>
          <w:rFonts w:asciiTheme="majorBidi" w:eastAsia="Times New Roman" w:hAnsiTheme="majorBidi" w:cstheme="majorBidi"/>
          <w:sz w:val="24"/>
          <w:szCs w:val="24"/>
          <w:rtl/>
        </w:rPr>
        <w:t xml:space="preserve">اسم الباحث باللغة </w:t>
      </w:r>
      <w:r w:rsidR="008075DC" w:rsidRPr="001C2A0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075DC" w:rsidRPr="001C2A0E">
        <w:rPr>
          <w:rFonts w:asciiTheme="majorBidi" w:eastAsia="Times New Roman" w:hAnsiTheme="majorBidi" w:cstheme="majorBidi"/>
          <w:sz w:val="24"/>
          <w:szCs w:val="24"/>
          <w:rtl/>
        </w:rPr>
        <w:t>الانجليزية</w:t>
      </w:r>
    </w:p>
    <w:p w14:paraId="57C3C1BD" w14:textId="55235507" w:rsidR="00672E0C" w:rsidRPr="001C2A0E" w:rsidRDefault="008075DC" w:rsidP="001C2A0E">
      <w:pPr>
        <w:bidi/>
        <w:spacing w:after="0"/>
        <w:ind w:left="360"/>
        <w:contextualSpacing/>
        <w:jc w:val="center"/>
        <w:rPr>
          <w:rFonts w:asciiTheme="majorBidi" w:eastAsiaTheme="minorEastAsia" w:hAnsiTheme="majorBidi" w:cstheme="majorBidi"/>
          <w:sz w:val="20"/>
          <w:szCs w:val="20"/>
          <w:rtl/>
        </w:rPr>
      </w:pPr>
      <w:r w:rsidRPr="001C2A0E">
        <w:rPr>
          <w:rFonts w:asciiTheme="majorBidi" w:eastAsia="Times New Roman" w:hAnsiTheme="majorBidi" w:cstheme="majorBidi"/>
          <w:sz w:val="24"/>
          <w:szCs w:val="24"/>
        </w:rPr>
        <w:t xml:space="preserve">  </w:t>
      </w:r>
      <w:r w:rsidRPr="001C2A0E">
        <w:rPr>
          <w:rFonts w:asciiTheme="majorBidi" w:eastAsia="Times New Roman" w:hAnsiTheme="majorBidi" w:cstheme="majorBidi"/>
          <w:sz w:val="24"/>
          <w:szCs w:val="24"/>
          <w:rtl/>
        </w:rPr>
        <w:t xml:space="preserve"> اسم الباحث باللغة العربية</w:t>
      </w:r>
    </w:p>
    <w:p w14:paraId="6468AA40" w14:textId="31DEC97F" w:rsidR="008075DC" w:rsidRPr="001C2A0E" w:rsidRDefault="008075DC" w:rsidP="001C2A0E">
      <w:pPr>
        <w:spacing w:after="0"/>
        <w:ind w:left="360"/>
        <w:contextualSpacing/>
        <w:jc w:val="center"/>
        <w:rPr>
          <w:rFonts w:asciiTheme="majorBidi" w:hAnsiTheme="majorBidi" w:cstheme="majorBidi"/>
          <w:b/>
          <w:bCs/>
          <w:sz w:val="20"/>
          <w:szCs w:val="20"/>
          <w:lang w:bidi="ar-IQ"/>
        </w:rPr>
      </w:pPr>
      <w:r w:rsidRPr="001C2A0E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>البريد الالكتروني</w:t>
      </w:r>
      <w:r w:rsidRPr="001C2A0E">
        <w:rPr>
          <w:rFonts w:asciiTheme="majorBidi" w:eastAsia="Times New Roman" w:hAnsiTheme="majorBidi" w:cstheme="majorBidi"/>
          <w:b/>
          <w:bCs/>
          <w:rtl/>
          <w:lang w:bidi="ar-IQ"/>
        </w:rPr>
        <w:t xml:space="preserve"> </w:t>
      </w:r>
      <w:r w:rsidR="00D82BE3" w:rsidRPr="00D82BE3">
        <w:rPr>
          <w:rFonts w:asciiTheme="majorBidi" w:eastAsia="Times New Roman" w:hAnsiTheme="majorBidi" w:cstheme="majorBidi" w:hint="cs"/>
          <w:b/>
          <w:bCs/>
          <w:highlight w:val="yellow"/>
          <w:rtl/>
          <w:lang w:bidi="ar-IQ"/>
        </w:rPr>
        <w:t xml:space="preserve">ويفضل </w:t>
      </w:r>
      <w:proofErr w:type="spellStart"/>
      <w:r w:rsidR="00D82BE3" w:rsidRPr="00D82BE3">
        <w:rPr>
          <w:rFonts w:asciiTheme="majorBidi" w:eastAsia="Times New Roman" w:hAnsiTheme="majorBidi" w:cstheme="majorBidi" w:hint="cs"/>
          <w:b/>
          <w:bCs/>
          <w:highlight w:val="yellow"/>
          <w:rtl/>
          <w:lang w:bidi="ar-IQ"/>
        </w:rPr>
        <w:t>الاميل</w:t>
      </w:r>
      <w:proofErr w:type="spellEnd"/>
      <w:r w:rsidR="00D82BE3" w:rsidRPr="00D82BE3">
        <w:rPr>
          <w:rFonts w:asciiTheme="majorBidi" w:eastAsia="Times New Roman" w:hAnsiTheme="majorBidi" w:cstheme="majorBidi" w:hint="cs"/>
          <w:b/>
          <w:bCs/>
          <w:highlight w:val="yellow"/>
          <w:rtl/>
          <w:lang w:bidi="ar-IQ"/>
        </w:rPr>
        <w:t xml:space="preserve"> الجامعي للباحث</w:t>
      </w:r>
      <w:hyperlink r:id="rId12" w:history="1">
        <w:r w:rsidRPr="001C2A0E">
          <w:rPr>
            <w:rStyle w:val="Hyperlink"/>
            <w:rFonts w:asciiTheme="majorBidi" w:eastAsia="Times New Roman" w:hAnsiTheme="majorBidi" w:cstheme="majorBidi"/>
            <w:lang w:bidi="ar-IQ"/>
          </w:rPr>
          <w:t>Email address</w:t>
        </w:r>
      </w:hyperlink>
      <w:r w:rsidR="00672E0C" w:rsidRPr="001C2A0E">
        <w:rPr>
          <w:rFonts w:asciiTheme="majorBidi" w:hAnsiTheme="majorBidi" w:cstheme="majorBidi"/>
          <w:b/>
          <w:bCs/>
          <w:sz w:val="20"/>
          <w:szCs w:val="20"/>
          <w:lang w:bidi="ar-IQ"/>
        </w:rPr>
        <w:t>1</w:t>
      </w:r>
      <w:r w:rsidR="00534F6D" w:rsidRPr="001C2A0E">
        <w:rPr>
          <w:rFonts w:asciiTheme="majorBidi" w:hAnsiTheme="majorBidi" w:cstheme="majorBidi"/>
          <w:b/>
          <w:bCs/>
          <w:sz w:val="20"/>
          <w:szCs w:val="20"/>
          <w:lang w:bidi="ar-IQ"/>
        </w:rPr>
        <w:t xml:space="preserve">     </w:t>
      </w:r>
    </w:p>
    <w:p w14:paraId="5959EDF0" w14:textId="41C0A178" w:rsidR="00534F6D" w:rsidRPr="001C2A0E" w:rsidRDefault="00B87950" w:rsidP="001C2A0E">
      <w:pPr>
        <w:pStyle w:val="ListParagraph"/>
        <w:numPr>
          <w:ilvl w:val="0"/>
          <w:numId w:val="10"/>
        </w:numPr>
        <w:spacing w:after="0"/>
        <w:jc w:val="center"/>
        <w:rPr>
          <w:rFonts w:asciiTheme="majorBidi" w:eastAsiaTheme="minorEastAsia" w:hAnsiTheme="majorBidi" w:cstheme="majorBidi"/>
          <w:sz w:val="20"/>
          <w:szCs w:val="20"/>
          <w:lang w:bidi="ar-IQ"/>
        </w:rPr>
      </w:pPr>
      <w:r w:rsidRPr="001C2A0E">
        <w:rPr>
          <w:rFonts w:asciiTheme="majorBidi" w:hAnsiTheme="majorBidi" w:cstheme="majorBidi"/>
          <w:noProof/>
          <w:sz w:val="20"/>
          <w:szCs w:val="20"/>
          <w:lang w:bidi="ar-IQ"/>
        </w:rPr>
        <w:drawing>
          <wp:anchor distT="0" distB="0" distL="114300" distR="114300" simplePos="0" relativeHeight="251655168" behindDoc="0" locked="0" layoutInCell="1" allowOverlap="1" wp14:anchorId="29ACE01E" wp14:editId="7FD934AE">
            <wp:simplePos x="0" y="0"/>
            <wp:positionH relativeFrom="column">
              <wp:posOffset>-71152</wp:posOffset>
            </wp:positionH>
            <wp:positionV relativeFrom="paragraph">
              <wp:posOffset>126365</wp:posOffset>
            </wp:positionV>
            <wp:extent cx="857250" cy="299931"/>
            <wp:effectExtent l="0" t="0" r="0" b="5080"/>
            <wp:wrapNone/>
            <wp:docPr id="72913749" name="Picture 1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13749" name="Picture 1">
                      <a:hlinkClick r:id="rId13"/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299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4F6D" w:rsidRPr="001C2A0E">
        <w:rPr>
          <w:rFonts w:asciiTheme="majorBidi" w:hAnsiTheme="majorBidi" w:cstheme="majorBidi"/>
          <w:sz w:val="20"/>
          <w:szCs w:val="20"/>
          <w:lang w:bidi="ar-IQ"/>
        </w:rPr>
        <w:t xml:space="preserve">Economics and Administration College - Karbala University </w:t>
      </w:r>
    </w:p>
    <w:p w14:paraId="6B1124C8" w14:textId="53F38617" w:rsidR="009A3EA6" w:rsidRPr="001C2A0E" w:rsidRDefault="00534F6D" w:rsidP="001C2A0E">
      <w:pPr>
        <w:pStyle w:val="ListParagraph"/>
        <w:bidi/>
        <w:spacing w:after="0"/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IQ"/>
        </w:rPr>
      </w:pPr>
      <w:r w:rsidRPr="001C2A0E"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ar-IQ"/>
        </w:rPr>
        <w:t>كلية الإدارة والإقتصـــاد _ جامعة كربـــلاء</w:t>
      </w:r>
    </w:p>
    <w:p w14:paraId="406C0C07" w14:textId="77777777" w:rsidR="00534F6D" w:rsidRPr="00534F6D" w:rsidRDefault="00534F6D" w:rsidP="00534F6D">
      <w:pPr>
        <w:pStyle w:val="ListParagraph"/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ar-IQ"/>
        </w:rPr>
      </w:pPr>
    </w:p>
    <w:tbl>
      <w:tblPr>
        <w:tblStyle w:val="TableGrid"/>
        <w:tblpPr w:leftFromText="180" w:rightFromText="180" w:vertAnchor="text" w:horzAnchor="margin" w:tblpXSpec="center" w:tblpY="384"/>
        <w:tblW w:w="9356" w:type="dxa"/>
        <w:tblLook w:val="04A0" w:firstRow="1" w:lastRow="0" w:firstColumn="1" w:lastColumn="0" w:noHBand="0" w:noVBand="1"/>
      </w:tblPr>
      <w:tblGrid>
        <w:gridCol w:w="2931"/>
        <w:gridCol w:w="276"/>
        <w:gridCol w:w="6149"/>
      </w:tblGrid>
      <w:tr w:rsidR="002278C6" w14:paraId="126C9CB4" w14:textId="77777777" w:rsidTr="009B639D">
        <w:trPr>
          <w:trHeight w:val="878"/>
        </w:trPr>
        <w:tc>
          <w:tcPr>
            <w:tcW w:w="2931" w:type="dxa"/>
            <w:tcBorders>
              <w:top w:val="single" w:sz="18" w:space="0" w:color="auto"/>
              <w:left w:val="nil"/>
              <w:bottom w:val="single" w:sz="6" w:space="0" w:color="auto"/>
              <w:right w:val="nil"/>
            </w:tcBorders>
          </w:tcPr>
          <w:p w14:paraId="262A6E0E" w14:textId="053CC248" w:rsidR="009B639D" w:rsidRPr="006106D0" w:rsidRDefault="009B639D" w:rsidP="0058129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  <w:u w:val="single"/>
              </w:rPr>
              <w:t>Article history: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br/>
            </w: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ceived 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t>: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  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       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/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  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/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 --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 </w:t>
            </w:r>
            <w:r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          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br/>
            </w: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cepted</w:t>
            </w: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: </w:t>
            </w:r>
            <w:r w:rsidR="00561D73"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</w:t>
            </w:r>
            <w:r w:rsidR="00581292"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        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/     / 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0 --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  <w:t xml:space="preserve">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 </w:t>
            </w:r>
          </w:p>
          <w:p w14:paraId="44CCCFFA" w14:textId="19A6157C" w:rsidR="009B639D" w:rsidRPr="006106D0" w:rsidRDefault="009B639D" w:rsidP="0058129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6106D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vailable online</w:t>
            </w:r>
            <w:r w:rsidRPr="006106D0">
              <w:rPr>
                <w:rFonts w:asciiTheme="majorBidi" w:hAnsiTheme="majorBidi" w:cstheme="majorBidi"/>
                <w:sz w:val="20"/>
                <w:szCs w:val="20"/>
              </w:rPr>
              <w:t>: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   /     /</w:t>
            </w:r>
            <w:r w:rsidR="00581292" w:rsidRPr="006106D0">
              <w:rPr>
                <w:rFonts w:asciiTheme="majorBidi" w:hAnsiTheme="majorBidi" w:cstheme="majorBidi"/>
                <w:sz w:val="20"/>
                <w:szCs w:val="20"/>
              </w:rPr>
              <w:t>20 --</w:t>
            </w:r>
            <w:r w:rsidRPr="006106D0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 w:rsidR="00561D73" w:rsidRPr="006106D0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00537457" w14:textId="77777777" w:rsidR="009B639D" w:rsidRPr="006106D0" w:rsidRDefault="009B639D" w:rsidP="009B639D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276" w:type="dxa"/>
            <w:vMerge w:val="restart"/>
            <w:tcBorders>
              <w:top w:val="nil"/>
              <w:left w:val="nil"/>
              <w:right w:val="nil"/>
            </w:tcBorders>
          </w:tcPr>
          <w:p w14:paraId="1CA2E68E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30738ADD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5BA307C4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186DCEFC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47AA58C9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  <w:p w14:paraId="6D1CFC8C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 w:val="restart"/>
            <w:tcBorders>
              <w:top w:val="single" w:sz="18" w:space="0" w:color="auto"/>
              <w:left w:val="nil"/>
              <w:right w:val="nil"/>
            </w:tcBorders>
          </w:tcPr>
          <w:p w14:paraId="49995636" w14:textId="45976339" w:rsidR="002278C6" w:rsidRDefault="009B639D" w:rsidP="00B51BB2">
            <w:pPr>
              <w:spacing w:after="0" w:line="240" w:lineRule="auto"/>
              <w:jc w:val="both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 w:rsidRPr="002A09B8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    </w:t>
            </w:r>
            <w:r w:rsidR="004D7AB2" w:rsidRPr="002A09B8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IQ"/>
              </w:rPr>
              <w:t xml:space="preserve">     </w:t>
            </w:r>
            <w:r w:rsidR="004D7AB2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The researcher submits an Abstract in </w:t>
            </w:r>
            <w:proofErr w:type="spellStart"/>
            <w:r w:rsidR="004D7AB2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Enghlish</w:t>
            </w:r>
            <w:proofErr w:type="spellEnd"/>
            <w:r w:rsidR="004D7AB2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, provided that it does not exceed (150) words</w:t>
            </w:r>
            <w:r w:rsidR="009D667D" w:rsidRPr="002A09B8">
              <w:t xml:space="preserve"> </w:t>
            </w:r>
            <w:r w:rsidR="009D667D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font type (Times New Roman) and size (10</w:t>
            </w:r>
            <w:r w:rsidR="00D03B87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), in </w:t>
            </w:r>
            <w:r w:rsidR="00D03B87" w:rsidRPr="002A09B8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  <w:highlight w:val="yellow"/>
                <w:lang w:bidi="ar-IQ"/>
              </w:rPr>
              <w:t>italic font</w:t>
            </w:r>
            <w:r w:rsidR="00D03B87" w:rsidRPr="002A09B8">
              <w:rPr>
                <w:rFonts w:asciiTheme="majorBidi" w:hAnsiTheme="majorBidi" w:cstheme="majorBidi" w:hint="cs"/>
                <w:i/>
                <w:iCs/>
                <w:sz w:val="20"/>
                <w:szCs w:val="20"/>
                <w:rtl/>
                <w:lang w:bidi="ar-IQ"/>
              </w:rPr>
              <w:t>،</w:t>
            </w:r>
            <w:r w:rsidR="009D667D" w:rsidRPr="002A09B8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 xml:space="preserve"> provided that it is not 3 cm on the right side and 2.5 cm on the left side on both sides of the paper, taking into account page numbering</w:t>
            </w:r>
            <w:r w:rsidR="009D667D" w:rsidRPr="00FF63B9">
              <w:rPr>
                <w:rFonts w:asciiTheme="majorBidi" w:hAnsiTheme="majorBidi" w:cstheme="majorBidi"/>
                <w:i/>
                <w:iCs/>
                <w:color w:val="FF0000"/>
                <w:sz w:val="20"/>
                <w:szCs w:val="20"/>
                <w:lang w:bidi="ar-IQ"/>
              </w:rPr>
              <w:t>……………</w:t>
            </w:r>
            <w:r w:rsidR="00D03B87" w:rsidRPr="00FF63B9">
              <w:rPr>
                <w:rFonts w:asciiTheme="majorBidi" w:hAnsiTheme="majorBidi" w:cstheme="majorBidi"/>
                <w:i/>
                <w:iCs/>
                <w:color w:val="FF0000"/>
                <w:sz w:val="20"/>
                <w:szCs w:val="20"/>
                <w:lang w:bidi="ar-IQ"/>
              </w:rPr>
              <w:t>………………………………………………………….</w:t>
            </w:r>
            <w:r w:rsidR="009D667D" w:rsidRPr="00FF63B9">
              <w:rPr>
                <w:rFonts w:asciiTheme="majorBidi" w:hAnsiTheme="majorBidi" w:cstheme="majorBidi"/>
                <w:i/>
                <w:iCs/>
                <w:color w:val="FF0000"/>
                <w:sz w:val="20"/>
                <w:szCs w:val="20"/>
                <w:lang w:bidi="ar-IQ"/>
              </w:rPr>
              <w:t xml:space="preserve"> </w:t>
            </w:r>
            <w:r w:rsidR="002278C6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.</w:t>
            </w:r>
            <w:r w:rsidR="00D03B87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......</w:t>
            </w:r>
          </w:p>
          <w:p w14:paraId="2320B4D9" w14:textId="09B28130" w:rsidR="002278C6" w:rsidRDefault="002278C6" w:rsidP="004D7AB2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  <w:r w:rsidR="00FB6BA6"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.</w:t>
            </w:r>
          </w:p>
          <w:p w14:paraId="111249F0" w14:textId="2012C79C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6E6E44A4" w14:textId="0B8075DB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11FB1BB0" w14:textId="648FA494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50A0A821" w14:textId="75A9B4C7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2B56B062" w14:textId="0A892F88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066046C5" w14:textId="4BF123FC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119E5978" w14:textId="45EF3501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1A26AF1A" w14:textId="04D1488D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39A3C57F" w14:textId="1E53B898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4F51F5AF" w14:textId="0CDD54B9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2CFF168D" w14:textId="58C14A44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20CDE4C6" w14:textId="7A4420EE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7BDA31B6" w14:textId="071F046E" w:rsidR="002278C6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</w:pPr>
            <w:r>
              <w:rPr>
                <w:rFonts w:asciiTheme="majorBidi" w:hAnsiTheme="majorBidi" w:cstheme="majorBidi"/>
                <w:i/>
                <w:iCs/>
                <w:sz w:val="20"/>
                <w:szCs w:val="20"/>
                <w:lang w:bidi="ar-IQ"/>
              </w:rPr>
              <w:t>……………………………………………………………………………………</w:t>
            </w:r>
          </w:p>
          <w:p w14:paraId="0C11656C" w14:textId="577D82E0" w:rsidR="002278C6" w:rsidRPr="004D7AB2" w:rsidRDefault="002278C6" w:rsidP="00FB6BA6">
            <w:pPr>
              <w:spacing w:after="0"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</w:tr>
      <w:tr w:rsidR="002278C6" w14:paraId="15675B7B" w14:textId="77777777" w:rsidTr="009B639D">
        <w:trPr>
          <w:trHeight w:val="1019"/>
        </w:trPr>
        <w:tc>
          <w:tcPr>
            <w:tcW w:w="2931" w:type="dxa"/>
            <w:tcBorders>
              <w:top w:val="single" w:sz="6" w:space="0" w:color="auto"/>
              <w:left w:val="nil"/>
              <w:right w:val="nil"/>
            </w:tcBorders>
          </w:tcPr>
          <w:p w14:paraId="6BC46F44" w14:textId="77777777" w:rsidR="009B639D" w:rsidRPr="006106D0" w:rsidRDefault="009B639D" w:rsidP="009B639D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u w:val="single"/>
              </w:rPr>
            </w:pPr>
            <w:r w:rsidRPr="006106D0">
              <w:rPr>
                <w:rFonts w:asciiTheme="majorBidi" w:hAnsiTheme="majorBidi" w:cstheme="majorBidi"/>
                <w:b/>
                <w:bCs/>
                <w:u w:val="single"/>
              </w:rPr>
              <w:t>Keywords:</w:t>
            </w:r>
          </w:p>
          <w:p w14:paraId="578EF46F" w14:textId="77777777" w:rsidR="009B639D" w:rsidRPr="006106D0" w:rsidRDefault="009B639D" w:rsidP="007378DE">
            <w:pPr>
              <w:spacing w:after="0" w:line="240" w:lineRule="auto"/>
              <w:contextualSpacing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276" w:type="dxa"/>
            <w:vMerge/>
            <w:tcBorders>
              <w:left w:val="nil"/>
              <w:right w:val="nil"/>
            </w:tcBorders>
          </w:tcPr>
          <w:p w14:paraId="2244232A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/>
            <w:tcBorders>
              <w:left w:val="nil"/>
              <w:right w:val="nil"/>
            </w:tcBorders>
          </w:tcPr>
          <w:p w14:paraId="2B05B7C2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2278C6" w14:paraId="575E9283" w14:textId="77777777" w:rsidTr="009B639D">
        <w:trPr>
          <w:trHeight w:val="983"/>
        </w:trPr>
        <w:tc>
          <w:tcPr>
            <w:tcW w:w="2931" w:type="dxa"/>
            <w:tcBorders>
              <w:top w:val="single" w:sz="4" w:space="0" w:color="auto"/>
              <w:left w:val="nil"/>
              <w:right w:val="nil"/>
            </w:tcBorders>
          </w:tcPr>
          <w:p w14:paraId="392D3488" w14:textId="77777777" w:rsidR="009B639D" w:rsidRPr="006106D0" w:rsidRDefault="009B639D" w:rsidP="009B639D">
            <w:pPr>
              <w:bidi/>
              <w:spacing w:after="0" w:line="240" w:lineRule="auto"/>
              <w:rPr>
                <w:rFonts w:asciiTheme="majorBidi" w:hAnsiTheme="majorBidi" w:cstheme="majorBidi"/>
                <w:rtl/>
              </w:rPr>
            </w:pPr>
          </w:p>
          <w:p w14:paraId="6AC16BC7" w14:textId="3B8AAC1E" w:rsidR="00581292" w:rsidRPr="006106D0" w:rsidRDefault="00561D73" w:rsidP="00581292">
            <w:pPr>
              <w:bidi/>
              <w:spacing w:after="0" w:line="240" w:lineRule="auto"/>
              <w:rPr>
                <w:rFonts w:asciiTheme="majorBidi" w:hAnsiTheme="majorBidi" w:cstheme="majorBidi"/>
              </w:rPr>
            </w:pPr>
            <w:r w:rsidRPr="006106D0">
              <w:rPr>
                <w:rFonts w:asciiTheme="majorBidi" w:hAnsiTheme="majorBidi" w:cstheme="majorBidi"/>
                <w:rtl/>
              </w:rPr>
              <w:t>تاريخ الاستلام :</w:t>
            </w:r>
            <w:r w:rsidR="007378DE" w:rsidRPr="006106D0">
              <w:rPr>
                <w:rFonts w:asciiTheme="majorBidi" w:hAnsiTheme="majorBidi" w:cstheme="majorBidi"/>
              </w:rPr>
              <w:t xml:space="preserve">    /     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/ </w:t>
            </w:r>
            <w:r w:rsidR="00581292" w:rsidRPr="006106D0">
              <w:rPr>
                <w:rFonts w:asciiTheme="majorBidi" w:hAnsiTheme="majorBidi" w:cstheme="majorBidi"/>
              </w:rPr>
              <w:t xml:space="preserve">20 --  </w:t>
            </w:r>
          </w:p>
          <w:p w14:paraId="74930824" w14:textId="49670820" w:rsidR="009B639D" w:rsidRPr="006106D0" w:rsidRDefault="007378DE" w:rsidP="00581292">
            <w:pPr>
              <w:bidi/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6106D0">
              <w:rPr>
                <w:rFonts w:asciiTheme="majorBidi" w:hAnsiTheme="majorBidi" w:cstheme="majorBidi"/>
                <w:rtl/>
              </w:rPr>
              <w:t xml:space="preserve">تاريخ قبول النشر: </w:t>
            </w:r>
            <w:r w:rsidRPr="006106D0">
              <w:rPr>
                <w:rFonts w:asciiTheme="majorBidi" w:hAnsiTheme="majorBidi" w:cstheme="majorBidi"/>
              </w:rPr>
              <w:t xml:space="preserve">/  </w:t>
            </w:r>
            <w:r w:rsidR="00581292" w:rsidRPr="006106D0">
              <w:rPr>
                <w:rFonts w:asciiTheme="majorBidi" w:hAnsiTheme="majorBidi" w:cstheme="majorBidi"/>
              </w:rPr>
              <w:t xml:space="preserve"> </w:t>
            </w:r>
            <w:r w:rsidRPr="006106D0">
              <w:rPr>
                <w:rFonts w:asciiTheme="majorBidi" w:hAnsiTheme="majorBidi" w:cstheme="majorBidi"/>
              </w:rPr>
              <w:t xml:space="preserve">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</w:t>
            </w:r>
            <w:r w:rsidRPr="006106D0">
              <w:rPr>
                <w:rFonts w:asciiTheme="majorBidi" w:hAnsiTheme="majorBidi" w:cstheme="majorBidi"/>
              </w:rPr>
              <w:t xml:space="preserve">  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/ </w:t>
            </w:r>
            <w:r w:rsidR="00581292" w:rsidRPr="006106D0">
              <w:rPr>
                <w:rFonts w:asciiTheme="majorBidi" w:hAnsiTheme="majorBidi" w:cstheme="majorBidi"/>
              </w:rPr>
              <w:t>20 --</w:t>
            </w:r>
          </w:p>
          <w:p w14:paraId="47AC5286" w14:textId="0C58E572" w:rsidR="009B639D" w:rsidRPr="006106D0" w:rsidRDefault="007378DE" w:rsidP="00581292">
            <w:pPr>
              <w:bidi/>
              <w:spacing w:after="0" w:line="240" w:lineRule="auto"/>
              <w:rPr>
                <w:rFonts w:asciiTheme="majorBidi" w:hAnsiTheme="majorBidi" w:cstheme="majorBidi"/>
                <w:rtl/>
              </w:rPr>
            </w:pPr>
            <w:r w:rsidRPr="006106D0">
              <w:rPr>
                <w:rFonts w:asciiTheme="majorBidi" w:hAnsiTheme="majorBidi" w:cstheme="majorBidi"/>
                <w:rtl/>
              </w:rPr>
              <w:t>تاريخ النشر:</w:t>
            </w:r>
            <w:r w:rsidR="00581292" w:rsidRPr="006106D0">
              <w:rPr>
                <w:rFonts w:asciiTheme="majorBidi" w:hAnsiTheme="majorBidi" w:cstheme="majorBidi"/>
              </w:rPr>
              <w:t xml:space="preserve">      </w:t>
            </w:r>
            <w:r w:rsidRPr="006106D0">
              <w:rPr>
                <w:rFonts w:asciiTheme="majorBidi" w:hAnsiTheme="majorBidi" w:cstheme="majorBidi"/>
              </w:rPr>
              <w:t xml:space="preserve">     </w:t>
            </w:r>
            <w:r w:rsidRPr="006106D0">
              <w:rPr>
                <w:rFonts w:asciiTheme="majorBidi" w:hAnsiTheme="majorBidi" w:cstheme="majorBidi"/>
                <w:rtl/>
              </w:rPr>
              <w:t xml:space="preserve"> /</w:t>
            </w:r>
            <w:r w:rsidRPr="006106D0">
              <w:rPr>
                <w:rFonts w:asciiTheme="majorBidi" w:hAnsiTheme="majorBidi" w:cstheme="majorBidi"/>
              </w:rPr>
              <w:t xml:space="preserve">     </w:t>
            </w:r>
            <w:r w:rsidR="009B639D" w:rsidRPr="006106D0">
              <w:rPr>
                <w:rFonts w:asciiTheme="majorBidi" w:hAnsiTheme="majorBidi" w:cstheme="majorBidi"/>
                <w:rtl/>
              </w:rPr>
              <w:t xml:space="preserve"> / </w:t>
            </w:r>
            <w:r w:rsidR="00581292" w:rsidRPr="006106D0">
              <w:rPr>
                <w:rFonts w:asciiTheme="majorBidi" w:hAnsiTheme="majorBidi" w:cstheme="majorBidi"/>
              </w:rPr>
              <w:t>20 --</w:t>
            </w:r>
          </w:p>
          <w:p w14:paraId="38E6CBDA" w14:textId="77777777" w:rsidR="009B639D" w:rsidRPr="006106D0" w:rsidRDefault="009B639D" w:rsidP="009B639D">
            <w:pPr>
              <w:bidi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6" w:type="dxa"/>
            <w:vMerge/>
            <w:tcBorders>
              <w:left w:val="nil"/>
              <w:right w:val="nil"/>
            </w:tcBorders>
          </w:tcPr>
          <w:p w14:paraId="092736A0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/>
            <w:tcBorders>
              <w:left w:val="nil"/>
              <w:right w:val="nil"/>
            </w:tcBorders>
          </w:tcPr>
          <w:p w14:paraId="40675617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2278C6" w14:paraId="0650785A" w14:textId="77777777" w:rsidTr="009B639D">
        <w:trPr>
          <w:trHeight w:val="976"/>
        </w:trPr>
        <w:tc>
          <w:tcPr>
            <w:tcW w:w="2931" w:type="dxa"/>
            <w:tcBorders>
              <w:top w:val="single" w:sz="4" w:space="0" w:color="auto"/>
              <w:left w:val="nil"/>
              <w:right w:val="nil"/>
            </w:tcBorders>
          </w:tcPr>
          <w:p w14:paraId="6227837B" w14:textId="77777777" w:rsidR="009B639D" w:rsidRDefault="009B639D" w:rsidP="009B639D">
            <w:pPr>
              <w:bidi/>
              <w:spacing w:after="0" w:line="240" w:lineRule="auto"/>
              <w:rPr>
                <w:b/>
                <w:bCs/>
                <w:u w:val="single"/>
                <w:rtl/>
              </w:rPr>
            </w:pPr>
            <w:r>
              <w:rPr>
                <w:rFonts w:hint="cs"/>
                <w:b/>
                <w:bCs/>
                <w:u w:val="single"/>
                <w:rtl/>
              </w:rPr>
              <w:t>الكلمات المفتاحية</w:t>
            </w:r>
          </w:p>
          <w:p w14:paraId="1449C516" w14:textId="5F5038C3" w:rsidR="009B639D" w:rsidRPr="002D5106" w:rsidRDefault="009B639D" w:rsidP="009B639D">
            <w:pPr>
              <w:bidi/>
              <w:spacing w:line="240" w:lineRule="auto"/>
              <w:ind w:left="-2"/>
              <w:contextualSpacing/>
              <w:jc w:val="lowKashida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276" w:type="dxa"/>
            <w:vMerge/>
            <w:tcBorders>
              <w:left w:val="nil"/>
              <w:right w:val="nil"/>
            </w:tcBorders>
          </w:tcPr>
          <w:p w14:paraId="6D1AA179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6149" w:type="dxa"/>
            <w:vMerge/>
            <w:tcBorders>
              <w:left w:val="nil"/>
              <w:right w:val="nil"/>
            </w:tcBorders>
          </w:tcPr>
          <w:p w14:paraId="31B19FE9" w14:textId="77777777" w:rsidR="009B639D" w:rsidRDefault="009B639D" w:rsidP="009B639D">
            <w:pPr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IQ"/>
              </w:rPr>
            </w:pPr>
          </w:p>
        </w:tc>
      </w:tr>
      <w:tr w:rsidR="009B639D" w14:paraId="40957810" w14:textId="77777777" w:rsidTr="009B639D">
        <w:tc>
          <w:tcPr>
            <w:tcW w:w="935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</w:tcPr>
          <w:p w14:paraId="5825CBD7" w14:textId="3166E7F4" w:rsidR="009B639D" w:rsidRPr="006106D0" w:rsidRDefault="009B639D" w:rsidP="00055D7B">
            <w:pPr>
              <w:spacing w:line="240" w:lineRule="auto"/>
              <w:contextualSpacing/>
              <w:jc w:val="both"/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</w:pP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Citation: 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last</w:t>
            </w:r>
            <w:r w:rsidR="00324765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 name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,</w:t>
            </w:r>
            <w:r w:rsidR="0082433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 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First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 </w:t>
            </w:r>
            <w:r w:rsidR="006942D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Middle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. (</w:t>
            </w:r>
            <w:r w:rsidR="00E07D3F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Year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). </w:t>
            </w:r>
            <w:r w:rsidR="00E07D3F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Title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, </w:t>
            </w:r>
            <w:r w:rsidRPr="006106D0">
              <w:rPr>
                <w:rStyle w:val="Hyperlink"/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Iraqi Journal of Administrative Sciences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,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Vol</w:t>
            </w:r>
            <w:r w:rsidR="005A2A4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. 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(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Issue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 xml:space="preserve">),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Page</w:t>
            </w:r>
            <w:r w:rsidR="00055D7B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s Example (50-75)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  <w:t>.</w:t>
            </w:r>
          </w:p>
          <w:p w14:paraId="3D09EB52" w14:textId="69D247A2" w:rsidR="009B639D" w:rsidRPr="006245CD" w:rsidRDefault="009B639D" w:rsidP="00621B41">
            <w:pPr>
              <w:bidi/>
              <w:spacing w:line="240" w:lineRule="auto"/>
              <w:ind w:left="-2"/>
              <w:contextualSpacing/>
              <w:rPr>
                <w:rStyle w:val="Hyperlink"/>
                <w:color w:val="000000" w:themeColor="text1"/>
                <w:sz w:val="18"/>
                <w:szCs w:val="18"/>
                <w:u w:val="none"/>
                <w:shd w:val="clear" w:color="auto" w:fill="auto"/>
                <w:lang w:bidi="ar-IQ"/>
              </w:rPr>
            </w:pP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الاقتباس: </w:t>
            </w:r>
            <w:r w:rsidR="005A2A47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  <w:lang w:bidi="ar-IQ"/>
              </w:rPr>
              <w:t>الاسم الثالث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، </w:t>
            </w:r>
            <w:r w:rsidR="00964B1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اول الثاني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. (</w:t>
            </w:r>
            <w:r w:rsidR="00964B1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سنة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). </w:t>
            </w:r>
            <w:r w:rsidR="00964B1D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عنوان البحث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، </w:t>
            </w:r>
            <w:r w:rsidRPr="006106D0">
              <w:rPr>
                <w:rStyle w:val="Hyperlink"/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مجلة العراقية للعلوم الإدارية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،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  <w:lang w:bidi="ar-IQ"/>
              </w:rPr>
              <w:t xml:space="preserve">المجلد 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(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العدد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 xml:space="preserve">)، </w:t>
            </w:r>
            <w:r w:rsidR="008E54AA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رقم الصفحة الاولى</w:t>
            </w:r>
            <w:r w:rsidR="00621B41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</w:rPr>
              <w:t xml:space="preserve"> </w:t>
            </w:r>
            <w:r w:rsidR="00621B41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  <w:lang w:bidi="ar-IQ"/>
              </w:rPr>
              <w:t xml:space="preserve">من البحث </w:t>
            </w:r>
            <w:r w:rsidR="00621B41"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- رقم الصفحة الاخيرة من البحث</w:t>
            </w:r>
            <w:r w:rsidRPr="006106D0">
              <w:rPr>
                <w:rStyle w:val="Hyperlink"/>
                <w:rFonts w:asciiTheme="majorBidi" w:hAnsiTheme="majorBidi" w:cstheme="majorBidi"/>
                <w:color w:val="000000" w:themeColor="text1"/>
                <w:sz w:val="18"/>
                <w:szCs w:val="18"/>
                <w:u w:val="none"/>
                <w:shd w:val="clear" w:color="auto" w:fill="auto"/>
                <w:rtl/>
              </w:rPr>
              <w:t>.</w:t>
            </w:r>
          </w:p>
        </w:tc>
      </w:tr>
    </w:tbl>
    <w:p w14:paraId="03530181" w14:textId="0BC15CEF" w:rsidR="00E102EB" w:rsidRPr="0082433D" w:rsidRDefault="00E0045E" w:rsidP="009B639D">
      <w:pPr>
        <w:spacing w:after="0" w:line="240" w:lineRule="auto"/>
        <w:rPr>
          <w:rFonts w:asciiTheme="majorBidi" w:hAnsiTheme="majorBidi" w:cstheme="majorBidi"/>
          <w:b/>
          <w:bCs/>
        </w:rPr>
      </w:pPr>
      <w:r w:rsidRPr="0082433D">
        <w:rPr>
          <w:rFonts w:asciiTheme="majorBidi" w:hAnsiTheme="majorBidi" w:cstheme="majorBidi"/>
          <w:b/>
          <w:bCs/>
        </w:rPr>
        <w:t>Article information</w:t>
      </w:r>
      <w:r w:rsidR="00AC0A25" w:rsidRPr="0082433D">
        <w:rPr>
          <w:rFonts w:asciiTheme="majorBidi" w:hAnsiTheme="majorBidi" w:cstheme="majorBidi"/>
          <w:b/>
          <w:bCs/>
        </w:rPr>
        <w:tab/>
      </w:r>
      <w:r w:rsidR="00AC0A25" w:rsidRPr="0082433D">
        <w:rPr>
          <w:rFonts w:asciiTheme="majorBidi" w:hAnsiTheme="majorBidi" w:cstheme="majorBidi"/>
          <w:b/>
          <w:bCs/>
        </w:rPr>
        <w:tab/>
      </w:r>
      <w:r w:rsidR="00AC0A25" w:rsidRPr="0082433D">
        <w:rPr>
          <w:rFonts w:asciiTheme="majorBidi" w:hAnsiTheme="majorBidi" w:cstheme="majorBidi"/>
          <w:b/>
          <w:bCs/>
        </w:rPr>
        <w:tab/>
        <w:t>Abstract</w:t>
      </w:r>
    </w:p>
    <w:p w14:paraId="67DB35CE" w14:textId="2E30B861" w:rsidR="00EF7BE6" w:rsidRDefault="00EF7BE6" w:rsidP="009B639D">
      <w:pPr>
        <w:bidi/>
        <w:ind w:left="-285"/>
        <w:contextualSpacing/>
        <w:jc w:val="lowKashida"/>
        <w:rPr>
          <w:rFonts w:asciiTheme="majorBidi" w:hAnsiTheme="majorBidi" w:cstheme="majorBidi"/>
          <w:b/>
          <w:bCs/>
          <w:sz w:val="20"/>
          <w:szCs w:val="20"/>
          <w:lang w:bidi="ar-IQ"/>
        </w:rPr>
      </w:pPr>
      <w:r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  <w:t>المستخلص</w:t>
      </w:r>
    </w:p>
    <w:p w14:paraId="5EDA45F2" w14:textId="47457007" w:rsidR="009B639D" w:rsidRPr="00E757FD" w:rsidRDefault="009B639D" w:rsidP="002A09B8">
      <w:pPr>
        <w:bidi/>
        <w:spacing w:after="0" w:line="240" w:lineRule="auto"/>
        <w:rPr>
          <w:rFonts w:asciiTheme="majorBidi" w:hAnsiTheme="majorBidi" w:cstheme="majorBidi"/>
          <w:sz w:val="20"/>
          <w:szCs w:val="20"/>
          <w:rtl/>
          <w:lang w:bidi="ar-IQ"/>
        </w:rPr>
      </w:pPr>
      <w:r w:rsidRPr="002A09B8">
        <w:rPr>
          <w:rFonts w:asciiTheme="majorBidi" w:eastAsia="Arial" w:hAnsiTheme="majorBidi" w:cstheme="majorBidi"/>
          <w:sz w:val="20"/>
          <w:szCs w:val="20"/>
          <w:rtl/>
        </w:rPr>
        <w:t>تقديم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E757FD" w:rsidRPr="002A09B8">
        <w:rPr>
          <w:rFonts w:asciiTheme="majorBidi" w:hAnsiTheme="majorBidi" w:cstheme="majorBidi"/>
          <w:sz w:val="20"/>
          <w:szCs w:val="20"/>
          <w:rtl/>
          <w:lang w:bidi="ar-IQ"/>
        </w:rPr>
        <w:t>ملخص البحث باللغة العربية على أن لا يزيد عن  (150) كلمة لا غير</w:t>
      </w:r>
      <w:r w:rsidR="00993E9B" w:rsidRPr="002A09B8">
        <w:rPr>
          <w:rFonts w:asciiTheme="majorBidi" w:hAnsiTheme="majorBidi" w:cstheme="majorBidi" w:hint="cs"/>
          <w:sz w:val="20"/>
          <w:szCs w:val="20"/>
          <w:rtl/>
          <w:lang w:bidi="ar-IQ"/>
        </w:rPr>
        <w:t>،</w:t>
      </w:r>
      <w:r w:rsidR="00E757FD" w:rsidRPr="002A09B8">
        <w:rPr>
          <w:rFonts w:asciiTheme="majorBidi" w:eastAsia="Arial" w:hAnsiTheme="majorBidi" w:cstheme="majorBidi"/>
          <w:sz w:val="20"/>
          <w:szCs w:val="20"/>
          <w:rtl/>
        </w:rPr>
        <w:t xml:space="preserve">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</w:rPr>
        <w:t>نوع خط (</w:t>
      </w:r>
      <w:r w:rsidR="00183A66" w:rsidRPr="002A09B8">
        <w:rPr>
          <w:rFonts w:asciiTheme="majorBidi" w:eastAsia="Arial" w:hAnsiTheme="majorBidi" w:cstheme="majorBidi"/>
          <w:sz w:val="20"/>
          <w:szCs w:val="20"/>
        </w:rPr>
        <w:t xml:space="preserve">Times new roman  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</w:rPr>
        <w:t>)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  <w:lang w:bidi="ar-IQ"/>
        </w:rPr>
        <w:t>وبحجم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(</w:t>
      </w:r>
      <w:r w:rsidR="00E757FD" w:rsidRPr="002A09B8">
        <w:rPr>
          <w:rFonts w:asciiTheme="majorBidi" w:eastAsia="Arial" w:hAnsiTheme="majorBidi" w:cstheme="majorBidi"/>
          <w:sz w:val="20"/>
          <w:szCs w:val="20"/>
        </w:rPr>
        <w:t>10</w:t>
      </w:r>
      <w:r w:rsidRPr="002A09B8">
        <w:rPr>
          <w:rFonts w:asciiTheme="majorBidi" w:eastAsia="Arial" w:hAnsiTheme="majorBidi" w:cstheme="majorBidi"/>
          <w:sz w:val="20"/>
          <w:szCs w:val="20"/>
        </w:rPr>
        <w:t>)</w:t>
      </w:r>
      <w:r w:rsidR="003762FA" w:rsidRPr="002A09B8">
        <w:rPr>
          <w:rFonts w:asciiTheme="majorBidi" w:eastAsia="Arial" w:hAnsiTheme="majorBidi" w:cstheme="majorBidi" w:hint="cs"/>
          <w:sz w:val="20"/>
          <w:szCs w:val="20"/>
          <w:rtl/>
        </w:rPr>
        <w:t xml:space="preserve"> </w:t>
      </w:r>
      <w:r w:rsidR="003762FA" w:rsidRPr="002A09B8">
        <w:rPr>
          <w:rFonts w:asciiTheme="majorBidi" w:eastAsia="Arial" w:hAnsiTheme="majorBidi" w:cstheme="majorBidi" w:hint="cs"/>
          <w:b/>
          <w:bCs/>
          <w:sz w:val="20"/>
          <w:szCs w:val="20"/>
          <w:highlight w:val="yellow"/>
          <w:rtl/>
        </w:rPr>
        <w:t>غير مائل</w:t>
      </w:r>
      <w:r w:rsidR="003762FA" w:rsidRPr="002A09B8">
        <w:rPr>
          <w:rFonts w:asciiTheme="majorBidi" w:eastAsia="Arial" w:hAnsiTheme="majorBidi" w:cstheme="majorBidi" w:hint="cs"/>
          <w:sz w:val="20"/>
          <w:szCs w:val="20"/>
          <w:rtl/>
        </w:rPr>
        <w:t>،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3762FA" w:rsidRPr="002A09B8">
        <w:rPr>
          <w:rFonts w:asciiTheme="majorBidi" w:eastAsia="Arial" w:hAnsiTheme="majorBidi" w:cstheme="majorBidi" w:hint="cs"/>
          <w:sz w:val="20"/>
          <w:szCs w:val="20"/>
          <w:rtl/>
        </w:rPr>
        <w:t xml:space="preserve">وبهامش </w:t>
      </w:r>
      <w:r w:rsidR="00183A66" w:rsidRPr="002A09B8">
        <w:rPr>
          <w:rFonts w:asciiTheme="majorBidi" w:eastAsia="Arial" w:hAnsiTheme="majorBidi" w:cstheme="majorBidi" w:hint="cs"/>
          <w:sz w:val="20"/>
          <w:szCs w:val="20"/>
          <w:rtl/>
        </w:rPr>
        <w:t>3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Pr="002A09B8">
        <w:rPr>
          <w:rFonts w:asciiTheme="majorBidi" w:eastAsia="Arial" w:hAnsiTheme="majorBidi" w:cstheme="majorBidi"/>
          <w:sz w:val="20"/>
          <w:szCs w:val="20"/>
          <w:rtl/>
        </w:rPr>
        <w:t>سم</w:t>
      </w:r>
      <w:r w:rsidRPr="002A09B8">
        <w:rPr>
          <w:rFonts w:asciiTheme="majorBidi" w:eastAsia="Arial" w:hAnsiTheme="majorBidi" w:cstheme="majorBidi"/>
          <w:sz w:val="20"/>
          <w:szCs w:val="20"/>
        </w:rPr>
        <w:t xml:space="preserve"> </w:t>
      </w:r>
      <w:r w:rsidR="007021C6" w:rsidRPr="002A09B8">
        <w:rPr>
          <w:rFonts w:asciiTheme="majorBidi" w:eastAsia="Arial" w:hAnsiTheme="majorBidi" w:cstheme="majorBidi" w:hint="cs"/>
          <w:sz w:val="20"/>
          <w:szCs w:val="20"/>
          <w:rtl/>
        </w:rPr>
        <w:t>في الجانب الايمن و2.5 سم في الجانب الايسر من جانبي الورقة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،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فضلاً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عن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((1.5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سم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))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فراغ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فيما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بين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اسطر،مع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مراعاة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ترقيم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صفحات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بحث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مع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مصادر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بالأرقام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الانجليزية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عند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>كتابة</w:t>
      </w:r>
      <w:r w:rsidR="002A09B8" w:rsidRPr="002A09B8">
        <w:rPr>
          <w:rFonts w:asciiTheme="majorBidi" w:eastAsia="Arial" w:hAnsiTheme="majorBidi" w:cs="Times New Roman"/>
          <w:sz w:val="20"/>
          <w:szCs w:val="20"/>
          <w:rtl/>
        </w:rPr>
        <w:t xml:space="preserve"> </w:t>
      </w:r>
      <w:r w:rsidR="002A09B8" w:rsidRPr="002A09B8">
        <w:rPr>
          <w:rFonts w:asciiTheme="majorBidi" w:eastAsia="Arial" w:hAnsiTheme="majorBidi" w:cs="Times New Roman" w:hint="cs"/>
          <w:sz w:val="20"/>
          <w:szCs w:val="20"/>
          <w:rtl/>
        </w:rPr>
        <w:t xml:space="preserve">البحث.      </w:t>
      </w:r>
      <w:r w:rsidR="00E757FD">
        <w:rPr>
          <w:rFonts w:asciiTheme="majorBidi" w:hAnsiTheme="majorBidi" w:cstheme="majorBidi"/>
          <w:sz w:val="20"/>
          <w:szCs w:val="20"/>
          <w:lang w:bidi="ar-IQ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E757FD">
        <w:rPr>
          <w:rFonts w:asciiTheme="majorBidi" w:hAnsiTheme="majorBidi" w:cstheme="majorBidi"/>
          <w:sz w:val="20"/>
          <w:szCs w:val="20"/>
          <w:rtl/>
          <w:lang w:bidi="ar-IQ"/>
        </w:rPr>
        <w:t xml:space="preserve"> </w:t>
      </w:r>
    </w:p>
    <w:p w14:paraId="57A602C1" w14:textId="24B6E5C1" w:rsidR="00FF63B9" w:rsidRPr="002A09B8" w:rsidRDefault="00D03B87" w:rsidP="006106D0">
      <w:pPr>
        <w:bidi/>
        <w:spacing w:after="0"/>
        <w:jc w:val="lowKashida"/>
        <w:rPr>
          <w:rFonts w:asciiTheme="majorBidi" w:eastAsia="Arial" w:hAnsiTheme="majorBidi" w:cs="Times New Roman"/>
          <w:sz w:val="24"/>
          <w:szCs w:val="24"/>
          <w:rtl/>
        </w:rPr>
      </w:pPr>
      <w:r w:rsidRPr="002A09B8">
        <w:rPr>
          <w:rFonts w:asciiTheme="majorBidi" w:hAnsiTheme="majorBidi" w:cstheme="majorBidi"/>
          <w:sz w:val="24"/>
          <w:szCs w:val="24"/>
          <w:rtl/>
          <w:lang w:bidi="ar-IQ"/>
        </w:rPr>
        <w:lastRenderedPageBreak/>
        <w:t>*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 xml:space="preserve"> تقديم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البحث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نسخة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مطبوعة</w:t>
      </w:r>
      <w:r w:rsidR="00B25505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نوع</w:t>
      </w:r>
      <w:r w:rsidR="00D45992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الخط </w:t>
      </w:r>
      <w:r w:rsidR="00AB172D" w:rsidRPr="002A09B8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Times New Roman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و</w:t>
      </w:r>
      <w:r w:rsidR="00AB172D" w:rsidRPr="002A09B8">
        <w:rPr>
          <w:rFonts w:asciiTheme="majorBidi" w:eastAsia="Arial" w:hAnsiTheme="majorBidi" w:cstheme="majorBidi" w:hint="cs"/>
          <w:sz w:val="24"/>
          <w:szCs w:val="24"/>
          <w:rtl/>
        </w:rPr>
        <w:t>بحجم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05B16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، 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(12) </w:t>
      </w:r>
      <w:r w:rsidR="003C7F52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</w:t>
      </w:r>
      <w:r w:rsidR="00A05B16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بدون اللوان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على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أن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لا يزيد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عن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25 </w:t>
      </w:r>
      <w:r w:rsidRPr="002A09B8">
        <w:rPr>
          <w:rFonts w:asciiTheme="majorBidi" w:eastAsia="Arial" w:hAnsiTheme="majorBidi" w:cstheme="majorBidi"/>
          <w:sz w:val="24"/>
          <w:szCs w:val="24"/>
          <w:rtl/>
          <w:lang w:bidi="ar-IQ"/>
        </w:rPr>
        <w:t>صفحة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مع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ترك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مسافة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B172D" w:rsidRPr="002A09B8">
        <w:rPr>
          <w:rFonts w:asciiTheme="majorBidi" w:eastAsia="Arial" w:hAnsiTheme="majorBidi" w:cstheme="majorBidi"/>
          <w:sz w:val="24"/>
          <w:szCs w:val="24"/>
          <w:rtl/>
        </w:rPr>
        <w:t>3</w:t>
      </w:r>
      <w:r w:rsidR="00AB172D"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B172D" w:rsidRPr="002A09B8">
        <w:rPr>
          <w:rFonts w:asciiTheme="majorBidi" w:eastAsia="Arial" w:hAnsiTheme="majorBidi" w:cstheme="majorBidi"/>
          <w:sz w:val="24"/>
          <w:szCs w:val="24"/>
          <w:rtl/>
        </w:rPr>
        <w:t>سم</w:t>
      </w:r>
      <w:r w:rsidR="00AB172D"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AB172D" w:rsidRPr="002A09B8">
        <w:rPr>
          <w:rFonts w:asciiTheme="majorBidi" w:eastAsia="Arial" w:hAnsiTheme="majorBidi" w:cstheme="majorBidi"/>
          <w:sz w:val="24"/>
          <w:szCs w:val="24"/>
          <w:rtl/>
        </w:rPr>
        <w:t>في الجانب الايمن و2.5 سم في الجانب الايسر من جانبي الورقة،</w:t>
      </w:r>
      <w:r w:rsidR="00AB172D"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فضلاً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 xml:space="preserve">عن 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>((1.</w:t>
      </w:r>
      <w:r w:rsidR="00EE7A5D">
        <w:rPr>
          <w:rFonts w:asciiTheme="majorBidi" w:eastAsia="Arial" w:hAnsiTheme="majorBidi" w:cs="Times New Roman" w:hint="cs"/>
          <w:sz w:val="24"/>
          <w:szCs w:val="24"/>
          <w:rtl/>
        </w:rPr>
        <w:t>15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سم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))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فراغ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فيما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بين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اسطر،مع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مراعاة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ترقيم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صفحات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بحث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مع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مصادر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بالأرقام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انجليزية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عند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كتابة</w:t>
      </w:r>
      <w:r w:rsidR="00D25EDA"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D25EDA" w:rsidRPr="002A09B8">
        <w:rPr>
          <w:rFonts w:asciiTheme="majorBidi" w:eastAsia="Arial" w:hAnsiTheme="majorBidi" w:cs="Times New Roman" w:hint="cs"/>
          <w:sz w:val="24"/>
          <w:szCs w:val="24"/>
          <w:rtl/>
        </w:rPr>
        <w:t>البحث</w:t>
      </w:r>
      <w:r w:rsidR="00FF63B9" w:rsidRPr="002A09B8">
        <w:rPr>
          <w:rFonts w:asciiTheme="majorBidi" w:eastAsia="Arial" w:hAnsiTheme="majorBidi" w:cs="Times New Roman" w:hint="cs"/>
          <w:sz w:val="24"/>
          <w:szCs w:val="24"/>
          <w:rtl/>
        </w:rPr>
        <w:t>.</w:t>
      </w:r>
    </w:p>
    <w:p w14:paraId="484F28F6" w14:textId="16C49DDA" w:rsidR="00B232DE" w:rsidRPr="002A09B8" w:rsidRDefault="00D25EDA" w:rsidP="002A09B8">
      <w:pPr>
        <w:bidi/>
        <w:spacing w:after="0" w:line="360" w:lineRule="auto"/>
        <w:rPr>
          <w:rFonts w:asciiTheme="majorBidi" w:eastAsia="Arial" w:hAnsiTheme="majorBidi" w:cstheme="majorBidi"/>
          <w:sz w:val="24"/>
          <w:szCs w:val="24"/>
          <w:rtl/>
        </w:rPr>
      </w:pPr>
      <w:r w:rsidRPr="002A09B8">
        <w:rPr>
          <w:rFonts w:asciiTheme="majorBidi" w:eastAsia="Arial" w:hAnsiTheme="majorBidi" w:cs="Times New Roman"/>
          <w:sz w:val="24"/>
          <w:szCs w:val="24"/>
          <w:rtl/>
        </w:rPr>
        <w:t xml:space="preserve"> </w:t>
      </w:r>
      <w:r w:rsidR="00B232DE" w:rsidRPr="002A09B8">
        <w:rPr>
          <w:rFonts w:asciiTheme="majorBidi" w:hAnsiTheme="majorBidi" w:cstheme="majorBidi"/>
          <w:sz w:val="24"/>
          <w:szCs w:val="24"/>
          <w:rtl/>
          <w:lang w:bidi="ar-IQ"/>
        </w:rPr>
        <w:t>*</w:t>
      </w:r>
      <w:r w:rsidR="00B232DE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تنظم جميع الاشكال</w:t>
      </w:r>
      <w:r w:rsidR="00B232DE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بدون اللوان </w:t>
      </w:r>
    </w:p>
    <w:p w14:paraId="0D64803A" w14:textId="294C7F44" w:rsidR="00B85F1D" w:rsidRPr="002A09B8" w:rsidRDefault="00D45992" w:rsidP="002A09B8">
      <w:pPr>
        <w:bidi/>
        <w:spacing w:after="0" w:line="360" w:lineRule="auto"/>
        <w:rPr>
          <w:rFonts w:asciiTheme="majorBidi" w:eastAsia="Arial" w:hAnsiTheme="majorBidi" w:cstheme="majorBidi"/>
          <w:sz w:val="24"/>
          <w:szCs w:val="24"/>
          <w:rtl/>
        </w:rPr>
      </w:pPr>
      <w:r w:rsidRPr="002A09B8">
        <w:rPr>
          <w:rFonts w:asciiTheme="majorBidi" w:hAnsiTheme="majorBidi" w:cstheme="majorBidi"/>
          <w:sz w:val="24"/>
          <w:szCs w:val="24"/>
          <w:rtl/>
          <w:lang w:bidi="ar-IQ"/>
        </w:rPr>
        <w:t>*</w:t>
      </w:r>
      <w:r w:rsidR="005F7014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تنظم جميع</w:t>
      </w:r>
      <w:r w:rsidR="00B85F1D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الجدول</w:t>
      </w:r>
      <w:r w:rsidR="00D25EDA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B232DE"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ب</w:t>
      </w:r>
      <w:r w:rsidRPr="002A09B8">
        <w:rPr>
          <w:rFonts w:asciiTheme="majorBidi" w:hAnsiTheme="majorBidi" w:cstheme="majorBidi" w:hint="cs"/>
          <w:sz w:val="24"/>
          <w:szCs w:val="24"/>
          <w:rtl/>
          <w:lang w:bidi="ar-IQ"/>
        </w:rPr>
        <w:t>نوع خط</w:t>
      </w:r>
      <w:r w:rsidRPr="002A09B8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Times New Roman</w:t>
      </w:r>
      <w:r w:rsidRPr="002A09B8">
        <w:rPr>
          <w:rFonts w:asciiTheme="majorBidi" w:eastAsia="Arial" w:hAnsiTheme="majorBidi" w:cstheme="majorBidi"/>
          <w:sz w:val="24"/>
          <w:szCs w:val="24"/>
        </w:rPr>
        <w:t xml:space="preserve"> </w:t>
      </w:r>
      <w:r w:rsidRPr="002A09B8">
        <w:rPr>
          <w:rFonts w:asciiTheme="majorBidi" w:eastAsia="Arial" w:hAnsiTheme="majorBidi" w:cstheme="majorBidi"/>
          <w:sz w:val="24"/>
          <w:szCs w:val="24"/>
          <w:rtl/>
        </w:rPr>
        <w:t>و</w:t>
      </w:r>
      <w:r w:rsidRPr="002A09B8">
        <w:rPr>
          <w:rFonts w:asciiTheme="majorBidi" w:eastAsia="Arial" w:hAnsiTheme="majorBidi" w:cstheme="majorBidi" w:hint="cs"/>
          <w:sz w:val="24"/>
          <w:szCs w:val="24"/>
          <w:rtl/>
        </w:rPr>
        <w:t>بحجم (10)</w:t>
      </w:r>
      <w:r w:rsidR="0042454D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، </w:t>
      </w:r>
      <w:r w:rsidR="000146A4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وبدون </w:t>
      </w:r>
      <w:proofErr w:type="spellStart"/>
      <w:r w:rsidR="000146A4" w:rsidRPr="002A09B8">
        <w:rPr>
          <w:rFonts w:asciiTheme="majorBidi" w:eastAsia="Arial" w:hAnsiTheme="majorBidi" w:cstheme="majorBidi" w:hint="cs"/>
          <w:sz w:val="24"/>
          <w:szCs w:val="24"/>
          <w:rtl/>
        </w:rPr>
        <w:t>اللوان</w:t>
      </w:r>
      <w:proofErr w:type="spellEnd"/>
      <w:r w:rsidR="000146A4" w:rsidRPr="002A09B8">
        <w:rPr>
          <w:rFonts w:asciiTheme="majorBidi" w:eastAsia="Arial" w:hAnsiTheme="majorBidi" w:cstheme="majorBidi" w:hint="cs"/>
          <w:sz w:val="24"/>
          <w:szCs w:val="24"/>
          <w:rtl/>
        </w:rPr>
        <w:t xml:space="preserve"> </w:t>
      </w:r>
      <w:r w:rsidR="0042454D" w:rsidRPr="002A09B8">
        <w:rPr>
          <w:rFonts w:asciiTheme="majorBidi" w:eastAsia="Arial" w:hAnsiTheme="majorBidi" w:cstheme="majorBidi" w:hint="cs"/>
          <w:sz w:val="24"/>
          <w:szCs w:val="24"/>
          <w:rtl/>
        </w:rPr>
        <w:t>وفق النموذج الاتي:</w:t>
      </w:r>
    </w:p>
    <w:p w14:paraId="4C45CE38" w14:textId="6B8B279B" w:rsidR="0042454D" w:rsidRPr="00700CAA" w:rsidRDefault="00700CAA" w:rsidP="00700CAA">
      <w:pPr>
        <w:bidi/>
        <w:spacing w:after="0"/>
        <w:jc w:val="center"/>
        <w:rPr>
          <w:rFonts w:asciiTheme="majorBidi" w:eastAsia="Arial" w:hAnsiTheme="majorBidi" w:cstheme="majorBidi"/>
          <w:b/>
          <w:bCs/>
          <w:sz w:val="24"/>
          <w:szCs w:val="24"/>
          <w:rtl/>
        </w:rPr>
      </w:pPr>
      <w:r w:rsidRPr="00700CAA"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>الجدول (</w:t>
      </w:r>
      <w:r w:rsidR="0050484B"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 xml:space="preserve"> </w:t>
      </w:r>
      <w:r w:rsidRPr="00700CAA"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>) البيانات يكتب بخط 12 غامق</w:t>
      </w:r>
      <w:r>
        <w:rPr>
          <w:rFonts w:asciiTheme="majorBidi" w:eastAsia="Arial" w:hAnsiTheme="majorBidi" w:cstheme="majorBidi" w:hint="cs"/>
          <w:b/>
          <w:bCs/>
          <w:sz w:val="24"/>
          <w:szCs w:val="24"/>
          <w:rtl/>
        </w:rPr>
        <w:t xml:space="preserve"> ويتم توسيطه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6"/>
        <w:gridCol w:w="3826"/>
        <w:gridCol w:w="2251"/>
        <w:gridCol w:w="2251"/>
      </w:tblGrid>
      <w:tr w:rsidR="00696F19" w:rsidRPr="00696F19" w14:paraId="16FE37B3" w14:textId="77777777" w:rsidTr="0082433D">
        <w:tc>
          <w:tcPr>
            <w:tcW w:w="676" w:type="dxa"/>
            <w:shd w:val="clear" w:color="auto" w:fill="auto"/>
          </w:tcPr>
          <w:p w14:paraId="456B0755" w14:textId="0CFC50C8" w:rsidR="00696F19" w:rsidRPr="001C2A0E" w:rsidRDefault="001C2A0E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1C2A0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3826" w:type="dxa"/>
            <w:shd w:val="clear" w:color="auto" w:fill="auto"/>
          </w:tcPr>
          <w:p w14:paraId="360534C0" w14:textId="45BBAC19" w:rsidR="00696F19" w:rsidRPr="00A70A33" w:rsidRDefault="00696F19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حجم الخط 10</w:t>
            </w:r>
            <w:r w:rsidR="00700CAA"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غامق للعناوين فقط</w:t>
            </w:r>
          </w:p>
        </w:tc>
        <w:tc>
          <w:tcPr>
            <w:tcW w:w="2251" w:type="dxa"/>
            <w:shd w:val="clear" w:color="auto" w:fill="auto"/>
          </w:tcPr>
          <w:p w14:paraId="00C580AC" w14:textId="6F063AB6" w:rsidR="00696F19" w:rsidRPr="00A70A33" w:rsidRDefault="00696F19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حجم الخط 10</w:t>
            </w:r>
          </w:p>
        </w:tc>
        <w:tc>
          <w:tcPr>
            <w:tcW w:w="2251" w:type="dxa"/>
            <w:shd w:val="clear" w:color="auto" w:fill="auto"/>
          </w:tcPr>
          <w:p w14:paraId="33E5EE92" w14:textId="5289E732" w:rsidR="00696F19" w:rsidRPr="00A70A33" w:rsidRDefault="00696F19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A70A33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حجم الخط 10</w:t>
            </w:r>
          </w:p>
        </w:tc>
      </w:tr>
      <w:tr w:rsidR="00696F19" w:rsidRPr="00696F19" w14:paraId="624D5CEF" w14:textId="77777777" w:rsidTr="0082433D">
        <w:tc>
          <w:tcPr>
            <w:tcW w:w="676" w:type="dxa"/>
            <w:shd w:val="clear" w:color="auto" w:fill="auto"/>
          </w:tcPr>
          <w:p w14:paraId="31AB9925" w14:textId="33AED211" w:rsidR="00696F19" w:rsidRPr="001C2A0E" w:rsidRDefault="001C2A0E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1C2A0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3826" w:type="dxa"/>
            <w:shd w:val="clear" w:color="auto" w:fill="auto"/>
          </w:tcPr>
          <w:p w14:paraId="1F1EEABC" w14:textId="5E9E0491" w:rsidR="00696F19" w:rsidRPr="00696F19" w:rsidRDefault="00696F19" w:rsidP="00696F19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700CAA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بدون تظليل</w:t>
            </w:r>
          </w:p>
        </w:tc>
        <w:tc>
          <w:tcPr>
            <w:tcW w:w="2251" w:type="dxa"/>
            <w:shd w:val="clear" w:color="auto" w:fill="auto"/>
          </w:tcPr>
          <w:p w14:paraId="001FF8AB" w14:textId="79BEFC8C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  <w:tc>
          <w:tcPr>
            <w:tcW w:w="2251" w:type="dxa"/>
            <w:shd w:val="clear" w:color="auto" w:fill="auto"/>
          </w:tcPr>
          <w:p w14:paraId="65936317" w14:textId="2774891E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</w:tr>
      <w:tr w:rsidR="00696F19" w:rsidRPr="00696F19" w14:paraId="14BFC3D3" w14:textId="77777777" w:rsidTr="0082433D">
        <w:tc>
          <w:tcPr>
            <w:tcW w:w="676" w:type="dxa"/>
            <w:shd w:val="clear" w:color="auto" w:fill="auto"/>
          </w:tcPr>
          <w:p w14:paraId="4CF318C3" w14:textId="54BDB602" w:rsidR="00696F19" w:rsidRPr="001C2A0E" w:rsidRDefault="001C2A0E" w:rsidP="00696F19">
            <w:pPr>
              <w:bidi/>
              <w:spacing w:after="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1C2A0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3826" w:type="dxa"/>
            <w:shd w:val="clear" w:color="auto" w:fill="auto"/>
          </w:tcPr>
          <w:p w14:paraId="2509C5CF" w14:textId="580EF3FD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  <w:tc>
          <w:tcPr>
            <w:tcW w:w="2251" w:type="dxa"/>
            <w:shd w:val="clear" w:color="auto" w:fill="auto"/>
          </w:tcPr>
          <w:p w14:paraId="02F66F4B" w14:textId="6F4DA857" w:rsidR="00696F19" w:rsidRPr="00696F19" w:rsidRDefault="00696F19" w:rsidP="00A70A33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بدون تظليل</w:t>
            </w:r>
          </w:p>
        </w:tc>
        <w:tc>
          <w:tcPr>
            <w:tcW w:w="2251" w:type="dxa"/>
            <w:shd w:val="clear" w:color="auto" w:fill="auto"/>
          </w:tcPr>
          <w:p w14:paraId="43184299" w14:textId="55514E8A" w:rsidR="00696F19" w:rsidRPr="00696F19" w:rsidRDefault="00696F19" w:rsidP="00696F19">
            <w:pPr>
              <w:bidi/>
              <w:spacing w:after="0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A23BA6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حجم الخط 10</w:t>
            </w:r>
            <w:r w:rsidR="00A70A33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 xml:space="preserve"> </w:t>
            </w:r>
            <w:r w:rsidR="00A70A33" w:rsidRPr="00A70A33">
              <w:rPr>
                <w:rFonts w:asciiTheme="majorBidi" w:hAnsiTheme="majorBidi" w:cs="Times New Roman"/>
                <w:sz w:val="20"/>
                <w:szCs w:val="20"/>
                <w:rtl/>
                <w:lang w:bidi="ar-IQ"/>
              </w:rPr>
              <w:t>بدون تظليل</w:t>
            </w:r>
          </w:p>
        </w:tc>
      </w:tr>
    </w:tbl>
    <w:p w14:paraId="368DE4A0" w14:textId="77777777" w:rsidR="0042454D" w:rsidRPr="00AB172D" w:rsidRDefault="0042454D" w:rsidP="0042454D">
      <w:pPr>
        <w:bidi/>
        <w:spacing w:after="0"/>
        <w:rPr>
          <w:rFonts w:asciiTheme="majorBidi" w:hAnsiTheme="majorBidi" w:cstheme="majorBidi"/>
          <w:sz w:val="24"/>
          <w:szCs w:val="24"/>
          <w:lang w:bidi="ar-IQ"/>
        </w:rPr>
        <w:sectPr w:rsidR="0042454D" w:rsidRPr="00AB172D" w:rsidSect="002D1C10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1270" w:right="1700" w:bottom="1134" w:left="1418" w:header="91" w:footer="709" w:gutter="0"/>
          <w:pgNumType w:start="25"/>
          <w:cols w:space="843"/>
          <w:titlePg/>
          <w:bidi/>
          <w:rtlGutter/>
          <w:docGrid w:linePitch="360"/>
        </w:sectPr>
      </w:pPr>
    </w:p>
    <w:p w14:paraId="2FD01CE0" w14:textId="4752046C" w:rsidR="005134A0" w:rsidRPr="0050484B" w:rsidRDefault="0050484B" w:rsidP="0082433D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highlight w:val="yellow"/>
          <w:rtl/>
          <w:lang w:bidi="ar-IQ"/>
        </w:rPr>
      </w:pPr>
      <w:r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>اذا تم اخذ الجدول من مصدر يتم ذكر المصدر كاملا هنا كما موجود في المصادر وكذلك بالنسبة للأشكال</w:t>
      </w:r>
    </w:p>
    <w:p w14:paraId="4D030B4C" w14:textId="39CC14CD" w:rsidR="0050484B" w:rsidRDefault="0050484B" w:rsidP="0050484B">
      <w:pPr>
        <w:bidi/>
        <w:spacing w:after="0" w:line="360" w:lineRule="auto"/>
        <w:jc w:val="both"/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</w:pPr>
      <w:r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>اما اذا كان من اعداد الباحث فيذكر اسفل الجدول ذلك</w:t>
      </w:r>
    </w:p>
    <w:p w14:paraId="6947B86C" w14:textId="77777777" w:rsidR="0082433D" w:rsidRDefault="0082433D" w:rsidP="0082433D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14:paraId="2C1019EC" w14:textId="7B35418A" w:rsidR="0082433D" w:rsidRDefault="00F3584A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F3584A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صفحات </w:t>
      </w:r>
      <w:r w:rsidR="00F714E4" w:rsidRPr="00813146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المستمرة</w:t>
      </w:r>
      <w:r w:rsidR="00F714E4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 xml:space="preserve">، </w:t>
      </w:r>
      <w:r w:rsidR="00813146" w:rsidRPr="00813146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المستمر</w:t>
      </w:r>
      <w:r w:rsidR="00813146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------ (يجب ان تكون الفارزة </w:t>
      </w:r>
      <w:r w:rsidR="00136611">
        <w:rPr>
          <w:rFonts w:asciiTheme="majorBidi" w:hAnsiTheme="majorBidi" w:cstheme="majorBidi" w:hint="cs"/>
          <w:sz w:val="24"/>
          <w:szCs w:val="24"/>
          <w:rtl/>
          <w:lang w:bidi="ar-IQ"/>
        </w:rPr>
        <w:t>مثلما بالتظليل وبعدها فراغ وتكمل الكلام)</w:t>
      </w:r>
      <w:r w:rsidR="00C02922">
        <w:rPr>
          <w:rFonts w:asciiTheme="majorBidi" w:hAnsiTheme="majorBidi" w:cstheme="majorBidi" w:hint="cs"/>
          <w:sz w:val="24"/>
          <w:szCs w:val="24"/>
          <w:rtl/>
          <w:lang w:bidi="ar-IQ"/>
        </w:rPr>
        <w:t>.</w:t>
      </w:r>
    </w:p>
    <w:p w14:paraId="384FCCBD" w14:textId="1037D5B1" w:rsidR="00136611" w:rsidRDefault="00136611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قيادة </w:t>
      </w:r>
      <w:r w:rsidRPr="00C51830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 xml:space="preserve">التنظيمية. </w:t>
      </w:r>
      <w:r w:rsidR="005C3946" w:rsidRPr="00C51830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ال</w:t>
      </w:r>
      <w:r w:rsidR="005C3946">
        <w:rPr>
          <w:rFonts w:asciiTheme="majorBidi" w:hAnsiTheme="majorBidi" w:cstheme="majorBidi" w:hint="cs"/>
          <w:sz w:val="24"/>
          <w:szCs w:val="24"/>
          <w:rtl/>
          <w:lang w:bidi="ar-IQ"/>
        </w:rPr>
        <w:t>سلو</w:t>
      </w:r>
      <w:r w:rsidR="00FE786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ك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-----------(النقطة تكون مباشرة بعد الكلمة 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السابقة لها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ولا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يترك فراغ بين النقطة والكلمة الا 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>إذا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بد</w:t>
      </w:r>
      <w:r w:rsidR="005C3946">
        <w:rPr>
          <w:rFonts w:asciiTheme="majorBidi" w:hAnsiTheme="majorBidi" w:cstheme="majorBidi" w:hint="cs"/>
          <w:sz w:val="24"/>
          <w:szCs w:val="24"/>
          <w:rtl/>
          <w:lang w:bidi="ar-IQ"/>
        </w:rPr>
        <w:t>أت بكلمة جديدة تترك فراغ وتكمل</w:t>
      </w:r>
      <w:r w:rsidR="00C51830">
        <w:rPr>
          <w:rFonts w:asciiTheme="majorBidi" w:hAnsiTheme="majorBidi" w:cstheme="majorBidi" w:hint="cs"/>
          <w:sz w:val="24"/>
          <w:szCs w:val="24"/>
          <w:rtl/>
          <w:lang w:bidi="ar-IQ"/>
        </w:rPr>
        <w:t>.</w:t>
      </w:r>
    </w:p>
    <w:p w14:paraId="3928E53B" w14:textId="490DA7F7" w:rsidR="00C51830" w:rsidRDefault="00A115B7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FE7868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(السلوك التنظيمي)</w:t>
      </w:r>
      <w:r w:rsidR="00FE7868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-----</w:t>
      </w:r>
      <w:r w:rsidR="00FE7868">
        <w:rPr>
          <w:rFonts w:asciiTheme="majorBidi" w:hAnsiTheme="majorBidi" w:cstheme="majorBidi" w:hint="cs"/>
          <w:sz w:val="24"/>
          <w:szCs w:val="24"/>
          <w:rtl/>
          <w:lang w:bidi="ar-IQ"/>
        </w:rPr>
        <w:t>-------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بين الاقواس والكلمة يجب عدم ترك فراغ.</w:t>
      </w:r>
    </w:p>
    <w:p w14:paraId="6AA9CAE0" w14:textId="45738C08" w:rsidR="00FE7868" w:rsidRDefault="00C02922" w:rsidP="006106D0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القيادة؟ ---------------- علامة الاستفهام تكون مباشرة بعد الكلمة ولا تترك فراغ.</w:t>
      </w:r>
    </w:p>
    <w:p w14:paraId="649EAA1A" w14:textId="7A89DBE5" w:rsidR="00B232DE" w:rsidRPr="001C2A0E" w:rsidRDefault="00C02922" w:rsidP="001C2A0E">
      <w:pPr>
        <w:bidi/>
        <w:spacing w:after="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في نهاية كل فقرة يجب ان تكون نقط</w:t>
      </w:r>
      <w:r w:rsidRPr="00696F19">
        <w:rPr>
          <w:rFonts w:asciiTheme="majorBidi" w:hAnsiTheme="majorBidi" w:cstheme="majorBidi" w:hint="cs"/>
          <w:sz w:val="24"/>
          <w:szCs w:val="24"/>
          <w:highlight w:val="yellow"/>
          <w:rtl/>
          <w:lang w:bidi="ar-IQ"/>
        </w:rPr>
        <w:t>ة.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  </w:t>
      </w:r>
    </w:p>
    <w:p w14:paraId="700B9FFD" w14:textId="0DB9662C" w:rsidR="005134A0" w:rsidRPr="007D4A66" w:rsidRDefault="00757F54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 xml:space="preserve">فهرسة المراجع حسب نظام </w:t>
      </w:r>
      <w:r w:rsidRPr="007D4A66">
        <w:rPr>
          <w:rFonts w:asciiTheme="majorBidi" w:hAnsiTheme="majorBidi" w:cstheme="majorBidi"/>
          <w:b/>
          <w:bCs/>
          <w:sz w:val="24"/>
          <w:szCs w:val="24"/>
        </w:rPr>
        <w:t>APA</w:t>
      </w: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</w:p>
    <w:p w14:paraId="24A4072F" w14:textId="5BE1DCC5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ترتيب البحث يكون على النحو الاتي</w:t>
      </w:r>
    </w:p>
    <w:p w14:paraId="4ACCECEB" w14:textId="477D7713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مستخلص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Abstract</w:t>
      </w:r>
    </w:p>
    <w:p w14:paraId="7A142373" w14:textId="0F2FB9CA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مقدمة 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14:paraId="5E74EC14" w14:textId="6777FB5A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منهجية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methodology</w:t>
      </w:r>
    </w:p>
    <w:p w14:paraId="3F673A3E" w14:textId="00BB46A3" w:rsidR="00142928" w:rsidRPr="007D4A66" w:rsidRDefault="00142928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جانب النظري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Theoretical side</w:t>
      </w:r>
    </w:p>
    <w:p w14:paraId="4B5AFB3D" w14:textId="798B540F" w:rsidR="00142928" w:rsidRPr="007D4A66" w:rsidRDefault="00A3748D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>الجانب العملي</w:t>
      </w:r>
      <w:r w:rsidR="007D4A66"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</w:t>
      </w:r>
      <w:r w:rsidR="007D4A66" w:rsidRPr="007D4A66">
        <w:rPr>
          <w:rFonts w:asciiTheme="majorBidi" w:hAnsiTheme="majorBidi" w:cstheme="majorBidi"/>
          <w:b/>
          <w:bCs/>
          <w:sz w:val="24"/>
          <w:szCs w:val="24"/>
        </w:rPr>
        <w:t>Practical Side</w:t>
      </w:r>
    </w:p>
    <w:p w14:paraId="0AB42F9A" w14:textId="5FD3BB9F" w:rsidR="007D4A66" w:rsidRPr="007D4A66" w:rsidRDefault="007D4A66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خلاصة </w:t>
      </w:r>
      <w:r w:rsidRPr="007D4A66">
        <w:rPr>
          <w:rFonts w:asciiTheme="majorBidi" w:hAnsiTheme="majorBidi" w:cstheme="majorBidi"/>
          <w:b/>
          <w:bCs/>
          <w:sz w:val="24"/>
          <w:szCs w:val="24"/>
        </w:rPr>
        <w:t>Conclusion</w:t>
      </w:r>
    </w:p>
    <w:p w14:paraId="7C29B4D9" w14:textId="214D403B" w:rsidR="007D4A66" w:rsidRDefault="007D4A66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D4A66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توصيات  </w:t>
      </w:r>
      <w:r w:rsidRPr="007D4A66">
        <w:rPr>
          <w:rFonts w:asciiTheme="majorBidi" w:hAnsiTheme="majorBidi" w:cstheme="majorBidi"/>
          <w:b/>
          <w:bCs/>
          <w:sz w:val="24"/>
          <w:szCs w:val="24"/>
        </w:rPr>
        <w:t>Recommendations</w:t>
      </w:r>
    </w:p>
    <w:p w14:paraId="346AB432" w14:textId="77777777" w:rsidR="00A70A33" w:rsidRDefault="00A70A33" w:rsidP="00A70A33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EF5FD84" w14:textId="79DB3034" w:rsidR="00A70A33" w:rsidRDefault="00A70A33" w:rsidP="00EE7A5D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عند ذكر نقاط داخل البحث يجب ان تكون ضمن الأساليب ادناه</w:t>
      </w:r>
      <w:r w:rsidR="00070DC6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</w:t>
      </w:r>
      <w:r w:rsidR="00D55DAC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و</w:t>
      </w:r>
      <w:r w:rsidR="00070DC6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</w:t>
      </w:r>
      <w:r w:rsidR="00D55DAC" w:rsidRPr="0050484B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لانقبل بأي اشكال او رموز اخرى</w:t>
      </w:r>
    </w:p>
    <w:p w14:paraId="342A2792" w14:textId="5F9300E8" w:rsidR="00A70A33" w:rsidRPr="00EE7A5D" w:rsidRDefault="00A70A33" w:rsidP="00EE7A5D">
      <w:pPr>
        <w:pStyle w:val="ListParagraph"/>
        <w:numPr>
          <w:ilvl w:val="0"/>
          <w:numId w:val="11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E7A5D">
        <w:rPr>
          <w:rFonts w:asciiTheme="majorBidi" w:hAnsiTheme="majorBidi" w:cstheme="majorBidi" w:hint="cs"/>
          <w:sz w:val="24"/>
          <w:szCs w:val="24"/>
          <w:rtl/>
        </w:rPr>
        <w:t>ممممممممممم</w:t>
      </w:r>
      <w:proofErr w:type="spellEnd"/>
    </w:p>
    <w:p w14:paraId="22C628B0" w14:textId="681221E6" w:rsidR="00A70A33" w:rsidRPr="00EE7A5D" w:rsidRDefault="00A70A33" w:rsidP="00EE7A5D">
      <w:pPr>
        <w:pStyle w:val="ListParagraph"/>
        <w:numPr>
          <w:ilvl w:val="0"/>
          <w:numId w:val="11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E7A5D">
        <w:rPr>
          <w:rFonts w:asciiTheme="majorBidi" w:hAnsiTheme="majorBidi" w:cstheme="majorBidi" w:hint="cs"/>
          <w:sz w:val="24"/>
          <w:szCs w:val="24"/>
          <w:rtl/>
        </w:rPr>
        <w:t>كككككككدددددددد</w:t>
      </w:r>
      <w:proofErr w:type="spellEnd"/>
    </w:p>
    <w:p w14:paraId="27F20909" w14:textId="0881CB2E" w:rsidR="00A70A33" w:rsidRPr="00EE7A5D" w:rsidRDefault="00A70A33" w:rsidP="00EE7A5D">
      <w:pPr>
        <w:pStyle w:val="ListParagraph"/>
        <w:numPr>
          <w:ilvl w:val="0"/>
          <w:numId w:val="11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  <w:rtl/>
        </w:rPr>
      </w:pPr>
      <w:proofErr w:type="spellStart"/>
      <w:r w:rsidRPr="00EE7A5D">
        <w:rPr>
          <w:rFonts w:asciiTheme="majorBidi" w:hAnsiTheme="majorBidi" w:cstheme="majorBidi" w:hint="cs"/>
          <w:sz w:val="24"/>
          <w:szCs w:val="24"/>
          <w:rtl/>
        </w:rPr>
        <w:t>ددددددددددددددددددد</w:t>
      </w:r>
      <w:proofErr w:type="spellEnd"/>
    </w:p>
    <w:p w14:paraId="06F8D78D" w14:textId="7A49AD0A" w:rsidR="00A70A33" w:rsidRDefault="00A70A33" w:rsidP="00EE7A5D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و الترقيم الفرعي:</w:t>
      </w:r>
    </w:p>
    <w:p w14:paraId="13B72614" w14:textId="5CCE1431" w:rsidR="00A70A33" w:rsidRPr="00EE7A5D" w:rsidRDefault="00A70A33" w:rsidP="00EE7A5D">
      <w:pPr>
        <w:pStyle w:val="ListParagraph"/>
        <w:numPr>
          <w:ilvl w:val="0"/>
          <w:numId w:val="12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E7A5D">
        <w:rPr>
          <w:rFonts w:asciiTheme="majorBidi" w:hAnsiTheme="majorBidi" w:cstheme="majorBidi" w:hint="cs"/>
          <w:sz w:val="24"/>
          <w:szCs w:val="24"/>
          <w:rtl/>
        </w:rPr>
        <w:t>ططططط</w:t>
      </w:r>
      <w:proofErr w:type="spellEnd"/>
    </w:p>
    <w:p w14:paraId="5EA66E02" w14:textId="3AA8D652" w:rsidR="00A70A33" w:rsidRPr="00EE7A5D" w:rsidRDefault="00A70A33" w:rsidP="00EE7A5D">
      <w:pPr>
        <w:pStyle w:val="ListParagraph"/>
        <w:numPr>
          <w:ilvl w:val="0"/>
          <w:numId w:val="12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E7A5D">
        <w:rPr>
          <w:rFonts w:asciiTheme="majorBidi" w:hAnsiTheme="majorBidi" w:cstheme="majorBidi" w:hint="cs"/>
          <w:sz w:val="24"/>
          <w:szCs w:val="24"/>
          <w:rtl/>
        </w:rPr>
        <w:t>حححححححح</w:t>
      </w:r>
      <w:proofErr w:type="spellEnd"/>
    </w:p>
    <w:p w14:paraId="6B7E394D" w14:textId="09383B01" w:rsidR="00A70A33" w:rsidRPr="00EE7A5D" w:rsidRDefault="00A70A33" w:rsidP="00EE7A5D">
      <w:pPr>
        <w:pStyle w:val="ListParagraph"/>
        <w:numPr>
          <w:ilvl w:val="0"/>
          <w:numId w:val="12"/>
        </w:numPr>
        <w:bidi/>
        <w:spacing w:after="0"/>
        <w:ind w:left="565" w:hanging="297"/>
        <w:jc w:val="both"/>
        <w:rPr>
          <w:rFonts w:asciiTheme="majorBidi" w:hAnsiTheme="majorBidi" w:cstheme="majorBidi"/>
          <w:sz w:val="24"/>
          <w:szCs w:val="24"/>
          <w:rtl/>
        </w:rPr>
      </w:pPr>
      <w:proofErr w:type="spellStart"/>
      <w:r w:rsidRPr="00EE7A5D">
        <w:rPr>
          <w:rFonts w:asciiTheme="majorBidi" w:hAnsiTheme="majorBidi" w:cstheme="majorBidi" w:hint="cs"/>
          <w:sz w:val="24"/>
          <w:szCs w:val="24"/>
          <w:rtl/>
        </w:rPr>
        <w:t>ككككككككككككككك</w:t>
      </w:r>
      <w:proofErr w:type="spellEnd"/>
    </w:p>
    <w:p w14:paraId="031036CB" w14:textId="5AD2C0C8" w:rsidR="007D4A66" w:rsidRPr="007D4A66" w:rsidRDefault="007D4A66" w:rsidP="007D4A66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مصادر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References </w:t>
      </w:r>
    </w:p>
    <w:p w14:paraId="38287638" w14:textId="46B3CB44" w:rsidR="005134A0" w:rsidRPr="001C2A0E" w:rsidRDefault="00A3748D" w:rsidP="001C2A0E">
      <w:pPr>
        <w:bidi/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70A33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يجب كتاب اسم كل مصطلح </w:t>
      </w:r>
      <w:r w:rsidR="007D4A66" w:rsidRPr="00A70A33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بالإنكليزي</w:t>
      </w:r>
      <w:r w:rsidRPr="00A70A33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امام العناوين الف</w:t>
      </w:r>
      <w:r w:rsidR="007D4A66" w:rsidRPr="00A70A33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رع</w:t>
      </w:r>
      <w:r w:rsidRPr="00A70A33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ية</w:t>
      </w:r>
      <w:r w:rsidR="007D4A66" w:rsidRPr="00A70A33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في داخل البحث</w:t>
      </w:r>
    </w:p>
    <w:p w14:paraId="0C6B7F55" w14:textId="4F94837D" w:rsidR="00A70A33" w:rsidRPr="00A70A33" w:rsidRDefault="00A70A33" w:rsidP="00A70A33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highlight w:val="yellow"/>
          <w:rtl/>
        </w:rPr>
      </w:pPr>
      <w:r w:rsidRPr="00A70A33">
        <w:rPr>
          <w:rFonts w:asciiTheme="majorBidi" w:hAnsiTheme="majorBidi" w:cstheme="majorBidi" w:hint="cs"/>
          <w:b/>
          <w:bCs/>
          <w:sz w:val="28"/>
          <w:szCs w:val="28"/>
          <w:highlight w:val="yellow"/>
          <w:rtl/>
          <w:lang w:bidi="ar-IQ"/>
        </w:rPr>
        <w:t xml:space="preserve">نظام الفهرسة يجب ان يكون حسب نظام </w:t>
      </w:r>
      <w:r w:rsidRPr="00A70A33">
        <w:rPr>
          <w:rFonts w:asciiTheme="majorBidi" w:hAnsiTheme="majorBidi" w:cstheme="majorBidi"/>
          <w:b/>
          <w:bCs/>
          <w:sz w:val="28"/>
          <w:szCs w:val="28"/>
          <w:highlight w:val="yellow"/>
        </w:rPr>
        <w:t>APA</w:t>
      </w:r>
      <w:r w:rsidRPr="00A70A33">
        <w:rPr>
          <w:rFonts w:asciiTheme="majorBidi" w:hAnsiTheme="majorBidi" w:cstheme="majorBidi" w:hint="cs"/>
          <w:b/>
          <w:bCs/>
          <w:sz w:val="28"/>
          <w:szCs w:val="28"/>
          <w:highlight w:val="yellow"/>
          <w:rtl/>
        </w:rPr>
        <w:t xml:space="preserve"> ويجب التأكد من وجود نفس مصادر البحث في المتن ضمن الفهرسة والاعتناء بفهرسة جميع المصادر</w:t>
      </w:r>
    </w:p>
    <w:p w14:paraId="01531832" w14:textId="5D36F85B" w:rsidR="00A70A33" w:rsidRPr="0082433D" w:rsidRDefault="00A70A33" w:rsidP="00A70A33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A70A33">
        <w:rPr>
          <w:rFonts w:asciiTheme="majorBidi" w:hAnsiTheme="majorBidi" w:cstheme="majorBidi" w:hint="cs"/>
          <w:b/>
          <w:bCs/>
          <w:sz w:val="28"/>
          <w:szCs w:val="28"/>
          <w:highlight w:val="red"/>
          <w:rtl/>
        </w:rPr>
        <w:t>عد</w:t>
      </w:r>
      <w:r>
        <w:rPr>
          <w:rFonts w:asciiTheme="majorBidi" w:hAnsiTheme="majorBidi" w:cstheme="majorBidi" w:hint="cs"/>
          <w:b/>
          <w:bCs/>
          <w:sz w:val="28"/>
          <w:szCs w:val="28"/>
          <w:highlight w:val="red"/>
          <w:rtl/>
        </w:rPr>
        <w:t>م</w:t>
      </w:r>
      <w:r w:rsidRPr="00A70A33">
        <w:rPr>
          <w:rFonts w:asciiTheme="majorBidi" w:hAnsiTheme="majorBidi" w:cstheme="majorBidi" w:hint="cs"/>
          <w:b/>
          <w:bCs/>
          <w:sz w:val="28"/>
          <w:szCs w:val="28"/>
          <w:highlight w:val="red"/>
          <w:rtl/>
        </w:rPr>
        <w:t xml:space="preserve"> الالتزام بقالب المجلة سوف يؤخر عملية النشر الى عدة أشهر او يتم تأجيل نشره.</w:t>
      </w:r>
    </w:p>
    <w:p w14:paraId="189D375D" w14:textId="6261A322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56BC309C" w14:textId="5175A1ED" w:rsidR="005134A0" w:rsidRPr="0082433D" w:rsidRDefault="00B17F7E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rtl/>
          <w:lang w:val="ar-IQ" w:bidi="ar-IQ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8D1D3BF" wp14:editId="783F636A">
                <wp:simplePos x="0" y="0"/>
                <wp:positionH relativeFrom="column">
                  <wp:posOffset>1137920</wp:posOffset>
                </wp:positionH>
                <wp:positionV relativeFrom="paragraph">
                  <wp:posOffset>258445</wp:posOffset>
                </wp:positionV>
                <wp:extent cx="3209925" cy="1152525"/>
                <wp:effectExtent l="0" t="0" r="28575" b="28575"/>
                <wp:wrapNone/>
                <wp:docPr id="132647931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1152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61A4B" id="Rectangle 1" o:spid="_x0000_s1026" style="position:absolute;left:0;text-align:left;margin-left:89.6pt;margin-top:20.35pt;width:252.75pt;height:90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" fillcolor="#4472c4 [3204]" strokecolor="#09101d [484]" strokeweight="1pt"/>
            </w:pict>
          </mc:Fallback>
        </mc:AlternateContent>
      </w:r>
    </w:p>
    <w:p w14:paraId="2FC40486" w14:textId="0DEE55A2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0B57F03C" w14:textId="47A7F31B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11262D53" w14:textId="00A58CD1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6A17E239" w14:textId="314E9CAB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2FB95FCE" w14:textId="0A9A4184" w:rsidR="00B17F7E" w:rsidRPr="00B17F7E" w:rsidRDefault="00B17F7E" w:rsidP="00B17F7E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highlight w:val="yellow"/>
          <w:rtl/>
          <w:lang w:bidi="ar-IQ"/>
        </w:rPr>
      </w:pPr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>اذا تم اخذ ال</w:t>
      </w:r>
      <w:r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>شكل</w:t>
      </w:r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  <w:t xml:space="preserve"> من مصدر يتم ذكر المصدر كاملا هنا كما موجود في المصادر </w:t>
      </w:r>
    </w:p>
    <w:p w14:paraId="07826069" w14:textId="77777777" w:rsidR="00B17F7E" w:rsidRDefault="00B17F7E" w:rsidP="00B17F7E">
      <w:pPr>
        <w:bidi/>
        <w:spacing w:after="0" w:line="360" w:lineRule="auto"/>
        <w:jc w:val="both"/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  <w:lang w:bidi="ar-IQ"/>
        </w:rPr>
      </w:pPr>
    </w:p>
    <w:p w14:paraId="2FDD2A02" w14:textId="2E54D529" w:rsidR="005134A0" w:rsidRPr="00B17F7E" w:rsidRDefault="00B17F7E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الشكل () يذكر هنا في الأسفل ويجب ان يكون الرسم واضحا وإذا غير ذلك يرفض </w:t>
      </w:r>
      <w:proofErr w:type="spellStart"/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>ولاينشر</w:t>
      </w:r>
      <w:proofErr w:type="spellEnd"/>
      <w:r w:rsidRPr="00B17F7E">
        <w:rPr>
          <w:rFonts w:asciiTheme="majorBidi" w:hAnsiTheme="majorBidi" w:cstheme="majorBidi" w:hint="cs"/>
          <w:b/>
          <w:bCs/>
          <w:sz w:val="24"/>
          <w:szCs w:val="24"/>
          <w:highlight w:val="yellow"/>
          <w:rtl/>
        </w:rPr>
        <w:t xml:space="preserve"> البحث اذا كانت الرسوم غير واضحة وخصوصا فيما يخص التحليل الاحصائي</w:t>
      </w:r>
    </w:p>
    <w:p w14:paraId="30A47217" w14:textId="77777777" w:rsidR="00B17F7E" w:rsidRDefault="00B17F7E" w:rsidP="00B17F7E">
      <w:pPr>
        <w:bidi/>
        <w:spacing w:after="0" w:line="360" w:lineRule="auto"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14:paraId="406C7B4E" w14:textId="77777777" w:rsidR="00B17F7E" w:rsidRPr="0082433D" w:rsidRDefault="00B17F7E" w:rsidP="00836EF5">
      <w:pPr>
        <w:spacing w:after="0" w:line="360" w:lineRule="auto"/>
        <w:jc w:val="center"/>
        <w:rPr>
          <w:rFonts w:asciiTheme="majorBidi" w:hAnsiTheme="majorBidi" w:cstheme="majorBidi" w:hint="cs"/>
          <w:b/>
          <w:bCs/>
          <w:sz w:val="28"/>
          <w:szCs w:val="28"/>
        </w:rPr>
      </w:pPr>
    </w:p>
    <w:p w14:paraId="12E24F1F" w14:textId="0F02145C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12452512" w14:textId="01ABD90B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38B222A2" w14:textId="24E77E11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5FDC1B28" w14:textId="1A0AA43A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254AFE9E" w14:textId="4916BA0E" w:rsidR="005134A0" w:rsidRPr="0082433D" w:rsidRDefault="005134A0" w:rsidP="00836EF5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</w:p>
    <w:p w14:paraId="4CEDB1E2" w14:textId="5644B951" w:rsidR="005134A0" w:rsidRDefault="00AB02DC" w:rsidP="00836EF5">
      <w:pPr>
        <w:spacing w:after="0" w:line="36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IQ"/>
        </w:rPr>
      </w:pPr>
      <w:r>
        <w:rPr>
          <w:rFonts w:ascii="Simplified Arabic" w:hAnsi="Simplified Arabic" w:cs="Simplified Arabic"/>
          <w:b/>
          <w:bCs/>
          <w:sz w:val="28"/>
          <w:szCs w:val="28"/>
          <w:lang w:bidi="ar-IQ"/>
        </w:rPr>
        <w:t xml:space="preserve">                                                         </w:t>
      </w:r>
    </w:p>
    <w:sectPr w:rsidR="005134A0" w:rsidSect="002D1C10">
      <w:type w:val="continuous"/>
      <w:pgSz w:w="11906" w:h="16838"/>
      <w:pgMar w:top="1270" w:right="1701" w:bottom="1134" w:left="1418" w:header="91" w:footer="709" w:gutter="0"/>
      <w:pgNumType w:start="25"/>
      <w:cols w:space="843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00848" w14:textId="77777777" w:rsidR="002D1C10" w:rsidRDefault="002D1C10" w:rsidP="00E13899">
      <w:pPr>
        <w:spacing w:after="0" w:line="240" w:lineRule="auto"/>
      </w:pPr>
      <w:r>
        <w:separator/>
      </w:r>
    </w:p>
  </w:endnote>
  <w:endnote w:type="continuationSeparator" w:id="0">
    <w:p w14:paraId="36639C35" w14:textId="77777777" w:rsidR="002D1C10" w:rsidRDefault="002D1C10" w:rsidP="00E13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Std-Black">
    <w:altName w:val="Times New Roman"/>
    <w:panose1 w:val="00000000000000000000"/>
    <w:charset w:val="00"/>
    <w:family w:val="roman"/>
    <w:notTrueType/>
    <w:pitch w:val="default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Mallory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2353553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24"/>
        <w:szCs w:val="24"/>
      </w:rPr>
    </w:sdtEndPr>
    <w:sdtContent>
      <w:p w14:paraId="7910B248" w14:textId="12F2D6AE" w:rsidR="002278C6" w:rsidRPr="0050484B" w:rsidRDefault="002278C6" w:rsidP="00056C3C">
        <w:pPr>
          <w:pStyle w:val="Footer"/>
          <w:jc w:val="center"/>
          <w:rPr>
            <w:rFonts w:asciiTheme="majorBidi" w:hAnsiTheme="majorBidi" w:cstheme="majorBidi"/>
            <w:sz w:val="24"/>
            <w:szCs w:val="24"/>
          </w:rPr>
        </w:pPr>
        <w:r w:rsidRPr="0050484B">
          <w:rPr>
            <w:rFonts w:asciiTheme="majorBidi" w:hAnsiTheme="majorBidi" w:cstheme="majorBidi"/>
            <w:sz w:val="24"/>
            <w:szCs w:val="24"/>
            <w:rtl/>
          </w:rPr>
          <w:t>2</w:t>
        </w:r>
      </w:p>
    </w:sdtContent>
  </w:sdt>
  <w:p w14:paraId="4C5F24B9" w14:textId="77777777" w:rsidR="002278C6" w:rsidRDefault="002278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69726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1D2AB3" w14:textId="0E7FD8D5" w:rsidR="002278C6" w:rsidRDefault="002278C6" w:rsidP="0015320B">
        <w:pPr>
          <w:pStyle w:val="Footer"/>
          <w:jc w:val="center"/>
        </w:pPr>
        <w:r>
          <w:rPr>
            <w:rFonts w:hint="cs"/>
            <w:rtl/>
          </w:rPr>
          <w:t>1</w:t>
        </w:r>
      </w:p>
    </w:sdtContent>
  </w:sdt>
  <w:p w14:paraId="2FFEAD22" w14:textId="77777777" w:rsidR="002278C6" w:rsidRDefault="002278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F6DA7" w14:textId="77777777" w:rsidR="002D1C10" w:rsidRDefault="002D1C10" w:rsidP="00E13899">
      <w:pPr>
        <w:spacing w:after="0" w:line="240" w:lineRule="auto"/>
      </w:pPr>
      <w:r>
        <w:separator/>
      </w:r>
    </w:p>
  </w:footnote>
  <w:footnote w:type="continuationSeparator" w:id="0">
    <w:p w14:paraId="2D7CEDED" w14:textId="77777777" w:rsidR="002D1C10" w:rsidRDefault="002D1C10" w:rsidP="00E13899">
      <w:pPr>
        <w:spacing w:after="0" w:line="240" w:lineRule="auto"/>
      </w:pPr>
      <w:r>
        <w:continuationSeparator/>
      </w:r>
    </w:p>
  </w:footnote>
  <w:footnote w:id="1">
    <w:p w14:paraId="1D4647B3" w14:textId="77777777" w:rsidR="002278C6" w:rsidRDefault="002278C6" w:rsidP="008075DC">
      <w:pPr>
        <w:pStyle w:val="FootnoteText"/>
        <w:rPr>
          <w:rFonts w:ascii="Times New Roman" w:eastAsia="Times New Roman" w:hAnsi="Times New Roman" w:cs="Times New Roman"/>
          <w:rtl/>
          <w:lang w:bidi="ar-IQ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rFonts w:hint="cs"/>
          <w:rtl/>
          <w:lang w:bidi="ar-IQ"/>
        </w:rPr>
        <w:t xml:space="preserve">عنوان الاطروحة او الرسالة إن كان البحث مستل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054D3" w14:textId="0C67211B" w:rsidR="002278C6" w:rsidRDefault="002278C6">
    <w:pPr>
      <w:pStyle w:val="Header"/>
    </w:pPr>
    <w:r w:rsidRPr="00707532">
      <w:rPr>
        <w:rFonts w:asciiTheme="minorHAnsi" w:eastAsiaTheme="minorEastAsia" w:hAnsiTheme="minorHAnsi" w:cstheme="minorBid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30592" behindDoc="1" locked="0" layoutInCell="1" allowOverlap="1" wp14:anchorId="6B6DB8E9" wp14:editId="6EEB8045">
              <wp:simplePos x="0" y="0"/>
              <wp:positionH relativeFrom="column">
                <wp:posOffset>-146050</wp:posOffset>
              </wp:positionH>
              <wp:positionV relativeFrom="line">
                <wp:posOffset>269875</wp:posOffset>
              </wp:positionV>
              <wp:extent cx="5890260" cy="392430"/>
              <wp:effectExtent l="0" t="0" r="15240" b="26670"/>
              <wp:wrapNone/>
              <wp:docPr id="8" name="مستطيل مستدير الزوايا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90260" cy="392430"/>
                      </a:xfrm>
                      <a:prstGeom prst="round2SameRect">
                        <a:avLst/>
                      </a:prstGeom>
                      <a:solidFill>
                        <a:sysClr val="window" lastClr="FFFFFF"/>
                      </a:solidFill>
                      <a:ln w="25400" cap="flat" cmpd="sng" algn="ctr">
                        <a:solidFill>
                          <a:schemeClr val="accent2">
                            <a:lumMod val="50000"/>
                          </a:schemeClr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6368DA68" w14:textId="46C066E3" w:rsidR="002278C6" w:rsidRPr="00BE63FA" w:rsidRDefault="002278C6" w:rsidP="000A4B01">
                          <w:pPr>
                            <w:tabs>
                              <w:tab w:val="right" w:pos="8892"/>
                            </w:tabs>
                            <w:bidi/>
                            <w:spacing w:after="0" w:line="240" w:lineRule="auto"/>
                            <w:rPr>
                              <w:rFonts w:asciiTheme="majorBidi" w:hAnsiTheme="majorBidi" w:cstheme="majorBidi"/>
                              <w:sz w:val="18"/>
                              <w:szCs w:val="18"/>
                              <w:rtl/>
                            </w:rPr>
                          </w:pPr>
                          <w:r w:rsidRPr="00382858"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>ا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  <w:lang w:bidi="ar-IQ"/>
                            </w:rPr>
                            <w:t xml:space="preserve"> 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>لمجلة العراقية للعلوم ا</w:t>
                          </w:r>
                          <w:r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 xml:space="preserve">لادارية 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  <w:lang w:bidi="ar-IQ"/>
                            </w:rPr>
                            <w:t xml:space="preserve">  </w:t>
                          </w:r>
                          <w:r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 xml:space="preserve"> 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  <w:lang w:bidi="ar-IQ"/>
                            </w:rPr>
                            <w:t>(المجلد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  <w:lang w:bidi="ar-IQ"/>
                            </w:rPr>
                            <w:t xml:space="preserve"> </w:t>
                          </w:r>
                          <w:r w:rsidR="001C5AA4">
                            <w:rPr>
                              <w:rFonts w:ascii="Andalus" w:hAnsi="Andalus" w:cs="Andalus"/>
                              <w:lang w:bidi="ar-IQ"/>
                            </w:rPr>
                            <w:t>20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</w:rPr>
                            <w:t xml:space="preserve"> </w:t>
                          </w:r>
                          <w:r w:rsidR="001C5AA4">
                            <w:rPr>
                              <w:rFonts w:ascii="Andalus" w:hAnsi="Andalus" w:cs="Andalus" w:hint="cs"/>
                              <w:rtl/>
                            </w:rPr>
                            <w:t>-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</w:rPr>
                            <w:t xml:space="preserve">  </w:t>
                          </w:r>
                          <w:r w:rsidRPr="00382858">
                            <w:rPr>
                              <w:rFonts w:ascii="Andalus" w:hAnsi="Andalus" w:cs="Andalus" w:hint="cs"/>
                              <w:rtl/>
                            </w:rPr>
                            <w:t xml:space="preserve">العدد </w:t>
                          </w:r>
                          <w:r>
                            <w:rPr>
                              <w:rFonts w:ascii="Andalus" w:hAnsi="Andalus" w:cs="Andalus"/>
                            </w:rPr>
                            <w:t>77</w:t>
                          </w:r>
                          <w:r w:rsidRPr="00382858">
                            <w:rPr>
                              <w:rFonts w:ascii="Andalus" w:hAnsi="Andalus" w:cs="Andalus"/>
                              <w:rtl/>
                            </w:rPr>
                            <w:t>)</w:t>
                          </w:r>
                          <w:r>
                            <w:rPr>
                              <w:rFonts w:ascii="Andalus" w:hAnsi="Andalus" w:cs="Andalus" w:hint="cs"/>
                              <w:rtl/>
                            </w:rPr>
                            <w:t xml:space="preserve"> -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( </w:t>
                          </w:r>
                          <w:r>
                            <w:rPr>
                              <w:rFonts w:hint="cs"/>
                              <w:rtl/>
                              <w:lang w:bidi="ar-IQ"/>
                            </w:rPr>
                            <w:t>أيلول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202</w:t>
                          </w:r>
                          <w:r w:rsidR="001C5AA4">
                            <w:rPr>
                              <w:rFonts w:hint="cs"/>
                              <w:rtl/>
                            </w:rPr>
                            <w:t>4</w:t>
                          </w:r>
                          <w:r>
                            <w:rPr>
                              <w:rFonts w:hint="cs"/>
                              <w:rtl/>
                            </w:rPr>
                            <w:t xml:space="preserve"> )    </w:t>
                          </w:r>
                          <w:r>
                            <w:rPr>
                              <w:rFonts w:asciiTheme="majorBidi" w:hAnsiTheme="majorBidi" w:cstheme="majorBidi" w:hint="cs"/>
                              <w:color w:val="000000" w:themeColor="text1"/>
                              <w:sz w:val="20"/>
                              <w:szCs w:val="20"/>
                              <w:rtl/>
                              <w:lang w:bidi="ar-IQ"/>
                            </w:rPr>
                            <w:t xml:space="preserve"> </w:t>
                          </w:r>
                          <w:r w:rsidRPr="00BE63FA">
                            <w:rPr>
                              <w:rFonts w:asciiTheme="majorBidi" w:hAnsiTheme="majorBidi" w:cstheme="majorBidi"/>
                              <w:color w:val="000000" w:themeColor="text1"/>
                              <w:sz w:val="18"/>
                              <w:szCs w:val="18"/>
                              <w:lang w:bidi="ar-IQ"/>
                            </w:rPr>
                            <w:t>Iraqi Journal for Administrative Sciences</w:t>
                          </w:r>
                          <w:r w:rsidRPr="00BE63FA">
                            <w:rPr>
                              <w:rFonts w:asciiTheme="majorBidi" w:hAnsiTheme="majorBidi" w:cstheme="majorBidi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</w:p>
                        <w:p w14:paraId="104A45DE" w14:textId="2727337E" w:rsidR="002278C6" w:rsidRDefault="002278C6" w:rsidP="00BE63FA">
                          <w:pPr>
                            <w:bidi/>
                            <w:spacing w:after="0" w:line="240" w:lineRule="auto"/>
                            <w:ind w:left="-577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B6DB8E9" id="مستطيل مستدير الزوايا 8" o:spid="_x0000_s1027" style="position:absolute;margin-left:-11.5pt;margin-top:21.25pt;width:463.8pt;height:30.9pt;z-index:-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margin;mso-height-relative:margin;v-text-anchor:middle" coordsize="5890260,39243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" adj="-11796480,,5400" path="m65406,l5824854,v36123,,65406,29283,65406,65406l5890260,392430r,l,392430r,l,65406c,29283,29283,,65406,xe" fillcolor="window" strokecolor="#823b0b [1605]" strokeweight="2pt">
              <v:stroke joinstyle="miter"/>
              <v:formulas/>
              <v:path arrowok="t" o:connecttype="custom" o:connectlocs="65406,0;5824854,0;5890260,65406;5890260,392430;5890260,392430;0,392430;0,392430;0,65406;65406,0" o:connectangles="0,0,0,0,0,0,0,0,0" textboxrect="0,0,5890260,392430"/>
              <v:textbox>
                <w:txbxContent>
                  <w:p w14:paraId="6368DA68" w14:textId="46C066E3" w:rsidR="002278C6" w:rsidRPr="00BE63FA" w:rsidRDefault="002278C6" w:rsidP="000A4B01">
                    <w:pPr>
                      <w:tabs>
                        <w:tab w:val="right" w:pos="8892"/>
                      </w:tabs>
                      <w:bidi/>
                      <w:spacing w:after="0" w:line="240" w:lineRule="auto"/>
                      <w:rPr>
                        <w:rFonts w:asciiTheme="majorBidi" w:hAnsiTheme="majorBidi" w:cstheme="majorBidi"/>
                        <w:sz w:val="18"/>
                        <w:szCs w:val="18"/>
                        <w:rtl/>
                      </w:rPr>
                    </w:pPr>
                    <w:r w:rsidRPr="00382858">
                      <w:rPr>
                        <w:rFonts w:ascii="Andalus" w:hAnsi="Andalus" w:cs="Andalus"/>
                        <w:rtl/>
                        <w:lang w:bidi="ar-IQ"/>
                      </w:rPr>
                      <w:t>ا</w:t>
                    </w:r>
                    <w:r>
                      <w:rPr>
                        <w:rFonts w:ascii="Andalus" w:hAnsi="Andalus" w:cs="Andalus" w:hint="cs"/>
                        <w:rtl/>
                        <w:lang w:bidi="ar-IQ"/>
                      </w:rPr>
                      <w:t xml:space="preserve"> </w:t>
                    </w:r>
                    <w:r w:rsidRPr="00382858">
                      <w:rPr>
                        <w:rFonts w:ascii="Andalus" w:hAnsi="Andalus" w:cs="Andalus"/>
                        <w:rtl/>
                        <w:lang w:bidi="ar-IQ"/>
                      </w:rPr>
                      <w:t>لمجلة العراقية للعلوم ا</w:t>
                    </w:r>
                    <w:r>
                      <w:rPr>
                        <w:rFonts w:ascii="Andalus" w:hAnsi="Andalus" w:cs="Andalus"/>
                        <w:rtl/>
                        <w:lang w:bidi="ar-IQ"/>
                      </w:rPr>
                      <w:t xml:space="preserve">لادارية </w:t>
                    </w:r>
                    <w:r>
                      <w:rPr>
                        <w:rFonts w:ascii="Andalus" w:hAnsi="Andalus" w:cs="Andalus" w:hint="cs"/>
                        <w:rtl/>
                        <w:lang w:bidi="ar-IQ"/>
                      </w:rPr>
                      <w:t xml:space="preserve">  </w:t>
                    </w:r>
                    <w:r>
                      <w:rPr>
                        <w:rFonts w:ascii="Andalus" w:hAnsi="Andalus" w:cs="Andalus"/>
                        <w:rtl/>
                        <w:lang w:bidi="ar-IQ"/>
                      </w:rPr>
                      <w:t xml:space="preserve"> </w:t>
                    </w:r>
                    <w:r>
                      <w:rPr>
                        <w:rFonts w:ascii="Andalus" w:hAnsi="Andalus" w:cs="Andalus" w:hint="cs"/>
                        <w:rtl/>
                        <w:lang w:bidi="ar-IQ"/>
                      </w:rPr>
                      <w:t>(المجلد</w:t>
                    </w:r>
                    <w:r w:rsidRPr="00382858">
                      <w:rPr>
                        <w:rFonts w:ascii="Andalus" w:hAnsi="Andalus" w:cs="Andalus"/>
                        <w:rtl/>
                        <w:lang w:bidi="ar-IQ"/>
                      </w:rPr>
                      <w:t xml:space="preserve"> </w:t>
                    </w:r>
                    <w:r w:rsidR="001C5AA4">
                      <w:rPr>
                        <w:rFonts w:ascii="Andalus" w:hAnsi="Andalus" w:cs="Andalus"/>
                        <w:lang w:bidi="ar-IQ"/>
                      </w:rPr>
                      <w:t>20</w:t>
                    </w:r>
                    <w:r w:rsidRPr="00382858">
                      <w:rPr>
                        <w:rFonts w:ascii="Andalus" w:hAnsi="Andalus" w:cs="Andalus"/>
                        <w:rtl/>
                      </w:rPr>
                      <w:t xml:space="preserve"> </w:t>
                    </w:r>
                    <w:r w:rsidR="001C5AA4">
                      <w:rPr>
                        <w:rFonts w:ascii="Andalus" w:hAnsi="Andalus" w:cs="Andalus" w:hint="cs"/>
                        <w:rtl/>
                      </w:rPr>
                      <w:t>-</w:t>
                    </w:r>
                    <w:r w:rsidRPr="00382858">
                      <w:rPr>
                        <w:rFonts w:ascii="Andalus" w:hAnsi="Andalus" w:cs="Andalus"/>
                        <w:rtl/>
                      </w:rPr>
                      <w:t xml:space="preserve">  </w:t>
                    </w:r>
                    <w:r w:rsidRPr="00382858">
                      <w:rPr>
                        <w:rFonts w:ascii="Andalus" w:hAnsi="Andalus" w:cs="Andalus" w:hint="cs"/>
                        <w:rtl/>
                      </w:rPr>
                      <w:t xml:space="preserve">العدد </w:t>
                    </w:r>
                    <w:r>
                      <w:rPr>
                        <w:rFonts w:ascii="Andalus" w:hAnsi="Andalus" w:cs="Andalus"/>
                      </w:rPr>
                      <w:t>77</w:t>
                    </w:r>
                    <w:r w:rsidRPr="00382858">
                      <w:rPr>
                        <w:rFonts w:ascii="Andalus" w:hAnsi="Andalus" w:cs="Andalus"/>
                        <w:rtl/>
                      </w:rPr>
                      <w:t>)</w:t>
                    </w:r>
                    <w:r>
                      <w:rPr>
                        <w:rFonts w:ascii="Andalus" w:hAnsi="Andalus" w:cs="Andalus" w:hint="cs"/>
                        <w:rtl/>
                      </w:rPr>
                      <w:t xml:space="preserve"> -</w:t>
                    </w:r>
                    <w:r>
                      <w:rPr>
                        <w:rFonts w:hint="cs"/>
                        <w:rtl/>
                      </w:rPr>
                      <w:t xml:space="preserve"> ( </w:t>
                    </w:r>
                    <w:r>
                      <w:rPr>
                        <w:rFonts w:hint="cs"/>
                        <w:rtl/>
                        <w:lang w:bidi="ar-IQ"/>
                      </w:rPr>
                      <w:t>أيلول</w:t>
                    </w:r>
                    <w:r>
                      <w:rPr>
                        <w:rFonts w:hint="cs"/>
                        <w:rtl/>
                      </w:rPr>
                      <w:t xml:space="preserve"> 202</w:t>
                    </w:r>
                    <w:r w:rsidR="001C5AA4">
                      <w:rPr>
                        <w:rFonts w:hint="cs"/>
                        <w:rtl/>
                      </w:rPr>
                      <w:t>4</w:t>
                    </w:r>
                    <w:r>
                      <w:rPr>
                        <w:rFonts w:hint="cs"/>
                        <w:rtl/>
                      </w:rPr>
                      <w:t xml:space="preserve"> )    </w:t>
                    </w:r>
                    <w:r>
                      <w:rPr>
                        <w:rFonts w:asciiTheme="majorBidi" w:hAnsiTheme="majorBidi" w:cstheme="majorBidi" w:hint="cs"/>
                        <w:color w:val="000000" w:themeColor="text1"/>
                        <w:sz w:val="20"/>
                        <w:szCs w:val="20"/>
                        <w:rtl/>
                        <w:lang w:bidi="ar-IQ"/>
                      </w:rPr>
                      <w:t xml:space="preserve"> </w:t>
                    </w:r>
                    <w:r w:rsidRPr="00BE63FA">
                      <w:rPr>
                        <w:rFonts w:asciiTheme="majorBidi" w:hAnsiTheme="majorBidi" w:cstheme="majorBidi"/>
                        <w:color w:val="000000" w:themeColor="text1"/>
                        <w:sz w:val="18"/>
                        <w:szCs w:val="18"/>
                        <w:lang w:bidi="ar-IQ"/>
                      </w:rPr>
                      <w:t>Iraqi Journal for Administrative Sciences</w:t>
                    </w:r>
                    <w:r w:rsidRPr="00BE63FA">
                      <w:rPr>
                        <w:rFonts w:asciiTheme="majorBidi" w:hAnsiTheme="majorBidi" w:cstheme="majorBidi"/>
                        <w:sz w:val="18"/>
                        <w:szCs w:val="18"/>
                        <w:rtl/>
                      </w:rPr>
                      <w:t xml:space="preserve"> </w:t>
                    </w:r>
                  </w:p>
                  <w:p w14:paraId="104A45DE" w14:textId="2727337E" w:rsidR="002278C6" w:rsidRDefault="002278C6" w:rsidP="00BE63FA">
                    <w:pPr>
                      <w:bidi/>
                      <w:spacing w:after="0" w:line="240" w:lineRule="auto"/>
                      <w:ind w:left="-577"/>
                      <w:jc w:val="center"/>
                    </w:pPr>
                  </w:p>
                </w:txbxContent>
              </v:textbox>
              <w10:wrap anchory="lin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90D24" w14:textId="5525030D" w:rsidR="002278C6" w:rsidRDefault="002278C6" w:rsidP="005D4B95">
    <w:pPr>
      <w:pStyle w:val="Header"/>
      <w:ind w:left="-426"/>
    </w:pPr>
  </w:p>
  <w:p w14:paraId="373EEB25" w14:textId="2F42B4E7" w:rsidR="002278C6" w:rsidRDefault="002278C6" w:rsidP="00985782">
    <w:pPr>
      <w:spacing w:after="0" w:line="240" w:lineRule="auto"/>
      <w:ind w:left="-567" w:right="-285"/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</w:pPr>
    <w:r>
      <w:t xml:space="preserve"> </w:t>
    </w:r>
    <w:r w:rsidRPr="002B09E3">
      <w:t xml:space="preserve"> </w:t>
    </w:r>
  </w:p>
  <w:p w14:paraId="55222297" w14:textId="0F66972F" w:rsidR="002278C6" w:rsidRPr="004D14A2" w:rsidRDefault="002278C6" w:rsidP="00985782">
    <w:pPr>
      <w:spacing w:after="0" w:line="240" w:lineRule="auto"/>
      <w:ind w:left="-567" w:right="-285"/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</w:pPr>
    <w:r w:rsidRPr="00BF5596">
      <w:rPr>
        <w:noProof/>
      </w:rPr>
      <w:drawing>
        <wp:anchor distT="0" distB="0" distL="114300" distR="114300" simplePos="0" relativeHeight="251656704" behindDoc="0" locked="0" layoutInCell="1" allowOverlap="1" wp14:anchorId="3EF76F59" wp14:editId="2ED0C7B0">
          <wp:simplePos x="0" y="0"/>
          <wp:positionH relativeFrom="column">
            <wp:posOffset>-211455</wp:posOffset>
          </wp:positionH>
          <wp:positionV relativeFrom="paragraph">
            <wp:posOffset>165735</wp:posOffset>
          </wp:positionV>
          <wp:extent cx="594360" cy="746760"/>
          <wp:effectExtent l="0" t="0" r="0" b="0"/>
          <wp:wrapThrough wrapText="bothSides">
            <wp:wrapPolygon edited="0">
              <wp:start x="7615" y="0"/>
              <wp:lineTo x="1385" y="3857"/>
              <wp:lineTo x="0" y="5510"/>
              <wp:lineTo x="0" y="20939"/>
              <wp:lineTo x="20769" y="20939"/>
              <wp:lineTo x="20769" y="5510"/>
              <wp:lineTo x="19385" y="3857"/>
              <wp:lineTo x="13846" y="0"/>
              <wp:lineTo x="7615" y="0"/>
            </wp:wrapPolygon>
          </wp:wrapThrough>
          <wp:docPr id="1" name="Picture 1" descr="F:\مؤتمر -16-2023\Layer 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:\مؤتمر -16-2023\Layer 7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ISSN E.2958-694</w:t>
    </w:r>
    <w:r w:rsidRPr="004D14A2">
      <w:rPr>
        <w:rFonts w:asciiTheme="majorBidi" w:hAnsiTheme="majorBidi" w:cstheme="majorBidi" w:hint="cs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,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ISSN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P.1818-1074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 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        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</w:t>
    </w:r>
    <w:r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rtl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Vol. </w:t>
    </w:r>
    <w:r w:rsidR="00463179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20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issue7</w:t>
    </w:r>
    <w:r w:rsidR="00463179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9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Sep. 202</w:t>
    </w:r>
    <w:r w:rsidR="00463179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>4</w:t>
    </w:r>
    <w:r w:rsidRPr="004D14A2">
      <w:rPr>
        <w:rFonts w:asciiTheme="majorBidi" w:hAnsiTheme="majorBidi" w:cstheme="majorBidi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  <w:t xml:space="preserve">                                                     </w:t>
    </w:r>
  </w:p>
  <w:p w14:paraId="7332317B" w14:textId="7138E5B2" w:rsidR="002278C6" w:rsidRPr="006D193E" w:rsidRDefault="00901942" w:rsidP="002C3E2A">
    <w:pPr>
      <w:spacing w:after="0" w:line="240" w:lineRule="auto"/>
      <w:ind w:left="-142" w:right="195"/>
      <w:rPr>
        <w:rFonts w:ascii="Simplified Arabic" w:hAnsi="Simplified Arabic" w:cs="Simplified Arabic"/>
        <w:b/>
        <w:bCs/>
        <w:color w:val="000000" w:themeColor="text1"/>
        <w:sz w:val="18"/>
        <w:szCs w:val="18"/>
        <w:lang w:bidi="ar-IQ"/>
        <w14:textOutline w14:w="9525" w14:cap="rnd" w14:cmpd="sng" w14:algn="ctr">
          <w14:noFill/>
          <w14:prstDash w14:val="solid"/>
          <w14:bevel/>
        </w14:textOutline>
      </w:rPr>
    </w:pPr>
    <w:r w:rsidRPr="007642B4">
      <w:rPr>
        <w:rFonts w:eastAsia="Times New Roman" w:cs="Calibri"/>
        <w:b/>
        <w:bCs/>
        <w:noProof/>
        <w:sz w:val="24"/>
        <w:szCs w:val="24"/>
        <w:rtl/>
      </w:rPr>
      <w:drawing>
        <wp:anchor distT="0" distB="0" distL="114300" distR="114300" simplePos="0" relativeHeight="251658752" behindDoc="0" locked="0" layoutInCell="1" allowOverlap="1" wp14:anchorId="0FD48DE6" wp14:editId="35A3D188">
          <wp:simplePos x="0" y="0"/>
          <wp:positionH relativeFrom="column">
            <wp:posOffset>5107305</wp:posOffset>
          </wp:positionH>
          <wp:positionV relativeFrom="page">
            <wp:posOffset>518160</wp:posOffset>
          </wp:positionV>
          <wp:extent cx="548640" cy="746760"/>
          <wp:effectExtent l="0" t="0" r="3810" b="0"/>
          <wp:wrapNone/>
          <wp:docPr id="2" name="Picture 2" descr="C:\Users\MSI\Desktop\photo_2023-05-22_12-05-3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SI\Desktop\photo_2023-05-22_12-05-3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746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78C6">
      <w:rPr>
        <w:rFonts w:ascii="Simplified Arabic" w:hAnsi="Simplified Arabic" w:cs="Simplified Arabic"/>
        <w:b/>
        <w:bCs/>
        <w:noProof/>
        <w:color w:val="000000" w:themeColor="text1"/>
        <w:sz w:val="18"/>
        <w:szCs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DCFADE6" wp14:editId="6F001714">
              <wp:simplePos x="0" y="0"/>
              <wp:positionH relativeFrom="column">
                <wp:posOffset>783590</wp:posOffset>
              </wp:positionH>
              <wp:positionV relativeFrom="paragraph">
                <wp:posOffset>84455</wp:posOffset>
              </wp:positionV>
              <wp:extent cx="3825240" cy="6324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25240" cy="632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D4018A" w14:textId="43F1D7D4" w:rsidR="001C5AA4" w:rsidRPr="001C5AA4" w:rsidRDefault="00000000" w:rsidP="0075181F">
                          <w:pPr>
                            <w:bidi/>
                            <w:spacing w:after="0" w:line="240" w:lineRule="auto"/>
                            <w:ind w:right="195"/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lang w:bidi="ar-IQ"/>
                            </w:rPr>
                          </w:pPr>
                          <w:hyperlink r:id="rId3" w:history="1">
                            <w:r w:rsidR="00463179" w:rsidRPr="00374A0F">
                              <w:rPr>
                                <w:rStyle w:val="Hyperlink"/>
                                <w:rFonts w:asciiTheme="majorBidi" w:hAnsiTheme="majorBidi" w:cstheme="majorBidi"/>
                                <w:shd w:val="clear" w:color="auto" w:fill="auto"/>
                              </w:rPr>
                              <w:t>http://journals.uokerbala.edu.iq/index.php/ijas/index</w:t>
                            </w:r>
                          </w:hyperlink>
                          <w:r w:rsidR="00463179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r w:rsidR="001C5AA4" w:rsidRPr="001C5AA4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</w:p>
                        <w:p w14:paraId="080711DD" w14:textId="7DD87380" w:rsidR="002278C6" w:rsidRPr="0075181F" w:rsidRDefault="002278C6" w:rsidP="001C5AA4">
                          <w:pPr>
                            <w:bidi/>
                            <w:spacing w:after="0" w:line="240" w:lineRule="auto"/>
                            <w:ind w:right="195"/>
                            <w:jc w:val="center"/>
                            <w:rPr>
                              <w:rFonts w:asciiTheme="majorBidi" w:hAnsiTheme="majorBidi" w:cstheme="majorBidi"/>
                              <w:rtl/>
                            </w:rPr>
                          </w:pPr>
                          <w:r w:rsidRPr="0075181F">
                            <w:rPr>
                              <w:rFonts w:asciiTheme="majorBidi" w:hAnsiTheme="majorBidi" w:cstheme="majorBidi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  <w:lang w:bidi="ar-IQ"/>
                            </w:rPr>
                            <w:t>Iraqi Journal for Administrative Sciences</w:t>
                          </w:r>
                        </w:p>
                        <w:p w14:paraId="12451312" w14:textId="77777777" w:rsidR="002278C6" w:rsidRPr="0075181F" w:rsidRDefault="002278C6" w:rsidP="0075181F">
                          <w:pPr>
                            <w:bidi/>
                            <w:spacing w:after="0" w:line="240" w:lineRule="auto"/>
                            <w:ind w:right="195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  <w:rtl/>
                              <w:lang w:bidi="ar-IQ"/>
                            </w:rPr>
                          </w:pPr>
                          <w:r w:rsidRPr="0075181F">
                            <w:rPr>
                              <w:rFonts w:asciiTheme="majorBidi" w:hAnsiTheme="majorBidi" w:cstheme="majorBidi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  <w:rtl/>
                              <w:lang w:bidi="ar-IQ"/>
                            </w:rPr>
                            <w:t>المجلة العراقية للعلوم الإدارية</w:t>
                          </w:r>
                        </w:p>
                        <w:p w14:paraId="20594829" w14:textId="77777777" w:rsidR="002278C6" w:rsidRPr="0075181F" w:rsidRDefault="002278C6">
                          <w:pPr>
                            <w:rPr>
                              <w:rFonts w:asciiTheme="majorBidi" w:hAnsiTheme="majorBidi" w:cstheme="majorBid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CFADE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61.7pt;margin-top:6.65pt;width:301.2pt;height:49.8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" filled="f" stroked="f" strokeweight=".5pt">
              <v:textbox>
                <w:txbxContent>
                  <w:p w14:paraId="73D4018A" w14:textId="43F1D7D4" w:rsidR="001C5AA4" w:rsidRPr="001C5AA4" w:rsidRDefault="00000000" w:rsidP="0075181F">
                    <w:pPr>
                      <w:bidi/>
                      <w:spacing w:after="0" w:line="240" w:lineRule="auto"/>
                      <w:ind w:right="195"/>
                      <w:jc w:val="center"/>
                      <w:rPr>
                        <w:rFonts w:asciiTheme="majorBidi" w:hAnsiTheme="majorBidi" w:cstheme="majorBidi"/>
                        <w:color w:val="000000" w:themeColor="text1"/>
                        <w:lang w:bidi="ar-IQ"/>
                      </w:rPr>
                    </w:pPr>
                    <w:hyperlink r:id="rId4" w:history="1">
                      <w:r w:rsidR="00463179" w:rsidRPr="00374A0F">
                        <w:rPr>
                          <w:rStyle w:val="Hyperlink"/>
                          <w:rFonts w:asciiTheme="majorBidi" w:hAnsiTheme="majorBidi" w:cstheme="majorBidi"/>
                          <w:shd w:val="clear" w:color="auto" w:fill="auto"/>
                        </w:rPr>
                        <w:t>http://journals.uokerbala.edu.iq/index.php/ijas/index</w:t>
                      </w:r>
                    </w:hyperlink>
                    <w:r w:rsidR="00463179">
                      <w:rPr>
                        <w:rFonts w:asciiTheme="majorBidi" w:hAnsiTheme="majorBidi" w:cstheme="majorBidi"/>
                      </w:rPr>
                      <w:t xml:space="preserve"> </w:t>
                    </w:r>
                    <w:r w:rsidR="001C5AA4" w:rsidRPr="001C5AA4">
                      <w:rPr>
                        <w:rFonts w:asciiTheme="majorBidi" w:hAnsiTheme="majorBidi" w:cstheme="majorBidi"/>
                      </w:rPr>
                      <w:t xml:space="preserve"> </w:t>
                    </w:r>
                  </w:p>
                  <w:p w14:paraId="080711DD" w14:textId="7DD87380" w:rsidR="002278C6" w:rsidRPr="0075181F" w:rsidRDefault="002278C6" w:rsidP="001C5AA4">
                    <w:pPr>
                      <w:bidi/>
                      <w:spacing w:after="0" w:line="240" w:lineRule="auto"/>
                      <w:ind w:right="195"/>
                      <w:jc w:val="center"/>
                      <w:rPr>
                        <w:rFonts w:asciiTheme="majorBidi" w:hAnsiTheme="majorBidi" w:cstheme="majorBidi"/>
                        <w:rtl/>
                      </w:rPr>
                    </w:pPr>
                    <w:r w:rsidRPr="0075181F">
                      <w:rPr>
                        <w:rFonts w:asciiTheme="majorBidi" w:hAnsiTheme="majorBidi" w:cstheme="majorBidi"/>
                        <w:b/>
                        <w:bCs/>
                        <w:color w:val="000000" w:themeColor="text1"/>
                        <w:sz w:val="24"/>
                        <w:szCs w:val="24"/>
                        <w:lang w:bidi="ar-IQ"/>
                      </w:rPr>
                      <w:t>Iraqi Journal for Administrative Sciences</w:t>
                    </w:r>
                  </w:p>
                  <w:p w14:paraId="12451312" w14:textId="77777777" w:rsidR="002278C6" w:rsidRPr="0075181F" w:rsidRDefault="002278C6" w:rsidP="0075181F">
                    <w:pPr>
                      <w:bidi/>
                      <w:spacing w:after="0" w:line="240" w:lineRule="auto"/>
                      <w:ind w:right="195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000000" w:themeColor="text1"/>
                        <w:sz w:val="24"/>
                        <w:szCs w:val="24"/>
                        <w:rtl/>
                        <w:lang w:bidi="ar-IQ"/>
                      </w:rPr>
                    </w:pPr>
                    <w:r w:rsidRPr="0075181F">
                      <w:rPr>
                        <w:rFonts w:asciiTheme="majorBidi" w:hAnsiTheme="majorBidi" w:cstheme="majorBidi"/>
                        <w:b/>
                        <w:bCs/>
                        <w:color w:val="000000" w:themeColor="text1"/>
                        <w:sz w:val="24"/>
                        <w:szCs w:val="24"/>
                        <w:rtl/>
                        <w:lang w:bidi="ar-IQ"/>
                      </w:rPr>
                      <w:t>المجلة العراقية للعلوم الإدارية</w:t>
                    </w:r>
                  </w:p>
                  <w:p w14:paraId="20594829" w14:textId="77777777" w:rsidR="002278C6" w:rsidRPr="0075181F" w:rsidRDefault="002278C6">
                    <w:pPr>
                      <w:rPr>
                        <w:rFonts w:asciiTheme="majorBidi" w:hAnsiTheme="majorBidi" w:cstheme="majorBidi"/>
                      </w:rPr>
                    </w:pPr>
                  </w:p>
                </w:txbxContent>
              </v:textbox>
            </v:shape>
          </w:pict>
        </mc:Fallback>
      </mc:AlternateContent>
    </w:r>
    <w:r w:rsidR="002278C6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285392D" wp14:editId="78122F4D">
              <wp:simplePos x="0" y="0"/>
              <wp:positionH relativeFrom="column">
                <wp:posOffset>-313690</wp:posOffset>
              </wp:positionH>
              <wp:positionV relativeFrom="paragraph">
                <wp:posOffset>3810</wp:posOffset>
              </wp:positionV>
              <wp:extent cx="6111240" cy="0"/>
              <wp:effectExtent l="0" t="0" r="2286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112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BEFCDC6" id="Straight Connector 5" o:spid="_x0000_s1026" style="position:absolute;left:0;text-align:lef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4.7pt,.3pt" to="456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" strokecolor="black [3200]" strokeweight="1pt">
              <v:stroke joinstyle="miter"/>
            </v:line>
          </w:pict>
        </mc:Fallback>
      </mc:AlternateContent>
    </w:r>
  </w:p>
  <w:p w14:paraId="1D6459FA" w14:textId="00C27215" w:rsidR="002278C6" w:rsidRDefault="002278C6" w:rsidP="006D193E">
    <w:pPr>
      <w:pStyle w:val="Header"/>
      <w:rPr>
        <w:lang w:bidi="ar-IQ"/>
      </w:rPr>
    </w:pPr>
    <w:r>
      <w:rPr>
        <w:rFonts w:eastAsia="Times New Roman" w:cs="Calibri"/>
        <w:b/>
        <w:bCs/>
        <w:noProof/>
        <w:sz w:val="24"/>
        <w:szCs w:val="24"/>
        <w:rtl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18DDF82B" wp14:editId="6600D86A">
              <wp:simplePos x="0" y="0"/>
              <wp:positionH relativeFrom="column">
                <wp:posOffset>-328930</wp:posOffset>
              </wp:positionH>
              <wp:positionV relativeFrom="paragraph">
                <wp:posOffset>610870</wp:posOffset>
              </wp:positionV>
              <wp:extent cx="6088380" cy="0"/>
              <wp:effectExtent l="0" t="19050" r="2667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838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CAB867" id="Straight Connector 6" o:spid="_x0000_s1026" style="position:absolute;left:0;text-align:lef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9pt,48.1pt" to="453.5pt,4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" strokecolor="black [3200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B566A"/>
    <w:multiLevelType w:val="hybridMultilevel"/>
    <w:tmpl w:val="56824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B2C11"/>
    <w:multiLevelType w:val="hybridMultilevel"/>
    <w:tmpl w:val="7F7EA6A8"/>
    <w:lvl w:ilvl="0" w:tplc="ACF01C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E1E18"/>
    <w:multiLevelType w:val="hybridMultilevel"/>
    <w:tmpl w:val="F24CE0F2"/>
    <w:lvl w:ilvl="0" w:tplc="1578EC4E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962B3"/>
    <w:multiLevelType w:val="hybridMultilevel"/>
    <w:tmpl w:val="5EF0B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C6A2A"/>
    <w:multiLevelType w:val="hybridMultilevel"/>
    <w:tmpl w:val="FCECB726"/>
    <w:lvl w:ilvl="0" w:tplc="9294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0A67CD"/>
    <w:multiLevelType w:val="hybridMultilevel"/>
    <w:tmpl w:val="A0B0F06C"/>
    <w:lvl w:ilvl="0" w:tplc="052E37E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B5A3A"/>
    <w:multiLevelType w:val="hybridMultilevel"/>
    <w:tmpl w:val="5B66D99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5455A89"/>
    <w:multiLevelType w:val="hybridMultilevel"/>
    <w:tmpl w:val="0928B4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C755C"/>
    <w:multiLevelType w:val="hybridMultilevel"/>
    <w:tmpl w:val="0720D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54C6D"/>
    <w:multiLevelType w:val="hybridMultilevel"/>
    <w:tmpl w:val="5D420C98"/>
    <w:lvl w:ilvl="0" w:tplc="AC76A8DA">
      <w:start w:val="1"/>
      <w:numFmt w:val="decimal"/>
      <w:lvlText w:val="%1-"/>
      <w:lvlJc w:val="left"/>
      <w:pPr>
        <w:ind w:left="5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7" w:hanging="360"/>
      </w:pPr>
    </w:lvl>
    <w:lvl w:ilvl="2" w:tplc="0409001B" w:tentative="1">
      <w:start w:val="1"/>
      <w:numFmt w:val="lowerRoman"/>
      <w:lvlText w:val="%3."/>
      <w:lvlJc w:val="right"/>
      <w:pPr>
        <w:ind w:left="1967" w:hanging="180"/>
      </w:pPr>
    </w:lvl>
    <w:lvl w:ilvl="3" w:tplc="0409000F" w:tentative="1">
      <w:start w:val="1"/>
      <w:numFmt w:val="decimal"/>
      <w:lvlText w:val="%4."/>
      <w:lvlJc w:val="left"/>
      <w:pPr>
        <w:ind w:left="2687" w:hanging="360"/>
      </w:pPr>
    </w:lvl>
    <w:lvl w:ilvl="4" w:tplc="04090019" w:tentative="1">
      <w:start w:val="1"/>
      <w:numFmt w:val="lowerLetter"/>
      <w:lvlText w:val="%5."/>
      <w:lvlJc w:val="left"/>
      <w:pPr>
        <w:ind w:left="3407" w:hanging="360"/>
      </w:pPr>
    </w:lvl>
    <w:lvl w:ilvl="5" w:tplc="0409001B" w:tentative="1">
      <w:start w:val="1"/>
      <w:numFmt w:val="lowerRoman"/>
      <w:lvlText w:val="%6."/>
      <w:lvlJc w:val="right"/>
      <w:pPr>
        <w:ind w:left="4127" w:hanging="180"/>
      </w:pPr>
    </w:lvl>
    <w:lvl w:ilvl="6" w:tplc="0409000F" w:tentative="1">
      <w:start w:val="1"/>
      <w:numFmt w:val="decimal"/>
      <w:lvlText w:val="%7."/>
      <w:lvlJc w:val="left"/>
      <w:pPr>
        <w:ind w:left="4847" w:hanging="360"/>
      </w:pPr>
    </w:lvl>
    <w:lvl w:ilvl="7" w:tplc="04090019" w:tentative="1">
      <w:start w:val="1"/>
      <w:numFmt w:val="lowerLetter"/>
      <w:lvlText w:val="%8."/>
      <w:lvlJc w:val="left"/>
      <w:pPr>
        <w:ind w:left="5567" w:hanging="360"/>
      </w:pPr>
    </w:lvl>
    <w:lvl w:ilvl="8" w:tplc="0409001B" w:tentative="1">
      <w:start w:val="1"/>
      <w:numFmt w:val="lowerRoman"/>
      <w:lvlText w:val="%9."/>
      <w:lvlJc w:val="right"/>
      <w:pPr>
        <w:ind w:left="6287" w:hanging="180"/>
      </w:pPr>
    </w:lvl>
  </w:abstractNum>
  <w:abstractNum w:abstractNumId="10" w15:restartNumberingAfterBreak="0">
    <w:nsid w:val="7D7C539C"/>
    <w:multiLevelType w:val="hybridMultilevel"/>
    <w:tmpl w:val="0E6EC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8318BC"/>
    <w:multiLevelType w:val="hybridMultilevel"/>
    <w:tmpl w:val="C4A0EA18"/>
    <w:lvl w:ilvl="0" w:tplc="1C228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1346591">
    <w:abstractNumId w:val="8"/>
  </w:num>
  <w:num w:numId="2" w16cid:durableId="868222699">
    <w:abstractNumId w:val="6"/>
  </w:num>
  <w:num w:numId="3" w16cid:durableId="1411656459">
    <w:abstractNumId w:val="0"/>
  </w:num>
  <w:num w:numId="4" w16cid:durableId="369038787">
    <w:abstractNumId w:val="7"/>
  </w:num>
  <w:num w:numId="5" w16cid:durableId="2013608487">
    <w:abstractNumId w:val="9"/>
  </w:num>
  <w:num w:numId="6" w16cid:durableId="412581173">
    <w:abstractNumId w:val="1"/>
  </w:num>
  <w:num w:numId="7" w16cid:durableId="355468194">
    <w:abstractNumId w:val="4"/>
  </w:num>
  <w:num w:numId="8" w16cid:durableId="2104566432">
    <w:abstractNumId w:val="2"/>
  </w:num>
  <w:num w:numId="9" w16cid:durableId="168255878">
    <w:abstractNumId w:val="5"/>
  </w:num>
  <w:num w:numId="10" w16cid:durableId="1874077402">
    <w:abstractNumId w:val="10"/>
  </w:num>
  <w:num w:numId="11" w16cid:durableId="504631775">
    <w:abstractNumId w:val="11"/>
  </w:num>
  <w:num w:numId="12" w16cid:durableId="54938959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MDUyMjewNDM3NzVU0lEKTi0uzszPAykwqQUAaYNVoiwAAAA="/>
  </w:docVars>
  <w:rsids>
    <w:rsidRoot w:val="000E4F9F"/>
    <w:rsid w:val="000003B5"/>
    <w:rsid w:val="00000A35"/>
    <w:rsid w:val="000010A2"/>
    <w:rsid w:val="00003CB8"/>
    <w:rsid w:val="00004B71"/>
    <w:rsid w:val="00005371"/>
    <w:rsid w:val="000055FD"/>
    <w:rsid w:val="000076DC"/>
    <w:rsid w:val="000146A4"/>
    <w:rsid w:val="00016ACA"/>
    <w:rsid w:val="0002191B"/>
    <w:rsid w:val="000311BF"/>
    <w:rsid w:val="000323A6"/>
    <w:rsid w:val="000331F6"/>
    <w:rsid w:val="00036735"/>
    <w:rsid w:val="00036B5D"/>
    <w:rsid w:val="00040880"/>
    <w:rsid w:val="0004218A"/>
    <w:rsid w:val="000463B6"/>
    <w:rsid w:val="0004658A"/>
    <w:rsid w:val="000507CB"/>
    <w:rsid w:val="00052B64"/>
    <w:rsid w:val="00055D7B"/>
    <w:rsid w:val="00056C3C"/>
    <w:rsid w:val="000578CB"/>
    <w:rsid w:val="00061DA9"/>
    <w:rsid w:val="0006243D"/>
    <w:rsid w:val="000624C8"/>
    <w:rsid w:val="00064833"/>
    <w:rsid w:val="00066677"/>
    <w:rsid w:val="000674BF"/>
    <w:rsid w:val="00070DC6"/>
    <w:rsid w:val="00070E17"/>
    <w:rsid w:val="000741D3"/>
    <w:rsid w:val="00080873"/>
    <w:rsid w:val="00083F4C"/>
    <w:rsid w:val="00085626"/>
    <w:rsid w:val="0009055B"/>
    <w:rsid w:val="00092421"/>
    <w:rsid w:val="00092B13"/>
    <w:rsid w:val="000A4B01"/>
    <w:rsid w:val="000A5D28"/>
    <w:rsid w:val="000A7A45"/>
    <w:rsid w:val="000B448C"/>
    <w:rsid w:val="000D2592"/>
    <w:rsid w:val="000D46CA"/>
    <w:rsid w:val="000E23E6"/>
    <w:rsid w:val="000E428A"/>
    <w:rsid w:val="000E4F9F"/>
    <w:rsid w:val="000E6A02"/>
    <w:rsid w:val="000E7339"/>
    <w:rsid w:val="000F08DD"/>
    <w:rsid w:val="000F1E2C"/>
    <w:rsid w:val="000F5451"/>
    <w:rsid w:val="00100BF2"/>
    <w:rsid w:val="00103524"/>
    <w:rsid w:val="001052D2"/>
    <w:rsid w:val="001062F9"/>
    <w:rsid w:val="00113C5F"/>
    <w:rsid w:val="00122A99"/>
    <w:rsid w:val="00131856"/>
    <w:rsid w:val="00134582"/>
    <w:rsid w:val="00134A7E"/>
    <w:rsid w:val="00136611"/>
    <w:rsid w:val="00142928"/>
    <w:rsid w:val="001441C2"/>
    <w:rsid w:val="001453F4"/>
    <w:rsid w:val="0015320B"/>
    <w:rsid w:val="001656C1"/>
    <w:rsid w:val="00167C8B"/>
    <w:rsid w:val="0017071A"/>
    <w:rsid w:val="00171AA4"/>
    <w:rsid w:val="00174745"/>
    <w:rsid w:val="001826F8"/>
    <w:rsid w:val="00183A66"/>
    <w:rsid w:val="00184B6A"/>
    <w:rsid w:val="0019747C"/>
    <w:rsid w:val="001A0ED4"/>
    <w:rsid w:val="001A249B"/>
    <w:rsid w:val="001A39F0"/>
    <w:rsid w:val="001A40DC"/>
    <w:rsid w:val="001A436C"/>
    <w:rsid w:val="001A4CC9"/>
    <w:rsid w:val="001A5985"/>
    <w:rsid w:val="001A6BA7"/>
    <w:rsid w:val="001A6C6C"/>
    <w:rsid w:val="001B0390"/>
    <w:rsid w:val="001B1258"/>
    <w:rsid w:val="001B5A3B"/>
    <w:rsid w:val="001C2A0E"/>
    <w:rsid w:val="001C3F2F"/>
    <w:rsid w:val="001C5905"/>
    <w:rsid w:val="001C5929"/>
    <w:rsid w:val="001C5AA4"/>
    <w:rsid w:val="001C7B27"/>
    <w:rsid w:val="001D3005"/>
    <w:rsid w:val="001D458F"/>
    <w:rsid w:val="001D6581"/>
    <w:rsid w:val="001D6EEE"/>
    <w:rsid w:val="001D7A52"/>
    <w:rsid w:val="001E4442"/>
    <w:rsid w:val="001F42AB"/>
    <w:rsid w:val="001F4CEE"/>
    <w:rsid w:val="00200B60"/>
    <w:rsid w:val="00205865"/>
    <w:rsid w:val="00206D1D"/>
    <w:rsid w:val="00211669"/>
    <w:rsid w:val="002118CB"/>
    <w:rsid w:val="002123EC"/>
    <w:rsid w:val="0021449F"/>
    <w:rsid w:val="00220491"/>
    <w:rsid w:val="00222E01"/>
    <w:rsid w:val="002278C6"/>
    <w:rsid w:val="00235ABC"/>
    <w:rsid w:val="00240486"/>
    <w:rsid w:val="00250A17"/>
    <w:rsid w:val="00251C08"/>
    <w:rsid w:val="002528AD"/>
    <w:rsid w:val="002620AA"/>
    <w:rsid w:val="002647D0"/>
    <w:rsid w:val="00264D25"/>
    <w:rsid w:val="0026518F"/>
    <w:rsid w:val="00270F44"/>
    <w:rsid w:val="0027152B"/>
    <w:rsid w:val="00271E0F"/>
    <w:rsid w:val="00272D98"/>
    <w:rsid w:val="00275211"/>
    <w:rsid w:val="00276EB0"/>
    <w:rsid w:val="002772DE"/>
    <w:rsid w:val="00277454"/>
    <w:rsid w:val="00283CBF"/>
    <w:rsid w:val="00285BFB"/>
    <w:rsid w:val="00292154"/>
    <w:rsid w:val="00293998"/>
    <w:rsid w:val="002970EF"/>
    <w:rsid w:val="002A09B8"/>
    <w:rsid w:val="002A203B"/>
    <w:rsid w:val="002A54A4"/>
    <w:rsid w:val="002A7813"/>
    <w:rsid w:val="002B040A"/>
    <w:rsid w:val="002B09E3"/>
    <w:rsid w:val="002B1277"/>
    <w:rsid w:val="002B2475"/>
    <w:rsid w:val="002C0694"/>
    <w:rsid w:val="002C3E2A"/>
    <w:rsid w:val="002C52A2"/>
    <w:rsid w:val="002C758C"/>
    <w:rsid w:val="002D1C10"/>
    <w:rsid w:val="002D2F9E"/>
    <w:rsid w:val="002D4F55"/>
    <w:rsid w:val="002D5106"/>
    <w:rsid w:val="002E0134"/>
    <w:rsid w:val="002F4F37"/>
    <w:rsid w:val="002F5566"/>
    <w:rsid w:val="002F7058"/>
    <w:rsid w:val="003009ED"/>
    <w:rsid w:val="0030558E"/>
    <w:rsid w:val="00307EF4"/>
    <w:rsid w:val="00313922"/>
    <w:rsid w:val="00314CF3"/>
    <w:rsid w:val="00321792"/>
    <w:rsid w:val="00322CD7"/>
    <w:rsid w:val="003242F3"/>
    <w:rsid w:val="00324765"/>
    <w:rsid w:val="0032606D"/>
    <w:rsid w:val="00326522"/>
    <w:rsid w:val="00333143"/>
    <w:rsid w:val="00334239"/>
    <w:rsid w:val="003345A9"/>
    <w:rsid w:val="00334CEB"/>
    <w:rsid w:val="003427D8"/>
    <w:rsid w:val="003444CF"/>
    <w:rsid w:val="00346BEF"/>
    <w:rsid w:val="00353AC7"/>
    <w:rsid w:val="00357761"/>
    <w:rsid w:val="003577A7"/>
    <w:rsid w:val="003702C0"/>
    <w:rsid w:val="003762FA"/>
    <w:rsid w:val="003777D4"/>
    <w:rsid w:val="003811FB"/>
    <w:rsid w:val="00387083"/>
    <w:rsid w:val="00387437"/>
    <w:rsid w:val="00391A3B"/>
    <w:rsid w:val="003948FA"/>
    <w:rsid w:val="00394A51"/>
    <w:rsid w:val="003A042B"/>
    <w:rsid w:val="003A2467"/>
    <w:rsid w:val="003A57FC"/>
    <w:rsid w:val="003A6E89"/>
    <w:rsid w:val="003A7393"/>
    <w:rsid w:val="003B193A"/>
    <w:rsid w:val="003B509D"/>
    <w:rsid w:val="003B51FA"/>
    <w:rsid w:val="003C2491"/>
    <w:rsid w:val="003C2E77"/>
    <w:rsid w:val="003C774C"/>
    <w:rsid w:val="003C792B"/>
    <w:rsid w:val="003C7F52"/>
    <w:rsid w:val="003E0A99"/>
    <w:rsid w:val="003E1822"/>
    <w:rsid w:val="003E5CBA"/>
    <w:rsid w:val="003F0711"/>
    <w:rsid w:val="003F1A27"/>
    <w:rsid w:val="003F7CE6"/>
    <w:rsid w:val="00400BF8"/>
    <w:rsid w:val="004010AD"/>
    <w:rsid w:val="00402C1E"/>
    <w:rsid w:val="004048C9"/>
    <w:rsid w:val="00412905"/>
    <w:rsid w:val="00415EAC"/>
    <w:rsid w:val="004237E1"/>
    <w:rsid w:val="0042454D"/>
    <w:rsid w:val="00425A56"/>
    <w:rsid w:val="00426F9E"/>
    <w:rsid w:val="00430A05"/>
    <w:rsid w:val="004323E5"/>
    <w:rsid w:val="004443AB"/>
    <w:rsid w:val="00446A7A"/>
    <w:rsid w:val="00447A3A"/>
    <w:rsid w:val="00453A0D"/>
    <w:rsid w:val="0045453F"/>
    <w:rsid w:val="00463179"/>
    <w:rsid w:val="004636C4"/>
    <w:rsid w:val="004640BC"/>
    <w:rsid w:val="004645FE"/>
    <w:rsid w:val="00472FAD"/>
    <w:rsid w:val="00474A95"/>
    <w:rsid w:val="0047711C"/>
    <w:rsid w:val="00483B9B"/>
    <w:rsid w:val="004922E2"/>
    <w:rsid w:val="004928D9"/>
    <w:rsid w:val="004A0720"/>
    <w:rsid w:val="004A1753"/>
    <w:rsid w:val="004A3211"/>
    <w:rsid w:val="004B119A"/>
    <w:rsid w:val="004B2788"/>
    <w:rsid w:val="004B598B"/>
    <w:rsid w:val="004C78DB"/>
    <w:rsid w:val="004D01B7"/>
    <w:rsid w:val="004D14A2"/>
    <w:rsid w:val="004D2691"/>
    <w:rsid w:val="004D2CB1"/>
    <w:rsid w:val="004D7AB2"/>
    <w:rsid w:val="004D7F47"/>
    <w:rsid w:val="004E6D0E"/>
    <w:rsid w:val="004E713E"/>
    <w:rsid w:val="004F44DF"/>
    <w:rsid w:val="0050484B"/>
    <w:rsid w:val="00506E50"/>
    <w:rsid w:val="0050753F"/>
    <w:rsid w:val="00512833"/>
    <w:rsid w:val="00512BDC"/>
    <w:rsid w:val="005134A0"/>
    <w:rsid w:val="00515CBF"/>
    <w:rsid w:val="005227E3"/>
    <w:rsid w:val="00524045"/>
    <w:rsid w:val="00530D69"/>
    <w:rsid w:val="00534F6D"/>
    <w:rsid w:val="00537A15"/>
    <w:rsid w:val="00541A21"/>
    <w:rsid w:val="00545173"/>
    <w:rsid w:val="00551364"/>
    <w:rsid w:val="005523A7"/>
    <w:rsid w:val="005600B4"/>
    <w:rsid w:val="00561D73"/>
    <w:rsid w:val="00562EFF"/>
    <w:rsid w:val="005677DC"/>
    <w:rsid w:val="00573D09"/>
    <w:rsid w:val="00575165"/>
    <w:rsid w:val="005769E8"/>
    <w:rsid w:val="00581292"/>
    <w:rsid w:val="00581367"/>
    <w:rsid w:val="00584DCF"/>
    <w:rsid w:val="005A0866"/>
    <w:rsid w:val="005A2A47"/>
    <w:rsid w:val="005A37AB"/>
    <w:rsid w:val="005A4294"/>
    <w:rsid w:val="005A519F"/>
    <w:rsid w:val="005A51A9"/>
    <w:rsid w:val="005B0766"/>
    <w:rsid w:val="005B126D"/>
    <w:rsid w:val="005B1B64"/>
    <w:rsid w:val="005B5266"/>
    <w:rsid w:val="005B5B19"/>
    <w:rsid w:val="005C3946"/>
    <w:rsid w:val="005C4652"/>
    <w:rsid w:val="005C4E21"/>
    <w:rsid w:val="005C6476"/>
    <w:rsid w:val="005D10B9"/>
    <w:rsid w:val="005D182E"/>
    <w:rsid w:val="005D4B95"/>
    <w:rsid w:val="005D5E00"/>
    <w:rsid w:val="005D6581"/>
    <w:rsid w:val="005D7F9B"/>
    <w:rsid w:val="005E1328"/>
    <w:rsid w:val="005E66C6"/>
    <w:rsid w:val="005E7DD8"/>
    <w:rsid w:val="005F2C43"/>
    <w:rsid w:val="005F49EC"/>
    <w:rsid w:val="005F6700"/>
    <w:rsid w:val="005F6B36"/>
    <w:rsid w:val="005F6D22"/>
    <w:rsid w:val="005F7014"/>
    <w:rsid w:val="005F70F2"/>
    <w:rsid w:val="00601EF1"/>
    <w:rsid w:val="006030F3"/>
    <w:rsid w:val="00604425"/>
    <w:rsid w:val="00604E9C"/>
    <w:rsid w:val="00605FB7"/>
    <w:rsid w:val="00610059"/>
    <w:rsid w:val="006106D0"/>
    <w:rsid w:val="00611971"/>
    <w:rsid w:val="006123D0"/>
    <w:rsid w:val="00616EFC"/>
    <w:rsid w:val="00617BC4"/>
    <w:rsid w:val="00621B41"/>
    <w:rsid w:val="00622800"/>
    <w:rsid w:val="00623431"/>
    <w:rsid w:val="00623F9C"/>
    <w:rsid w:val="006245CD"/>
    <w:rsid w:val="00624BD7"/>
    <w:rsid w:val="00645E58"/>
    <w:rsid w:val="00647BB0"/>
    <w:rsid w:val="00650C2C"/>
    <w:rsid w:val="00650D83"/>
    <w:rsid w:val="00660A7A"/>
    <w:rsid w:val="00672E0C"/>
    <w:rsid w:val="006839DC"/>
    <w:rsid w:val="00691701"/>
    <w:rsid w:val="006942D7"/>
    <w:rsid w:val="00694DC4"/>
    <w:rsid w:val="00696F19"/>
    <w:rsid w:val="006A164B"/>
    <w:rsid w:val="006A17A7"/>
    <w:rsid w:val="006A3337"/>
    <w:rsid w:val="006A3BFD"/>
    <w:rsid w:val="006A4082"/>
    <w:rsid w:val="006B17F9"/>
    <w:rsid w:val="006B6108"/>
    <w:rsid w:val="006C3F97"/>
    <w:rsid w:val="006C4598"/>
    <w:rsid w:val="006C52E1"/>
    <w:rsid w:val="006D1274"/>
    <w:rsid w:val="006D193E"/>
    <w:rsid w:val="006D2B8B"/>
    <w:rsid w:val="006D313E"/>
    <w:rsid w:val="006D6626"/>
    <w:rsid w:val="006D66C9"/>
    <w:rsid w:val="006D70E2"/>
    <w:rsid w:val="006F044D"/>
    <w:rsid w:val="006F77E0"/>
    <w:rsid w:val="00700CAA"/>
    <w:rsid w:val="007021C6"/>
    <w:rsid w:val="007037CC"/>
    <w:rsid w:val="007063D7"/>
    <w:rsid w:val="00707532"/>
    <w:rsid w:val="007224A4"/>
    <w:rsid w:val="00725E0B"/>
    <w:rsid w:val="007327A7"/>
    <w:rsid w:val="0073459C"/>
    <w:rsid w:val="007378DE"/>
    <w:rsid w:val="0074262E"/>
    <w:rsid w:val="00743C4F"/>
    <w:rsid w:val="00744E8D"/>
    <w:rsid w:val="00750B2A"/>
    <w:rsid w:val="0075181F"/>
    <w:rsid w:val="00755E07"/>
    <w:rsid w:val="00757F54"/>
    <w:rsid w:val="00760372"/>
    <w:rsid w:val="00760EF0"/>
    <w:rsid w:val="007642B4"/>
    <w:rsid w:val="00773D01"/>
    <w:rsid w:val="007765BE"/>
    <w:rsid w:val="00776EAD"/>
    <w:rsid w:val="00782E1F"/>
    <w:rsid w:val="0078342C"/>
    <w:rsid w:val="00783863"/>
    <w:rsid w:val="0078396B"/>
    <w:rsid w:val="0078469A"/>
    <w:rsid w:val="0078619C"/>
    <w:rsid w:val="007867ED"/>
    <w:rsid w:val="00793CDF"/>
    <w:rsid w:val="00793F15"/>
    <w:rsid w:val="007974B9"/>
    <w:rsid w:val="007A31F0"/>
    <w:rsid w:val="007A565D"/>
    <w:rsid w:val="007A70EF"/>
    <w:rsid w:val="007A764D"/>
    <w:rsid w:val="007A7BF3"/>
    <w:rsid w:val="007B3EAC"/>
    <w:rsid w:val="007B610B"/>
    <w:rsid w:val="007C333C"/>
    <w:rsid w:val="007C4E00"/>
    <w:rsid w:val="007C6650"/>
    <w:rsid w:val="007C6F4D"/>
    <w:rsid w:val="007D00EB"/>
    <w:rsid w:val="007D0412"/>
    <w:rsid w:val="007D4A66"/>
    <w:rsid w:val="007E04C7"/>
    <w:rsid w:val="007E346F"/>
    <w:rsid w:val="007E3CDF"/>
    <w:rsid w:val="007E47F6"/>
    <w:rsid w:val="007E794A"/>
    <w:rsid w:val="007F3DE1"/>
    <w:rsid w:val="007F5D85"/>
    <w:rsid w:val="007F7799"/>
    <w:rsid w:val="0080514E"/>
    <w:rsid w:val="00806665"/>
    <w:rsid w:val="008075DC"/>
    <w:rsid w:val="00813146"/>
    <w:rsid w:val="00817B12"/>
    <w:rsid w:val="008232D1"/>
    <w:rsid w:val="00823928"/>
    <w:rsid w:val="0082433D"/>
    <w:rsid w:val="00827C51"/>
    <w:rsid w:val="008324C8"/>
    <w:rsid w:val="00835A0D"/>
    <w:rsid w:val="00836EF5"/>
    <w:rsid w:val="008404C2"/>
    <w:rsid w:val="00842BF9"/>
    <w:rsid w:val="00856091"/>
    <w:rsid w:val="0085662E"/>
    <w:rsid w:val="0085776E"/>
    <w:rsid w:val="0086104A"/>
    <w:rsid w:val="008636B8"/>
    <w:rsid w:val="00863989"/>
    <w:rsid w:val="00863C2A"/>
    <w:rsid w:val="008652CD"/>
    <w:rsid w:val="00865718"/>
    <w:rsid w:val="008662EC"/>
    <w:rsid w:val="008712E1"/>
    <w:rsid w:val="008715A4"/>
    <w:rsid w:val="00871A94"/>
    <w:rsid w:val="00873C37"/>
    <w:rsid w:val="0088334D"/>
    <w:rsid w:val="0088483A"/>
    <w:rsid w:val="0088720D"/>
    <w:rsid w:val="008953FF"/>
    <w:rsid w:val="008975F7"/>
    <w:rsid w:val="008A30EE"/>
    <w:rsid w:val="008A59A7"/>
    <w:rsid w:val="008B1030"/>
    <w:rsid w:val="008B11C4"/>
    <w:rsid w:val="008B1975"/>
    <w:rsid w:val="008B245C"/>
    <w:rsid w:val="008B2B16"/>
    <w:rsid w:val="008C0B3C"/>
    <w:rsid w:val="008C6099"/>
    <w:rsid w:val="008C7D61"/>
    <w:rsid w:val="008C7D88"/>
    <w:rsid w:val="008C7FAA"/>
    <w:rsid w:val="008D5EA1"/>
    <w:rsid w:val="008E0DFF"/>
    <w:rsid w:val="008E4360"/>
    <w:rsid w:val="008E54AA"/>
    <w:rsid w:val="008E7568"/>
    <w:rsid w:val="008F34F5"/>
    <w:rsid w:val="008F7D73"/>
    <w:rsid w:val="00901942"/>
    <w:rsid w:val="00901DAD"/>
    <w:rsid w:val="0090557D"/>
    <w:rsid w:val="0090688B"/>
    <w:rsid w:val="00913025"/>
    <w:rsid w:val="00914E70"/>
    <w:rsid w:val="0091651B"/>
    <w:rsid w:val="00923120"/>
    <w:rsid w:val="00930942"/>
    <w:rsid w:val="009378F1"/>
    <w:rsid w:val="00937BA0"/>
    <w:rsid w:val="00941AD7"/>
    <w:rsid w:val="00944035"/>
    <w:rsid w:val="00944E6A"/>
    <w:rsid w:val="00946E66"/>
    <w:rsid w:val="00950A5D"/>
    <w:rsid w:val="00953C4B"/>
    <w:rsid w:val="00954464"/>
    <w:rsid w:val="00954DD0"/>
    <w:rsid w:val="009643BC"/>
    <w:rsid w:val="00964B1D"/>
    <w:rsid w:val="00975A89"/>
    <w:rsid w:val="00976B06"/>
    <w:rsid w:val="00976D04"/>
    <w:rsid w:val="00981E0C"/>
    <w:rsid w:val="00981FC1"/>
    <w:rsid w:val="00984BD8"/>
    <w:rsid w:val="009850D7"/>
    <w:rsid w:val="0098535B"/>
    <w:rsid w:val="00985782"/>
    <w:rsid w:val="00992DE2"/>
    <w:rsid w:val="00993E9B"/>
    <w:rsid w:val="009A1CA4"/>
    <w:rsid w:val="009A3EA6"/>
    <w:rsid w:val="009A4384"/>
    <w:rsid w:val="009B173A"/>
    <w:rsid w:val="009B639D"/>
    <w:rsid w:val="009D2655"/>
    <w:rsid w:val="009D667D"/>
    <w:rsid w:val="009D6C72"/>
    <w:rsid w:val="009E2072"/>
    <w:rsid w:val="009E6307"/>
    <w:rsid w:val="009E6E05"/>
    <w:rsid w:val="009E7876"/>
    <w:rsid w:val="009F3B17"/>
    <w:rsid w:val="009F626D"/>
    <w:rsid w:val="009F7AF8"/>
    <w:rsid w:val="00A05B16"/>
    <w:rsid w:val="00A115B7"/>
    <w:rsid w:val="00A15840"/>
    <w:rsid w:val="00A277F9"/>
    <w:rsid w:val="00A373C8"/>
    <w:rsid w:val="00A3748D"/>
    <w:rsid w:val="00A4594F"/>
    <w:rsid w:val="00A45A53"/>
    <w:rsid w:val="00A46485"/>
    <w:rsid w:val="00A46F93"/>
    <w:rsid w:val="00A56E7E"/>
    <w:rsid w:val="00A578AF"/>
    <w:rsid w:val="00A609CD"/>
    <w:rsid w:val="00A6147A"/>
    <w:rsid w:val="00A658CE"/>
    <w:rsid w:val="00A66A08"/>
    <w:rsid w:val="00A66D50"/>
    <w:rsid w:val="00A670BC"/>
    <w:rsid w:val="00A70A33"/>
    <w:rsid w:val="00A752E1"/>
    <w:rsid w:val="00A81DB4"/>
    <w:rsid w:val="00A94315"/>
    <w:rsid w:val="00A95208"/>
    <w:rsid w:val="00A95FD8"/>
    <w:rsid w:val="00AA651D"/>
    <w:rsid w:val="00AB02DC"/>
    <w:rsid w:val="00AB172D"/>
    <w:rsid w:val="00AB2A95"/>
    <w:rsid w:val="00AB7D26"/>
    <w:rsid w:val="00AC0A25"/>
    <w:rsid w:val="00AD06E0"/>
    <w:rsid w:val="00AD399C"/>
    <w:rsid w:val="00AD5094"/>
    <w:rsid w:val="00AD605C"/>
    <w:rsid w:val="00AD6DFE"/>
    <w:rsid w:val="00AE0769"/>
    <w:rsid w:val="00AF1589"/>
    <w:rsid w:val="00AF7859"/>
    <w:rsid w:val="00B03C77"/>
    <w:rsid w:val="00B040B8"/>
    <w:rsid w:val="00B15609"/>
    <w:rsid w:val="00B17036"/>
    <w:rsid w:val="00B17F7E"/>
    <w:rsid w:val="00B232DE"/>
    <w:rsid w:val="00B23F77"/>
    <w:rsid w:val="00B25505"/>
    <w:rsid w:val="00B31931"/>
    <w:rsid w:val="00B34A1D"/>
    <w:rsid w:val="00B44979"/>
    <w:rsid w:val="00B46DA6"/>
    <w:rsid w:val="00B51AA6"/>
    <w:rsid w:val="00B51BB2"/>
    <w:rsid w:val="00B62544"/>
    <w:rsid w:val="00B64ED7"/>
    <w:rsid w:val="00B67D69"/>
    <w:rsid w:val="00B77678"/>
    <w:rsid w:val="00B83AC1"/>
    <w:rsid w:val="00B85F1D"/>
    <w:rsid w:val="00B87950"/>
    <w:rsid w:val="00B93E0F"/>
    <w:rsid w:val="00BA19AF"/>
    <w:rsid w:val="00BA6E9B"/>
    <w:rsid w:val="00BA745C"/>
    <w:rsid w:val="00BA7688"/>
    <w:rsid w:val="00BA7746"/>
    <w:rsid w:val="00BB6E93"/>
    <w:rsid w:val="00BC6FAA"/>
    <w:rsid w:val="00BD085C"/>
    <w:rsid w:val="00BD57DB"/>
    <w:rsid w:val="00BE0010"/>
    <w:rsid w:val="00BE06A3"/>
    <w:rsid w:val="00BE202C"/>
    <w:rsid w:val="00BE3281"/>
    <w:rsid w:val="00BE63FA"/>
    <w:rsid w:val="00BF0EFD"/>
    <w:rsid w:val="00BF5596"/>
    <w:rsid w:val="00BF652B"/>
    <w:rsid w:val="00C02922"/>
    <w:rsid w:val="00C03DCB"/>
    <w:rsid w:val="00C04A00"/>
    <w:rsid w:val="00C04A88"/>
    <w:rsid w:val="00C0769C"/>
    <w:rsid w:val="00C13AB2"/>
    <w:rsid w:val="00C21373"/>
    <w:rsid w:val="00C222D3"/>
    <w:rsid w:val="00C24E19"/>
    <w:rsid w:val="00C2502B"/>
    <w:rsid w:val="00C25742"/>
    <w:rsid w:val="00C27957"/>
    <w:rsid w:val="00C31E06"/>
    <w:rsid w:val="00C37A76"/>
    <w:rsid w:val="00C50B38"/>
    <w:rsid w:val="00C51830"/>
    <w:rsid w:val="00C5261D"/>
    <w:rsid w:val="00C5623C"/>
    <w:rsid w:val="00C6027C"/>
    <w:rsid w:val="00C6412F"/>
    <w:rsid w:val="00C655B1"/>
    <w:rsid w:val="00C81121"/>
    <w:rsid w:val="00C831AB"/>
    <w:rsid w:val="00C8514B"/>
    <w:rsid w:val="00C87E98"/>
    <w:rsid w:val="00C90BFC"/>
    <w:rsid w:val="00C92966"/>
    <w:rsid w:val="00C9684A"/>
    <w:rsid w:val="00C97230"/>
    <w:rsid w:val="00CA1ED8"/>
    <w:rsid w:val="00CA2E5D"/>
    <w:rsid w:val="00CA424D"/>
    <w:rsid w:val="00CA55FE"/>
    <w:rsid w:val="00CA77AA"/>
    <w:rsid w:val="00CA7D49"/>
    <w:rsid w:val="00CB3577"/>
    <w:rsid w:val="00CB7180"/>
    <w:rsid w:val="00CC17F8"/>
    <w:rsid w:val="00CC6F70"/>
    <w:rsid w:val="00CC7F83"/>
    <w:rsid w:val="00CD49FF"/>
    <w:rsid w:val="00CD5EE6"/>
    <w:rsid w:val="00CD6851"/>
    <w:rsid w:val="00CD79AF"/>
    <w:rsid w:val="00CE1433"/>
    <w:rsid w:val="00CF1F26"/>
    <w:rsid w:val="00CF3876"/>
    <w:rsid w:val="00D03B87"/>
    <w:rsid w:val="00D0778F"/>
    <w:rsid w:val="00D13C86"/>
    <w:rsid w:val="00D20277"/>
    <w:rsid w:val="00D25EDA"/>
    <w:rsid w:val="00D2646D"/>
    <w:rsid w:val="00D33B5B"/>
    <w:rsid w:val="00D33FAC"/>
    <w:rsid w:val="00D35D3A"/>
    <w:rsid w:val="00D379E1"/>
    <w:rsid w:val="00D45992"/>
    <w:rsid w:val="00D46559"/>
    <w:rsid w:val="00D471BD"/>
    <w:rsid w:val="00D47D45"/>
    <w:rsid w:val="00D55DAC"/>
    <w:rsid w:val="00D6279F"/>
    <w:rsid w:val="00D67EBF"/>
    <w:rsid w:val="00D82BE3"/>
    <w:rsid w:val="00D87709"/>
    <w:rsid w:val="00D93DC4"/>
    <w:rsid w:val="00D95F61"/>
    <w:rsid w:val="00D97028"/>
    <w:rsid w:val="00DA2853"/>
    <w:rsid w:val="00DA39C7"/>
    <w:rsid w:val="00DA4A17"/>
    <w:rsid w:val="00DB1DF3"/>
    <w:rsid w:val="00DB7E32"/>
    <w:rsid w:val="00DC2A64"/>
    <w:rsid w:val="00DC3C37"/>
    <w:rsid w:val="00DC40F8"/>
    <w:rsid w:val="00DC6D7A"/>
    <w:rsid w:val="00DD0750"/>
    <w:rsid w:val="00DD32EE"/>
    <w:rsid w:val="00DD60C2"/>
    <w:rsid w:val="00DE7276"/>
    <w:rsid w:val="00DF4C17"/>
    <w:rsid w:val="00E0045E"/>
    <w:rsid w:val="00E01156"/>
    <w:rsid w:val="00E0122A"/>
    <w:rsid w:val="00E05AC4"/>
    <w:rsid w:val="00E07D3F"/>
    <w:rsid w:val="00E102EB"/>
    <w:rsid w:val="00E13899"/>
    <w:rsid w:val="00E142A2"/>
    <w:rsid w:val="00E20982"/>
    <w:rsid w:val="00E2450E"/>
    <w:rsid w:val="00E265F7"/>
    <w:rsid w:val="00E26B5E"/>
    <w:rsid w:val="00E31D2E"/>
    <w:rsid w:val="00E34639"/>
    <w:rsid w:val="00E37F32"/>
    <w:rsid w:val="00E42FB7"/>
    <w:rsid w:val="00E46FA3"/>
    <w:rsid w:val="00E479F1"/>
    <w:rsid w:val="00E61129"/>
    <w:rsid w:val="00E674E0"/>
    <w:rsid w:val="00E757FD"/>
    <w:rsid w:val="00E761DE"/>
    <w:rsid w:val="00E85CE8"/>
    <w:rsid w:val="00E86D85"/>
    <w:rsid w:val="00E87DDC"/>
    <w:rsid w:val="00E94CA5"/>
    <w:rsid w:val="00EA11E0"/>
    <w:rsid w:val="00EB48E2"/>
    <w:rsid w:val="00EB7E95"/>
    <w:rsid w:val="00EC005C"/>
    <w:rsid w:val="00EC2BE2"/>
    <w:rsid w:val="00ED5D5A"/>
    <w:rsid w:val="00EE0437"/>
    <w:rsid w:val="00EE2495"/>
    <w:rsid w:val="00EE77D6"/>
    <w:rsid w:val="00EE7A5D"/>
    <w:rsid w:val="00EF7BE6"/>
    <w:rsid w:val="00F00B77"/>
    <w:rsid w:val="00F07D3D"/>
    <w:rsid w:val="00F1226B"/>
    <w:rsid w:val="00F1632A"/>
    <w:rsid w:val="00F17576"/>
    <w:rsid w:val="00F24A9F"/>
    <w:rsid w:val="00F30610"/>
    <w:rsid w:val="00F326C1"/>
    <w:rsid w:val="00F341A1"/>
    <w:rsid w:val="00F3584A"/>
    <w:rsid w:val="00F406CC"/>
    <w:rsid w:val="00F45DA3"/>
    <w:rsid w:val="00F509D0"/>
    <w:rsid w:val="00F5208B"/>
    <w:rsid w:val="00F56452"/>
    <w:rsid w:val="00F714E4"/>
    <w:rsid w:val="00F75DFC"/>
    <w:rsid w:val="00F77106"/>
    <w:rsid w:val="00F82E49"/>
    <w:rsid w:val="00F87A36"/>
    <w:rsid w:val="00F91BB9"/>
    <w:rsid w:val="00F92A21"/>
    <w:rsid w:val="00F95249"/>
    <w:rsid w:val="00F966CE"/>
    <w:rsid w:val="00FA4648"/>
    <w:rsid w:val="00FA73F1"/>
    <w:rsid w:val="00FB047D"/>
    <w:rsid w:val="00FB2CA4"/>
    <w:rsid w:val="00FB5903"/>
    <w:rsid w:val="00FB6BA6"/>
    <w:rsid w:val="00FC1F1D"/>
    <w:rsid w:val="00FC232E"/>
    <w:rsid w:val="00FC46C3"/>
    <w:rsid w:val="00FC6877"/>
    <w:rsid w:val="00FD588A"/>
    <w:rsid w:val="00FD5DC8"/>
    <w:rsid w:val="00FE21CE"/>
    <w:rsid w:val="00FE47C1"/>
    <w:rsid w:val="00FE7868"/>
    <w:rsid w:val="00FF23AF"/>
    <w:rsid w:val="00FF4308"/>
    <w:rsid w:val="00FF43EC"/>
    <w:rsid w:val="00FF6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B326B1"/>
  <w15:docId w15:val="{C1CFB654-D34F-475D-8E94-30A8E617D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2DE"/>
    <w:pPr>
      <w:spacing w:after="200" w:line="276" w:lineRule="auto"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04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aliases w:val="Section heading"/>
    <w:basedOn w:val="Normal"/>
    <w:next w:val="Normal"/>
    <w:link w:val="Heading2Char"/>
    <w:autoRedefine/>
    <w:uiPriority w:val="9"/>
    <w:unhideWhenUsed/>
    <w:qFormat/>
    <w:rsid w:val="004928D9"/>
    <w:pPr>
      <w:keepNext/>
      <w:keepLines/>
      <w:shd w:val="clear" w:color="auto" w:fill="FFFFFF"/>
      <w:bidi/>
      <w:spacing w:before="100" w:beforeAutospacing="1" w:after="100" w:afterAutospacing="1" w:line="240" w:lineRule="auto"/>
      <w:ind w:left="360"/>
      <w:outlineLvl w:val="1"/>
    </w:pPr>
    <w:rPr>
      <w:rFonts w:ascii="Times New Roman" w:eastAsia="Times New Roman" w:hAnsi="Times New Roman" w:cs="Times New Roman"/>
      <w:b/>
      <w:color w:val="000000" w:themeColor="text1"/>
      <w:sz w:val="28"/>
      <w:szCs w:val="26"/>
      <w:shd w:val="clear" w:color="auto" w:fill="FFFFFF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37CC"/>
    <w:pPr>
      <w:keepNext/>
      <w:keepLines/>
      <w:spacing w:before="200" w:after="0"/>
      <w:outlineLvl w:val="2"/>
    </w:pPr>
    <w:rPr>
      <w:rFonts w:ascii="Arabic Typesetting" w:eastAsiaTheme="minorHAnsi" w:hAnsi="Arabic Typesetting" w:cs="Arabic Typesetting"/>
      <w:b/>
      <w:bCs/>
      <w:sz w:val="32"/>
      <w:szCs w:val="32"/>
      <w:lang w:bidi="ar-IQ"/>
    </w:rPr>
  </w:style>
  <w:style w:type="paragraph" w:styleId="Heading4">
    <w:name w:val="heading 4"/>
    <w:basedOn w:val="Normal"/>
    <w:next w:val="Normal"/>
    <w:link w:val="Heading4Char"/>
    <w:uiPriority w:val="9"/>
    <w:qFormat/>
    <w:rsid w:val="007037CC"/>
    <w:pPr>
      <w:keepNext/>
      <w:autoSpaceDE w:val="0"/>
      <w:autoSpaceDN w:val="0"/>
      <w:bidi/>
      <w:spacing w:before="240" w:after="60" w:line="240" w:lineRule="auto"/>
      <w:ind w:left="864" w:hanging="864"/>
      <w:outlineLvl w:val="3"/>
    </w:pPr>
    <w:rPr>
      <w:rFonts w:ascii="Arabic Typesetting" w:eastAsia="Times New Roman" w:hAnsi="Arabic Typesetting" w:cs="Arabic Typesetting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qFormat/>
    <w:rsid w:val="007037CC"/>
    <w:pPr>
      <w:autoSpaceDE w:val="0"/>
      <w:autoSpaceDN w:val="0"/>
      <w:spacing w:before="240" w:after="60" w:line="240" w:lineRule="auto"/>
      <w:ind w:left="1008" w:hanging="1008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7037CC"/>
    <w:pPr>
      <w:autoSpaceDE w:val="0"/>
      <w:autoSpaceDN w:val="0"/>
      <w:spacing w:before="240" w:after="60" w:line="240" w:lineRule="auto"/>
      <w:ind w:left="1152" w:hanging="1152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7037CC"/>
    <w:pPr>
      <w:autoSpaceDE w:val="0"/>
      <w:autoSpaceDN w:val="0"/>
      <w:spacing w:before="240" w:after="60" w:line="240" w:lineRule="auto"/>
      <w:ind w:left="1296" w:hanging="1296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7037CC"/>
    <w:pPr>
      <w:autoSpaceDE w:val="0"/>
      <w:autoSpaceDN w:val="0"/>
      <w:spacing w:before="240" w:after="60" w:line="240" w:lineRule="auto"/>
      <w:ind w:left="1440" w:hanging="1440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7037CC"/>
    <w:pPr>
      <w:autoSpaceDE w:val="0"/>
      <w:autoSpaceDN w:val="0"/>
      <w:spacing w:before="240" w:after="60" w:line="240" w:lineRule="auto"/>
      <w:ind w:left="1584" w:hanging="1584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13899"/>
    <w:pPr>
      <w:ind w:left="720"/>
      <w:contextualSpacing/>
    </w:pPr>
  </w:style>
  <w:style w:type="character" w:styleId="Hyperlink">
    <w:name w:val="Hyperlink"/>
    <w:uiPriority w:val="99"/>
    <w:unhideWhenUsed/>
    <w:rsid w:val="00E13899"/>
    <w:rPr>
      <w:color w:val="0000FF"/>
      <w:u w:val="single"/>
      <w:shd w:val="clear" w:color="auto" w:fill="FFFFFF"/>
    </w:rPr>
  </w:style>
  <w:style w:type="character" w:styleId="FootnoteReference">
    <w:name w:val="footnote reference"/>
    <w:aliases w:val="(Footnote Reference)"/>
    <w:uiPriority w:val="99"/>
    <w:rsid w:val="00E13899"/>
    <w:rPr>
      <w:vertAlign w:val="superscript"/>
    </w:rPr>
  </w:style>
  <w:style w:type="paragraph" w:styleId="BodyText2">
    <w:name w:val="Body Text 2"/>
    <w:basedOn w:val="Normal"/>
    <w:link w:val="BodyText2Char"/>
    <w:semiHidden/>
    <w:rsid w:val="00F406CC"/>
    <w:pPr>
      <w:bidi/>
      <w:spacing w:after="0" w:line="240" w:lineRule="auto"/>
      <w:jc w:val="lowKashida"/>
    </w:pPr>
    <w:rPr>
      <w:rFonts w:ascii="Footlight MT Light" w:eastAsia="Times New Roman" w:hAnsi="Times New Roman" w:cs="Times New Roman"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semiHidden/>
    <w:rsid w:val="00F406CC"/>
    <w:rPr>
      <w:rFonts w:ascii="Footlight MT Light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5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51B"/>
    <w:rPr>
      <w:rFonts w:ascii="Tahoma" w:eastAsia="Calibri" w:hAnsi="Tahoma" w:cs="Tahoma"/>
      <w:sz w:val="16"/>
      <w:szCs w:val="16"/>
    </w:rPr>
  </w:style>
  <w:style w:type="character" w:customStyle="1" w:styleId="lsc">
    <w:name w:val="lsc"/>
    <w:rsid w:val="0091651B"/>
  </w:style>
  <w:style w:type="character" w:customStyle="1" w:styleId="ff4">
    <w:name w:val="ff4"/>
    <w:rsid w:val="0091651B"/>
  </w:style>
  <w:style w:type="character" w:customStyle="1" w:styleId="ls2e">
    <w:name w:val="ls2e"/>
    <w:rsid w:val="0091651B"/>
  </w:style>
  <w:style w:type="character" w:customStyle="1" w:styleId="ls6e">
    <w:name w:val="ls6e"/>
    <w:rsid w:val="0091651B"/>
  </w:style>
  <w:style w:type="character" w:customStyle="1" w:styleId="ls67">
    <w:name w:val="ls67"/>
    <w:rsid w:val="0091651B"/>
  </w:style>
  <w:style w:type="table" w:styleId="TableGrid">
    <w:name w:val="Table Grid"/>
    <w:basedOn w:val="TableNormal"/>
    <w:uiPriority w:val="59"/>
    <w:rsid w:val="00CB7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aliases w:val="Section heading Char"/>
    <w:basedOn w:val="DefaultParagraphFont"/>
    <w:link w:val="Heading2"/>
    <w:uiPriority w:val="9"/>
    <w:rsid w:val="004928D9"/>
    <w:rPr>
      <w:rFonts w:ascii="Times New Roman" w:eastAsia="Times New Roman" w:hAnsi="Times New Roman" w:cs="Times New Roman"/>
      <w:b/>
      <w:color w:val="000000" w:themeColor="text1"/>
      <w:sz w:val="28"/>
      <w:szCs w:val="26"/>
      <w:shd w:val="clear" w:color="auto" w:fill="FFFFFF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83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AC1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B83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AC1"/>
    <w:rPr>
      <w:rFonts w:ascii="Calibri" w:eastAsia="Calibri" w:hAnsi="Calibri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9C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E04C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HTMLCite">
    <w:name w:val="HTML Cite"/>
    <w:basedOn w:val="DefaultParagraphFont"/>
    <w:uiPriority w:val="99"/>
    <w:semiHidden/>
    <w:unhideWhenUsed/>
    <w:rsid w:val="0086104A"/>
    <w:rPr>
      <w:i/>
      <w:iCs/>
    </w:rPr>
  </w:style>
  <w:style w:type="character" w:styleId="Strong">
    <w:name w:val="Strong"/>
    <w:basedOn w:val="DefaultParagraphFont"/>
    <w:uiPriority w:val="22"/>
    <w:qFormat/>
    <w:rsid w:val="0088334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C90BFC"/>
    <w:rPr>
      <w:color w:val="808080"/>
    </w:rPr>
  </w:style>
  <w:style w:type="character" w:customStyle="1" w:styleId="fontstyle01">
    <w:name w:val="fontstyle01"/>
    <w:basedOn w:val="DefaultParagraphFont"/>
    <w:rsid w:val="002E0134"/>
    <w:rPr>
      <w:rFonts w:ascii="MinionStd-Black" w:hAnsi="MinionStd-Black" w:hint="default"/>
      <w:b/>
      <w:bCs/>
      <w:i w:val="0"/>
      <w:iCs w:val="0"/>
      <w:color w:val="1E1E1B"/>
      <w:sz w:val="36"/>
      <w:szCs w:val="36"/>
    </w:rPr>
  </w:style>
  <w:style w:type="paragraph" w:customStyle="1" w:styleId="1">
    <w:name w:val="بلا تباعد1"/>
    <w:link w:val="NoSpacingChar"/>
    <w:uiPriority w:val="99"/>
    <w:qFormat/>
    <w:rsid w:val="006C4598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</w:rPr>
  </w:style>
  <w:style w:type="character" w:customStyle="1" w:styleId="NoSpacingChar">
    <w:name w:val="No Spacing Char"/>
    <w:link w:val="1"/>
    <w:uiPriority w:val="1"/>
    <w:locked/>
    <w:rsid w:val="006C4598"/>
    <w:rPr>
      <w:rFonts w:ascii="Times New Roman" w:eastAsia="Times New Roman" w:hAnsi="Times New Roman" w:cs="Simplified Arabic"/>
      <w:b/>
    </w:rPr>
  </w:style>
  <w:style w:type="numbering" w:customStyle="1" w:styleId="10">
    <w:name w:val="بلا قائمة1"/>
    <w:next w:val="NoList"/>
    <w:uiPriority w:val="99"/>
    <w:semiHidden/>
    <w:unhideWhenUsed/>
    <w:rsid w:val="00C5261D"/>
  </w:style>
  <w:style w:type="paragraph" w:customStyle="1" w:styleId="msonormal0">
    <w:name w:val="msonormal"/>
    <w:basedOn w:val="Normal"/>
    <w:rsid w:val="00C52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C52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526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61D"/>
    <w:pPr>
      <w:bidi/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6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6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61D"/>
    <w:rPr>
      <w:b/>
      <w:bCs/>
      <w:sz w:val="20"/>
      <w:szCs w:val="20"/>
    </w:rPr>
  </w:style>
  <w:style w:type="paragraph" w:styleId="NoSpacing">
    <w:name w:val="No Spacing"/>
    <w:link w:val="NoSpacingChar1"/>
    <w:uiPriority w:val="1"/>
    <w:qFormat/>
    <w:rsid w:val="00950A5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51">
    <w:name w:val="Plain Table 51"/>
    <w:basedOn w:val="TableNormal"/>
    <w:uiPriority w:val="45"/>
    <w:rsid w:val="00272D9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ootnoteText">
    <w:name w:val="footnote text"/>
    <w:aliases w:val="Footnote Text Char Char"/>
    <w:basedOn w:val="Normal"/>
    <w:link w:val="FootnoteTextChar"/>
    <w:uiPriority w:val="99"/>
    <w:unhideWhenUsed/>
    <w:rsid w:val="00A81DB4"/>
    <w:pPr>
      <w:bidi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uiPriority w:val="99"/>
    <w:rsid w:val="00A81DB4"/>
    <w:rPr>
      <w:rFonts w:ascii="Calibri" w:eastAsia="Calibri" w:hAnsi="Calibri" w:cs="Arial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1DB4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78619C"/>
  </w:style>
  <w:style w:type="character" w:styleId="LineNumber">
    <w:name w:val="line number"/>
    <w:basedOn w:val="DefaultParagraphFont"/>
    <w:uiPriority w:val="99"/>
    <w:semiHidden/>
    <w:unhideWhenUsed/>
    <w:rsid w:val="0078619C"/>
  </w:style>
  <w:style w:type="paragraph" w:styleId="HTMLPreformatted">
    <w:name w:val="HTML Preformatted"/>
    <w:basedOn w:val="Normal"/>
    <w:link w:val="HTMLPreformattedChar"/>
    <w:uiPriority w:val="99"/>
    <w:unhideWhenUsed/>
    <w:rsid w:val="0078619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619C"/>
    <w:rPr>
      <w:rFonts w:ascii="Consolas" w:eastAsia="Calibri" w:hAnsi="Consolas" w:cs="Arial"/>
      <w:sz w:val="20"/>
      <w:szCs w:val="20"/>
    </w:rPr>
  </w:style>
  <w:style w:type="character" w:customStyle="1" w:styleId="SubtleEmphasis1">
    <w:name w:val="Subtle Emphasis1"/>
    <w:basedOn w:val="DefaultParagraphFont"/>
    <w:uiPriority w:val="19"/>
    <w:qFormat/>
    <w:rsid w:val="0078619C"/>
    <w:rPr>
      <w:i/>
      <w:iCs/>
      <w:color w:val="808080"/>
    </w:rPr>
  </w:style>
  <w:style w:type="character" w:styleId="SubtleEmphasis">
    <w:name w:val="Subtle Emphasis"/>
    <w:basedOn w:val="DefaultParagraphFont"/>
    <w:uiPriority w:val="19"/>
    <w:qFormat/>
    <w:rsid w:val="0078619C"/>
    <w:rPr>
      <w:i/>
      <w:iCs/>
      <w:color w:val="404040" w:themeColor="text1" w:themeTint="BF"/>
    </w:rPr>
  </w:style>
  <w:style w:type="numbering" w:customStyle="1" w:styleId="NoList2">
    <w:name w:val="No List2"/>
    <w:next w:val="NoList"/>
    <w:semiHidden/>
    <w:rsid w:val="00512833"/>
  </w:style>
  <w:style w:type="table" w:customStyle="1" w:styleId="TableGrid1">
    <w:name w:val="Table Grid1"/>
    <w:basedOn w:val="TableNormal"/>
    <w:next w:val="TableGrid"/>
    <w:rsid w:val="00512833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12833"/>
  </w:style>
  <w:style w:type="numbering" w:customStyle="1" w:styleId="NoList3">
    <w:name w:val="No List3"/>
    <w:next w:val="NoList"/>
    <w:uiPriority w:val="99"/>
    <w:semiHidden/>
    <w:unhideWhenUsed/>
    <w:rsid w:val="00E0122A"/>
  </w:style>
  <w:style w:type="table" w:customStyle="1" w:styleId="MediumShading1-Accent61">
    <w:name w:val="Medium Shading 1 - Accent 61"/>
    <w:basedOn w:val="TableNormal"/>
    <w:next w:val="MediumShading1-Accent6"/>
    <w:uiPriority w:val="63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Grid3-Accent31">
    <w:name w:val="Medium Grid 3 - Accent 31"/>
    <w:basedOn w:val="TableNormal"/>
    <w:next w:val="MediumGrid3-Accent3"/>
    <w:uiPriority w:val="69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character" w:customStyle="1" w:styleId="apple-style-span">
    <w:name w:val="apple-style-span"/>
    <w:rsid w:val="00E0122A"/>
  </w:style>
  <w:style w:type="table" w:customStyle="1" w:styleId="11">
    <w:name w:val="شبكة جدول1"/>
    <w:basedOn w:val="TableNormal"/>
    <w:next w:val="TableGrid"/>
    <w:rsid w:val="00E0122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41">
    <w:name w:val="Medium Grid 3 - Accent 41"/>
    <w:basedOn w:val="TableNormal"/>
    <w:next w:val="MediumGrid3-Accent4"/>
    <w:uiPriority w:val="69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MediumGrid3-Accent61">
    <w:name w:val="Medium Grid 3 - Accent 61"/>
    <w:basedOn w:val="TableNormal"/>
    <w:next w:val="MediumGrid3-Accent6"/>
    <w:uiPriority w:val="69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Grid1-Accent31">
    <w:name w:val="Medium Grid 1 - Accent 31"/>
    <w:basedOn w:val="TableNormal"/>
    <w:next w:val="MediumGrid1-Accent3"/>
    <w:uiPriority w:val="67"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numbering" w:customStyle="1" w:styleId="110">
    <w:name w:val="بلا قائمة11"/>
    <w:next w:val="NoList"/>
    <w:uiPriority w:val="99"/>
    <w:semiHidden/>
    <w:unhideWhenUsed/>
    <w:rsid w:val="00E0122A"/>
  </w:style>
  <w:style w:type="table" w:customStyle="1" w:styleId="111">
    <w:name w:val="شبكة جدول11"/>
    <w:basedOn w:val="TableNormal"/>
    <w:next w:val="TableGrid"/>
    <w:uiPriority w:val="59"/>
    <w:rsid w:val="00E0122A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شبكة جدول12"/>
    <w:basedOn w:val="TableNormal"/>
    <w:next w:val="TableGrid"/>
    <w:rsid w:val="00E0122A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6">
    <w:name w:val="Medium Shading 1 Accent 6"/>
    <w:basedOn w:val="TableNormal"/>
    <w:uiPriority w:val="63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6">
    <w:name w:val="Medium Grid 3 Accent 6"/>
    <w:basedOn w:val="TableNormal"/>
    <w:uiPriority w:val="69"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0122A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C7D88"/>
    <w:pPr>
      <w:spacing w:line="240" w:lineRule="auto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table" w:styleId="LightGrid-Accent2">
    <w:name w:val="Light Grid Accent 2"/>
    <w:basedOn w:val="TableNormal"/>
    <w:uiPriority w:val="62"/>
    <w:rsid w:val="008C7D88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customStyle="1" w:styleId="-21">
    <w:name w:val="شبكة فاتحة - تمييز 21"/>
    <w:basedOn w:val="TableNormal"/>
    <w:next w:val="LightGrid-Accent2"/>
    <w:uiPriority w:val="62"/>
    <w:rsid w:val="008C7D88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8C7D88"/>
    <w:rPr>
      <w:rFonts w:ascii="Calibri" w:eastAsia="Calibri" w:hAnsi="Calibri" w:cs="Arial"/>
    </w:rPr>
  </w:style>
  <w:style w:type="numbering" w:customStyle="1" w:styleId="2">
    <w:name w:val="بلا قائمة2"/>
    <w:next w:val="NoList"/>
    <w:uiPriority w:val="99"/>
    <w:semiHidden/>
    <w:unhideWhenUsed/>
    <w:rsid w:val="009B173A"/>
  </w:style>
  <w:style w:type="paragraph" w:customStyle="1" w:styleId="13">
    <w:name w:val="سرد الفقرات1"/>
    <w:basedOn w:val="Normal"/>
    <w:next w:val="ListParagraph"/>
    <w:qFormat/>
    <w:rsid w:val="009B173A"/>
    <w:pPr>
      <w:bidi/>
      <w:ind w:left="720"/>
      <w:contextualSpacing/>
    </w:pPr>
  </w:style>
  <w:style w:type="table" w:customStyle="1" w:styleId="GridTable4-Accent61">
    <w:name w:val="Grid Table 4 - Accent 61"/>
    <w:basedOn w:val="TableNormal"/>
    <w:uiPriority w:val="49"/>
    <w:rsid w:val="009B173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4-Accent61">
    <w:name w:val="List Table 4 - Accent 61"/>
    <w:basedOn w:val="TableNormal"/>
    <w:uiPriority w:val="49"/>
    <w:rsid w:val="009B173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4">
    <w:name w:val="نمط4"/>
    <w:basedOn w:val="Normal"/>
    <w:link w:val="4Char"/>
    <w:qFormat/>
    <w:rsid w:val="009B173A"/>
    <w:pPr>
      <w:bidi/>
    </w:pPr>
    <w:rPr>
      <w:rFonts w:ascii="Simplified Arabic" w:hAnsi="Simplified Arabic" w:cs="Simplified Arabic"/>
      <w:b/>
      <w:bCs/>
      <w:sz w:val="32"/>
      <w:szCs w:val="32"/>
    </w:rPr>
  </w:style>
  <w:style w:type="character" w:customStyle="1" w:styleId="4Char">
    <w:name w:val="نمط4 Char"/>
    <w:link w:val="4"/>
    <w:rsid w:val="009B173A"/>
    <w:rPr>
      <w:rFonts w:ascii="Simplified Arabic" w:eastAsia="Calibri" w:hAnsi="Simplified Arabic" w:cs="Simplified Arabic"/>
      <w:b/>
      <w:bCs/>
      <w:sz w:val="32"/>
      <w:szCs w:val="32"/>
    </w:rPr>
  </w:style>
  <w:style w:type="table" w:customStyle="1" w:styleId="GridTable5Dark-Accent61">
    <w:name w:val="Grid Table 5 Dark - Accent 61"/>
    <w:basedOn w:val="TableNormal"/>
    <w:uiPriority w:val="50"/>
    <w:rsid w:val="009B173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3-52">
    <w:name w:val="شبكة متوسطة 3 - تمييز 52"/>
    <w:basedOn w:val="TableNormal"/>
    <w:next w:val="MediumGrid3-Accent5"/>
    <w:uiPriority w:val="69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table" w:customStyle="1" w:styleId="3-51">
    <w:name w:val="شبكة متوسطة 3 - تمييز 51"/>
    <w:basedOn w:val="TableNormal"/>
    <w:next w:val="MediumGrid3-Accent5"/>
    <w:uiPriority w:val="69"/>
    <w:semiHidden/>
    <w:unhideWhenUsed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0DBF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472C4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1B8E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1B8E1"/>
      </w:tcPr>
    </w:tblStylePr>
  </w:style>
  <w:style w:type="paragraph" w:customStyle="1" w:styleId="14">
    <w:name w:val="نمط1"/>
    <w:basedOn w:val="Normal"/>
    <w:link w:val="1Char"/>
    <w:qFormat/>
    <w:rsid w:val="009B173A"/>
    <w:pPr>
      <w:bidi/>
    </w:pPr>
    <w:rPr>
      <w:rFonts w:ascii="Simplified Arabic" w:hAnsi="Simplified Arabic" w:cs="Simplified Arabic"/>
      <w:b/>
      <w:bCs/>
      <w:sz w:val="32"/>
      <w:szCs w:val="32"/>
    </w:rPr>
  </w:style>
  <w:style w:type="character" w:customStyle="1" w:styleId="1Char">
    <w:name w:val="نمط1 Char"/>
    <w:link w:val="14"/>
    <w:rsid w:val="009B173A"/>
    <w:rPr>
      <w:rFonts w:ascii="Simplified Arabic" w:eastAsia="Calibri" w:hAnsi="Simplified Arabic" w:cs="Simplified Arabic"/>
      <w:b/>
      <w:bCs/>
      <w:sz w:val="32"/>
      <w:szCs w:val="32"/>
    </w:rPr>
  </w:style>
  <w:style w:type="table" w:customStyle="1" w:styleId="-61">
    <w:name w:val="قائمة ملونة - تمييز 61"/>
    <w:basedOn w:val="TableNormal"/>
    <w:next w:val="ColorfulList-Accent6"/>
    <w:uiPriority w:val="72"/>
    <w:rsid w:val="009B173A"/>
    <w:pPr>
      <w:spacing w:after="0" w:line="240" w:lineRule="auto"/>
    </w:pPr>
    <w:rPr>
      <w:color w:val="000000"/>
    </w:rPr>
    <w:tblPr>
      <w:tblStyleRowBandSize w:val="1"/>
      <w:tblStyleColBandSize w:val="1"/>
    </w:tblPr>
    <w:tcPr>
      <w:shd w:val="clear" w:color="auto" w:fill="F0F7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259A0"/>
      </w:tcPr>
    </w:tblStylePr>
    <w:tblStylePr w:type="lastRow">
      <w:rPr>
        <w:b/>
        <w:bCs/>
        <w:color w:val="3259A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/>
      </w:tcPr>
    </w:tblStylePr>
    <w:tblStylePr w:type="band1Horz">
      <w:tblPr/>
      <w:tcPr>
        <w:shd w:val="clear" w:color="auto" w:fill="E2EFD9"/>
      </w:tcPr>
    </w:tblStylePr>
  </w:style>
  <w:style w:type="table" w:customStyle="1" w:styleId="1-51">
    <w:name w:val="تظليل متوسط 1 - تمييز 51"/>
    <w:basedOn w:val="TableNormal"/>
    <w:next w:val="MediumShading1-Accent5"/>
    <w:uiPriority w:val="63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NoSpacingChar1">
    <w:name w:val="No Spacing Char1"/>
    <w:basedOn w:val="DefaultParagraphFont"/>
    <w:link w:val="NoSpacing"/>
    <w:uiPriority w:val="1"/>
    <w:rsid w:val="009B173A"/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نص في بالون Char1"/>
    <w:basedOn w:val="DefaultParagraphFont"/>
    <w:uiPriority w:val="99"/>
    <w:semiHidden/>
    <w:rsid w:val="009B173A"/>
    <w:rPr>
      <w:rFonts w:ascii="Tahoma" w:hAnsi="Tahoma" w:cs="Tahoma"/>
      <w:sz w:val="18"/>
      <w:szCs w:val="18"/>
    </w:rPr>
  </w:style>
  <w:style w:type="paragraph" w:customStyle="1" w:styleId="Default">
    <w:name w:val="Default"/>
    <w:rsid w:val="009B173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MediumGrid3-Accent5">
    <w:name w:val="Medium Grid 3 Accent 5"/>
    <w:basedOn w:val="TableNormal"/>
    <w:uiPriority w:val="69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ColorfulList-Accent6">
    <w:name w:val="Colorful List Accent 6"/>
    <w:basedOn w:val="TableNormal"/>
    <w:uiPriority w:val="72"/>
    <w:rsid w:val="009B173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MediumShading1-Accent5">
    <w:name w:val="Medium Shading 1 Accent 5"/>
    <w:basedOn w:val="TableNormal"/>
    <w:uiPriority w:val="63"/>
    <w:rsid w:val="009B173A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444">
    <w:name w:val="444"/>
    <w:basedOn w:val="Normal"/>
    <w:link w:val="444Char"/>
    <w:qFormat/>
    <w:rsid w:val="00975A89"/>
    <w:pPr>
      <w:bidi/>
      <w:spacing w:after="0" w:line="240" w:lineRule="auto"/>
      <w:jc w:val="right"/>
    </w:pPr>
    <w:rPr>
      <w:rFonts w:asciiTheme="majorBidi" w:eastAsiaTheme="minorHAnsi" w:hAnsiTheme="majorBidi" w:cstheme="majorBidi"/>
      <w:b/>
      <w:bCs/>
      <w:sz w:val="28"/>
      <w:szCs w:val="28"/>
      <w:lang w:bidi="ar-IQ"/>
    </w:rPr>
  </w:style>
  <w:style w:type="character" w:customStyle="1" w:styleId="444Char">
    <w:name w:val="444 Char"/>
    <w:basedOn w:val="DefaultParagraphFont"/>
    <w:link w:val="444"/>
    <w:rsid w:val="00975A89"/>
    <w:rPr>
      <w:rFonts w:asciiTheme="majorBidi" w:hAnsiTheme="majorBidi" w:cstheme="majorBidi"/>
      <w:b/>
      <w:bCs/>
      <w:sz w:val="28"/>
      <w:szCs w:val="28"/>
      <w:lang w:bidi="ar-IQ"/>
    </w:rPr>
  </w:style>
  <w:style w:type="paragraph" w:customStyle="1" w:styleId="msonormalcxspmiddle">
    <w:name w:val="msonormalcxspmiddle"/>
    <w:basedOn w:val="Normal"/>
    <w:rsid w:val="00975A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-32">
    <w:name w:val="شبكة فاتحة - تمييز 32"/>
    <w:basedOn w:val="TableNormal"/>
    <w:next w:val="LightGrid-Accent3"/>
    <w:uiPriority w:val="62"/>
    <w:rsid w:val="00975A89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3">
    <w:name w:val="Light Grid Accent 3"/>
    <w:basedOn w:val="TableNormal"/>
    <w:uiPriority w:val="62"/>
    <w:unhideWhenUsed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customStyle="1" w:styleId="-31">
    <w:name w:val="شبكة فاتحة - تمييز 31"/>
    <w:basedOn w:val="TableNormal"/>
    <w:next w:val="LightGrid-Accent3"/>
    <w:uiPriority w:val="62"/>
    <w:rsid w:val="00975A89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1">
    <w:name w:val="Light Grid Accent 1"/>
    <w:basedOn w:val="TableNormal"/>
    <w:uiPriority w:val="62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customStyle="1" w:styleId="6-61">
    <w:name w:val="جدول شبكة 6 ملون - تمييز 61"/>
    <w:basedOn w:val="TableNormal"/>
    <w:uiPriority w:val="51"/>
    <w:rsid w:val="00975A8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2-61">
    <w:name w:val="جدول شبكة 2 - تمييز 61"/>
    <w:basedOn w:val="TableNormal"/>
    <w:uiPriority w:val="47"/>
    <w:rsid w:val="00975A8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1-61">
    <w:name w:val="جدول شبكة 1 فاتح - تمييز 61"/>
    <w:basedOn w:val="TableNormal"/>
    <w:uiPriority w:val="46"/>
    <w:rsid w:val="00975A8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-11">
    <w:name w:val="جدول شبكة 2 - تمييز 11"/>
    <w:basedOn w:val="TableNormal"/>
    <w:uiPriority w:val="47"/>
    <w:rsid w:val="00975A8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6-51">
    <w:name w:val="جدول شبكة 6 ملون - تمييز 51"/>
    <w:basedOn w:val="TableNormal"/>
    <w:uiPriority w:val="51"/>
    <w:rsid w:val="00975A8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ghtGrid-Accent4">
    <w:name w:val="Light Grid Accent 4"/>
    <w:basedOn w:val="TableNormal"/>
    <w:uiPriority w:val="62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MediumGrid1-Accent5">
    <w:name w:val="Medium Grid 1 Accent 5"/>
    <w:basedOn w:val="TableNormal"/>
    <w:uiPriority w:val="67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LightShading-Accent5">
    <w:name w:val="Light Shading Accent 5"/>
    <w:basedOn w:val="TableNormal"/>
    <w:uiPriority w:val="60"/>
    <w:rsid w:val="00975A8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MediumShading1-Accent1">
    <w:name w:val="Medium Shading 1 Accent 1"/>
    <w:basedOn w:val="TableNormal"/>
    <w:uiPriority w:val="63"/>
    <w:rsid w:val="00975A8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6">
    <w:name w:val="6"/>
    <w:basedOn w:val="Normal"/>
    <w:link w:val="6Char"/>
    <w:qFormat/>
    <w:rsid w:val="00975A89"/>
    <w:pPr>
      <w:bidi/>
      <w:spacing w:line="240" w:lineRule="auto"/>
    </w:pPr>
    <w:rPr>
      <w:rFonts w:ascii="Simplified Arabic" w:eastAsiaTheme="minorHAnsi" w:hAnsi="Simplified Arabic" w:cs="PT Bold Heading"/>
      <w:sz w:val="32"/>
      <w:szCs w:val="32"/>
      <w:lang w:bidi="ar-IQ"/>
    </w:rPr>
  </w:style>
  <w:style w:type="character" w:customStyle="1" w:styleId="6Char">
    <w:name w:val="6 Char"/>
    <w:basedOn w:val="DefaultParagraphFont"/>
    <w:link w:val="6"/>
    <w:rsid w:val="00975A89"/>
    <w:rPr>
      <w:rFonts w:ascii="Simplified Arabic" w:hAnsi="Simplified Arabic" w:cs="PT Bold Heading"/>
      <w:sz w:val="32"/>
      <w:szCs w:val="32"/>
      <w:lang w:bidi="ar-IQ"/>
    </w:rPr>
  </w:style>
  <w:style w:type="paragraph" w:customStyle="1" w:styleId="31">
    <w:name w:val="عنوان 31"/>
    <w:basedOn w:val="Normal"/>
    <w:next w:val="Normal"/>
    <w:uiPriority w:val="9"/>
    <w:qFormat/>
    <w:rsid w:val="007037CC"/>
    <w:pPr>
      <w:keepNext/>
      <w:autoSpaceDE w:val="0"/>
      <w:autoSpaceDN w:val="0"/>
      <w:bidi/>
      <w:spacing w:after="0" w:line="240" w:lineRule="auto"/>
      <w:ind w:left="2160" w:hanging="180"/>
      <w:outlineLvl w:val="2"/>
    </w:pPr>
    <w:rPr>
      <w:rFonts w:ascii="Arabic Typesetting" w:hAnsi="Arabic Typesetting" w:cs="Arabic Typesetting"/>
      <w:b/>
      <w:bCs/>
      <w:sz w:val="32"/>
      <w:szCs w:val="32"/>
      <w:lang w:bidi="ar-IQ"/>
    </w:rPr>
  </w:style>
  <w:style w:type="character" w:customStyle="1" w:styleId="Heading4Char">
    <w:name w:val="Heading 4 Char"/>
    <w:basedOn w:val="DefaultParagraphFont"/>
    <w:link w:val="Heading4"/>
    <w:uiPriority w:val="9"/>
    <w:rsid w:val="007037CC"/>
    <w:rPr>
      <w:rFonts w:ascii="Arabic Typesetting" w:eastAsia="Times New Roman" w:hAnsi="Arabic Typesetting" w:cs="Arabic Typesetting"/>
      <w:b/>
      <w:bCs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7037CC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7037CC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7037CC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7037CC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sid w:val="007037CC"/>
    <w:rPr>
      <w:rFonts w:ascii="Times New Roman" w:eastAsia="Times New Roman" w:hAnsi="Times New Roman" w:cs="Times New Roman"/>
      <w:sz w:val="16"/>
      <w:szCs w:val="16"/>
    </w:rPr>
  </w:style>
  <w:style w:type="numbering" w:customStyle="1" w:styleId="3">
    <w:name w:val="بلا قائمة3"/>
    <w:next w:val="NoList"/>
    <w:uiPriority w:val="99"/>
    <w:semiHidden/>
    <w:unhideWhenUsed/>
    <w:rsid w:val="007037CC"/>
  </w:style>
  <w:style w:type="character" w:customStyle="1" w:styleId="15">
    <w:name w:val="ارتباط تشعبي متبع1"/>
    <w:basedOn w:val="DefaultParagraphFont"/>
    <w:uiPriority w:val="99"/>
    <w:semiHidden/>
    <w:unhideWhenUsed/>
    <w:rsid w:val="007037CC"/>
    <w:rPr>
      <w:color w:val="800080"/>
      <w:u w:val="single"/>
    </w:rPr>
  </w:style>
  <w:style w:type="table" w:customStyle="1" w:styleId="20">
    <w:name w:val="شبكة جدول2"/>
    <w:basedOn w:val="TableNormal"/>
    <w:next w:val="TableGrid"/>
    <w:uiPriority w:val="59"/>
    <w:rsid w:val="007037CC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037CC"/>
    <w:rPr>
      <w:rFonts w:ascii="Arabic Typesetting" w:hAnsi="Arabic Typesetting" w:cs="Arabic Typesetting"/>
      <w:b/>
      <w:bCs/>
      <w:sz w:val="32"/>
      <w:szCs w:val="32"/>
      <w:lang w:bidi="ar-IQ"/>
    </w:rPr>
  </w:style>
  <w:style w:type="paragraph" w:customStyle="1" w:styleId="Text">
    <w:name w:val="Text"/>
    <w:basedOn w:val="Normal"/>
    <w:rsid w:val="007037CC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y2iqfc">
    <w:name w:val="y2iqfc"/>
    <w:basedOn w:val="DefaultParagraphFont"/>
    <w:rsid w:val="007037CC"/>
  </w:style>
  <w:style w:type="character" w:styleId="FollowedHyperlink">
    <w:name w:val="FollowedHyperlink"/>
    <w:basedOn w:val="DefaultParagraphFont"/>
    <w:uiPriority w:val="99"/>
    <w:semiHidden/>
    <w:unhideWhenUsed/>
    <w:rsid w:val="007037CC"/>
    <w:rPr>
      <w:color w:val="954F72" w:themeColor="followedHyperlink"/>
      <w:u w:val="single"/>
    </w:rPr>
  </w:style>
  <w:style w:type="character" w:customStyle="1" w:styleId="3Char1">
    <w:name w:val="عنوان 3 Char1"/>
    <w:basedOn w:val="DefaultParagraphFont"/>
    <w:uiPriority w:val="9"/>
    <w:semiHidden/>
    <w:rsid w:val="007037C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alt-edited">
    <w:name w:val="alt-edited"/>
    <w:basedOn w:val="DefaultParagraphFont"/>
    <w:rsid w:val="00271E0F"/>
  </w:style>
  <w:style w:type="paragraph" w:styleId="BodyText">
    <w:name w:val="Body Text"/>
    <w:basedOn w:val="Normal"/>
    <w:link w:val="BodyTextChar"/>
    <w:semiHidden/>
    <w:rsid w:val="00271E0F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271E0F"/>
    <w:rPr>
      <w:rFonts w:ascii="Times New Roman" w:eastAsia="Times New Roman" w:hAnsi="Times New Roman" w:cs="Times New Roman"/>
      <w:sz w:val="28"/>
      <w:szCs w:val="28"/>
    </w:rPr>
  </w:style>
  <w:style w:type="character" w:customStyle="1" w:styleId="apple-converted-space">
    <w:name w:val="apple-converted-space"/>
    <w:basedOn w:val="DefaultParagraphFont"/>
    <w:rsid w:val="00271E0F"/>
  </w:style>
  <w:style w:type="character" w:customStyle="1" w:styleId="jlqj4b">
    <w:name w:val="jlqj4b"/>
    <w:basedOn w:val="DefaultParagraphFont"/>
    <w:rsid w:val="00271E0F"/>
  </w:style>
  <w:style w:type="character" w:customStyle="1" w:styleId="viiyi">
    <w:name w:val="viiyi"/>
    <w:basedOn w:val="DefaultParagraphFont"/>
    <w:rsid w:val="00271E0F"/>
  </w:style>
  <w:style w:type="table" w:styleId="MediumGrid3-Accent1">
    <w:name w:val="Medium Grid 3 Accent 1"/>
    <w:basedOn w:val="TableNormal"/>
    <w:uiPriority w:val="69"/>
    <w:rsid w:val="00937BA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LightShading-Accent1">
    <w:name w:val="Light Shading Accent 1"/>
    <w:basedOn w:val="TableNormal"/>
    <w:uiPriority w:val="60"/>
    <w:rsid w:val="00937B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customStyle="1" w:styleId="16">
    <w:name w:val="1"/>
    <w:basedOn w:val="Normal"/>
    <w:next w:val="Header"/>
    <w:rsid w:val="009F626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Simplified Arabic"/>
      <w:sz w:val="28"/>
      <w:szCs w:val="28"/>
    </w:rPr>
  </w:style>
  <w:style w:type="table" w:styleId="LightShading">
    <w:name w:val="Light Shading"/>
    <w:basedOn w:val="TableNormal"/>
    <w:uiPriority w:val="60"/>
    <w:rsid w:val="009F626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-51">
    <w:name w:val="قائمة فاتحة - تمييز 51"/>
    <w:basedOn w:val="TableNormal"/>
    <w:next w:val="LightList-Accent5"/>
    <w:uiPriority w:val="61"/>
    <w:rsid w:val="009F626D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5">
    <w:name w:val="Light List Accent 5"/>
    <w:basedOn w:val="TableNormal"/>
    <w:uiPriority w:val="61"/>
    <w:rsid w:val="009F626D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F626D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bidi="ar-IQ"/>
    </w:rPr>
  </w:style>
  <w:style w:type="character" w:customStyle="1" w:styleId="TitleChar">
    <w:name w:val="Title Char"/>
    <w:basedOn w:val="DefaultParagraphFont"/>
    <w:link w:val="Title"/>
    <w:uiPriority w:val="10"/>
    <w:rsid w:val="009F626D"/>
    <w:rPr>
      <w:rFonts w:ascii="Cambria" w:eastAsia="Times New Roman" w:hAnsi="Cambria" w:cs="Times New Roman"/>
      <w:b/>
      <w:bCs/>
      <w:kern w:val="28"/>
      <w:sz w:val="32"/>
      <w:szCs w:val="32"/>
      <w:lang w:bidi="ar-IQ"/>
    </w:rPr>
  </w:style>
  <w:style w:type="table" w:styleId="MediumShading1-Accent3">
    <w:name w:val="Medium Shading 1 Accent 3"/>
    <w:basedOn w:val="TableNormal"/>
    <w:uiPriority w:val="63"/>
    <w:rsid w:val="009F626D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A0E349F008B644AAB6A282E0D042D17E">
    <w:name w:val="A0E349F008B644AAB6A282E0D042D17E"/>
    <w:rsid w:val="009F626D"/>
    <w:pPr>
      <w:bidi/>
      <w:spacing w:after="200" w:line="276" w:lineRule="auto"/>
    </w:pPr>
    <w:rPr>
      <w:rFonts w:ascii="Calibri" w:eastAsia="Times New Roman" w:hAnsi="Calibri" w:cs="Arial"/>
    </w:rPr>
  </w:style>
  <w:style w:type="character" w:customStyle="1" w:styleId="Char10">
    <w:name w:val="نص حاشية سفلية Char1"/>
    <w:basedOn w:val="DefaultParagraphFont"/>
    <w:uiPriority w:val="99"/>
    <w:semiHidden/>
    <w:rsid w:val="009F626D"/>
    <w:rPr>
      <w:rFonts w:ascii="Times New Roman" w:eastAsia="Times New Roman" w:hAnsi="Times New Roman" w:cs="Times New Roman" w:hint="default"/>
      <w:sz w:val="20"/>
      <w:szCs w:val="20"/>
      <w:lang w:bidi="ar-IQ"/>
    </w:rPr>
  </w:style>
  <w:style w:type="table" w:styleId="ColorfulList-Accent3">
    <w:name w:val="Colorful List Accent 3"/>
    <w:basedOn w:val="TableNormal"/>
    <w:uiPriority w:val="72"/>
    <w:rsid w:val="009F626D"/>
    <w:pPr>
      <w:spacing w:after="0" w:line="240" w:lineRule="auto"/>
    </w:pPr>
    <w:rPr>
      <w:rFonts w:ascii="Calibri" w:eastAsia="Calibri" w:hAnsi="Calibri" w:cs="Arial"/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A1">
    <w:name w:val="A1"/>
    <w:uiPriority w:val="99"/>
    <w:rsid w:val="005E1328"/>
    <w:rPr>
      <w:rFonts w:cs="Mallory Light"/>
      <w:color w:val="000000"/>
      <w:sz w:val="44"/>
      <w:szCs w:val="44"/>
    </w:rPr>
  </w:style>
  <w:style w:type="character" w:styleId="UnresolvedMention">
    <w:name w:val="Unresolved Mention"/>
    <w:basedOn w:val="DefaultParagraphFont"/>
    <w:uiPriority w:val="99"/>
    <w:semiHidden/>
    <w:unhideWhenUsed/>
    <w:rsid w:val="004631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0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hyperlink" Target="https://creativecommons.org/licenses/by-nc-nd/4.0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mail%20address@yahoo.com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orcid.org/0000-0002-3394-663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journals.uokerbala.edu.iq/index.php/ijas/index" TargetMode="External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hyperlink" Target="http://journals.uokerbala.edu.iq/index.php/ijas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1147E-C27E-4525-BC68-D1875BA15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0</TotalTime>
  <Pages>3</Pages>
  <Words>743</Words>
  <Characters>424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Naim Al Hussaini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.H.K</dc:creator>
  <cp:lastModifiedBy>ali abdulhassan</cp:lastModifiedBy>
  <cp:revision>51</cp:revision>
  <cp:lastPrinted>2023-12-13T08:04:00Z</cp:lastPrinted>
  <dcterms:created xsi:type="dcterms:W3CDTF">2023-11-29T09:08:00Z</dcterms:created>
  <dcterms:modified xsi:type="dcterms:W3CDTF">2024-03-10T08:52:00Z</dcterms:modified>
</cp:coreProperties>
</file>